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6B5ED1" w14:textId="77777777" w:rsidR="00881DFF" w:rsidRDefault="00881DFF" w:rsidP="00881DFF">
      <w:pPr>
        <w:pStyle w:val="TOCHeading"/>
        <w:jc w:val="center"/>
        <w:rPr>
          <w:rFonts w:asciiTheme="minorHAnsi" w:eastAsiaTheme="minorHAnsi" w:hAnsiTheme="minorHAnsi" w:cstheme="minorBidi"/>
          <w:color w:val="auto"/>
          <w:sz w:val="36"/>
          <w:szCs w:val="22"/>
        </w:rPr>
      </w:pPr>
    </w:p>
    <w:p w14:paraId="29216480" w14:textId="77777777" w:rsidR="00881DFF" w:rsidRDefault="00881DFF" w:rsidP="00881DFF"/>
    <w:p w14:paraId="01193D8C" w14:textId="77777777" w:rsidR="00881DFF" w:rsidRDefault="00881DFF" w:rsidP="00881DFF"/>
    <w:p w14:paraId="405ADC6E" w14:textId="77777777" w:rsidR="00881DFF" w:rsidRDefault="00881DFF" w:rsidP="00881DFF"/>
    <w:p w14:paraId="78C7471E" w14:textId="77777777" w:rsidR="00881DFF" w:rsidRDefault="00881DFF" w:rsidP="00881DFF"/>
    <w:p w14:paraId="1000496E" w14:textId="77777777" w:rsidR="00881DFF" w:rsidRDefault="00881DFF" w:rsidP="00881DFF"/>
    <w:p w14:paraId="760DBA6E" w14:textId="77777777" w:rsidR="00881DFF" w:rsidRDefault="00881DFF" w:rsidP="00881DFF"/>
    <w:p w14:paraId="07B5F404" w14:textId="77777777" w:rsidR="00881DFF" w:rsidRDefault="00881DFF" w:rsidP="00881DFF"/>
    <w:p w14:paraId="6A5F0036" w14:textId="77777777" w:rsidR="00881DFF" w:rsidRDefault="00881DFF" w:rsidP="00881DFF"/>
    <w:p w14:paraId="599811C0" w14:textId="77777777" w:rsidR="00881DFF" w:rsidRDefault="00881DFF" w:rsidP="00881DFF"/>
    <w:p w14:paraId="39EDCF70" w14:textId="77777777" w:rsidR="00881DFF" w:rsidRDefault="00881DFF" w:rsidP="00881DFF">
      <w:pPr>
        <w:jc w:val="center"/>
        <w:rPr>
          <w:b/>
          <w:sz w:val="72"/>
          <w:szCs w:val="72"/>
        </w:rPr>
      </w:pPr>
      <w:r w:rsidRPr="00881DFF">
        <w:rPr>
          <w:b/>
          <w:sz w:val="72"/>
          <w:szCs w:val="72"/>
        </w:rPr>
        <w:t xml:space="preserve">CDA Database </w:t>
      </w:r>
      <w:r w:rsidRPr="00881DFF">
        <w:rPr>
          <w:b/>
          <w:noProof/>
          <w:sz w:val="72"/>
          <w:szCs w:val="72"/>
        </w:rPr>
        <w:t>Resource</w:t>
      </w:r>
      <w:r w:rsidRPr="00881DFF">
        <w:rPr>
          <w:b/>
          <w:sz w:val="72"/>
          <w:szCs w:val="72"/>
        </w:rPr>
        <w:t xml:space="preserve"> Guide</w:t>
      </w:r>
    </w:p>
    <w:p w14:paraId="733BC99C" w14:textId="77777777" w:rsidR="00881DFF" w:rsidRDefault="00881DFF" w:rsidP="00881DFF">
      <w:pPr>
        <w:jc w:val="center"/>
        <w:rPr>
          <w:b/>
          <w:sz w:val="72"/>
          <w:szCs w:val="72"/>
        </w:rPr>
      </w:pPr>
    </w:p>
    <w:p w14:paraId="57B26247" w14:textId="77777777" w:rsidR="00881DFF" w:rsidRPr="00881DFF" w:rsidRDefault="00881DFF" w:rsidP="00881DFF">
      <w:pPr>
        <w:jc w:val="center"/>
        <w:rPr>
          <w:b/>
          <w:sz w:val="72"/>
          <w:szCs w:val="72"/>
        </w:rPr>
      </w:pPr>
    </w:p>
    <w:p w14:paraId="71711A54" w14:textId="77777777" w:rsidR="00881DFF" w:rsidRDefault="00881DFF" w:rsidP="00881DFF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0495228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B0BEEDF" w14:textId="77777777" w:rsidR="00073157" w:rsidRDefault="00073157" w:rsidP="00A35822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</w:p>
        <w:p w14:paraId="33D79949" w14:textId="77777777" w:rsidR="00E60C51" w:rsidRPr="00073157" w:rsidRDefault="00E60C51" w:rsidP="00A35822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  <w:r>
            <w:t>Contents</w:t>
          </w:r>
        </w:p>
        <w:p w14:paraId="712048CD" w14:textId="77777777" w:rsidR="00A35822" w:rsidRPr="00A35822" w:rsidRDefault="00A35822" w:rsidP="00A35822"/>
        <w:p w14:paraId="7E95E504" w14:textId="77777777" w:rsidR="00E60C51" w:rsidRDefault="00E60C51">
          <w:pPr>
            <w:pStyle w:val="TOC1"/>
            <w:tabs>
              <w:tab w:val="right" w:leader="dot" w:pos="9350"/>
            </w:tabs>
            <w:rPr>
              <w:rStyle w:val="Hyperlink"/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727091" w:history="1">
            <w:r w:rsidRPr="000E40FB">
              <w:rPr>
                <w:rStyle w:val="Hyperlink"/>
                <w:rFonts w:cstheme="minorHAnsi"/>
                <w:noProof/>
              </w:rPr>
              <w:t>Signing into the database</w:t>
            </w:r>
            <w:r>
              <w:rPr>
                <w:noProof/>
                <w:webHidden/>
              </w:rPr>
              <w:tab/>
            </w:r>
            <w:r w:rsidRPr="002E1E4C">
              <w:rPr>
                <w:noProof/>
                <w:webHidden/>
                <w:color w:val="000000" w:themeColor="text1"/>
              </w:rPr>
              <w:fldChar w:fldCharType="begin"/>
            </w:r>
            <w:r w:rsidRPr="002E1E4C">
              <w:rPr>
                <w:noProof/>
                <w:webHidden/>
                <w:color w:val="000000" w:themeColor="text1"/>
              </w:rPr>
              <w:instrText xml:space="preserve"> PAGEREF _Toc8727091 \h </w:instrText>
            </w:r>
            <w:r w:rsidRPr="002E1E4C">
              <w:rPr>
                <w:noProof/>
                <w:webHidden/>
                <w:color w:val="000000" w:themeColor="text1"/>
              </w:rPr>
            </w:r>
            <w:r w:rsidRPr="002E1E4C">
              <w:rPr>
                <w:noProof/>
                <w:webHidden/>
                <w:color w:val="000000" w:themeColor="text1"/>
              </w:rPr>
              <w:fldChar w:fldCharType="separate"/>
            </w:r>
            <w:r w:rsidR="002E1E4C">
              <w:rPr>
                <w:noProof/>
                <w:webHidden/>
                <w:color w:val="000000" w:themeColor="text1"/>
              </w:rPr>
              <w:t>3</w:t>
            </w:r>
            <w:r w:rsidRPr="002E1E4C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577FD718" w14:textId="3B2A4C03" w:rsidR="00E60C51" w:rsidRDefault="00A35822" w:rsidP="00E60C51">
          <w:pPr>
            <w:rPr>
              <w:noProof/>
            </w:rPr>
          </w:pPr>
          <w:r>
            <w:rPr>
              <w:noProof/>
            </w:rPr>
            <w:t>METS database – Level 1 &amp; Level 2 password criteria….</w:t>
          </w:r>
          <w:r w:rsidR="00E60C51">
            <w:rPr>
              <w:noProof/>
            </w:rPr>
            <w:t>………</w:t>
          </w:r>
          <w:r w:rsidR="00800EC8">
            <w:rPr>
              <w:noProof/>
            </w:rPr>
            <w:t>……………….</w:t>
          </w:r>
          <w:r w:rsidR="00E60C51">
            <w:rPr>
              <w:noProof/>
            </w:rPr>
            <w:t>………………………………………………….5</w:t>
          </w:r>
        </w:p>
        <w:p w14:paraId="5E6B8B4F" w14:textId="77777777" w:rsidR="00E60C51" w:rsidRPr="00E60C51" w:rsidRDefault="00E60C51" w:rsidP="00E60C51">
          <w:pPr>
            <w:rPr>
              <w:noProof/>
            </w:rPr>
          </w:pPr>
          <w:r w:rsidRPr="00E60C51">
            <w:rPr>
              <w:noProof/>
            </w:rPr>
            <w:t>Using the help icon</w:t>
          </w:r>
          <w:r>
            <w:rPr>
              <w:noProof/>
            </w:rPr>
            <w:t>……………………………………………………………………………………………………………………………….…7</w:t>
          </w:r>
        </w:p>
        <w:p w14:paraId="5ECC3C80" w14:textId="77777777" w:rsidR="00E60C51" w:rsidRDefault="00CE0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2" w:history="1">
            <w:r w:rsidR="00E60C51" w:rsidRPr="000E40FB">
              <w:rPr>
                <w:rStyle w:val="Hyperlink"/>
                <w:rFonts w:cstheme="minorHAnsi"/>
                <w:noProof/>
              </w:rPr>
              <w:t>Enrolling an eligible patient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2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8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5C39DC6E" w14:textId="77777777" w:rsidR="00E60C51" w:rsidRDefault="00CE0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3" w:history="1">
            <w:r w:rsidR="00E60C51" w:rsidRPr="000E40FB">
              <w:rPr>
                <w:rStyle w:val="Hyperlink"/>
                <w:rFonts w:cstheme="minorHAnsi"/>
                <w:noProof/>
              </w:rPr>
              <w:t>Adding an ineligible patient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3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9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32CA5150" w14:textId="77777777" w:rsidR="00E60C51" w:rsidRDefault="00CE0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4" w:history="1">
            <w:r w:rsidR="00E60C51" w:rsidRPr="000E40FB">
              <w:rPr>
                <w:rStyle w:val="Hyperlink"/>
                <w:rFonts w:ascii="Calibri" w:hAnsi="Calibri" w:cs="Calibri"/>
                <w:noProof/>
              </w:rPr>
              <w:t>Entering data on an enrolled patient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4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0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169E2C60" w14:textId="77777777" w:rsidR="00E60C51" w:rsidRDefault="00CE0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5" w:history="1">
            <w:r w:rsidR="00E60C51" w:rsidRPr="000E40FB">
              <w:rPr>
                <w:rStyle w:val="Hyperlink"/>
                <w:rFonts w:ascii="Calibri" w:hAnsi="Calibri" w:cs="Calibri"/>
                <w:noProof/>
              </w:rPr>
              <w:t>Review &amp; edit submitted data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5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2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4D192F33" w14:textId="77777777" w:rsidR="00E60C51" w:rsidRDefault="00CE0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6" w:history="1">
            <w:r w:rsidR="00E60C51" w:rsidRPr="000E40FB">
              <w:rPr>
                <w:rStyle w:val="Hyperlink"/>
                <w:rFonts w:ascii="Calibri" w:hAnsi="Calibri" w:cs="Calibri"/>
                <w:noProof/>
              </w:rPr>
              <w:t>Patient decides to no longer complete surveys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6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3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5A348693" w14:textId="77777777" w:rsidR="00E60C51" w:rsidRDefault="00CE06DB">
          <w:pPr>
            <w:pStyle w:val="TOC1"/>
            <w:tabs>
              <w:tab w:val="right" w:leader="dot" w:pos="9350"/>
            </w:tabs>
            <w:rPr>
              <w:rStyle w:val="Hyperlink"/>
              <w:noProof/>
            </w:rPr>
          </w:pPr>
          <w:hyperlink w:anchor="_Toc8727097" w:history="1">
            <w:r w:rsidR="00E60C51" w:rsidRPr="000E40FB">
              <w:rPr>
                <w:rStyle w:val="Hyperlink"/>
                <w:noProof/>
              </w:rPr>
              <w:t>Survey not completed by patient or physician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7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4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2C1BA772" w14:textId="77777777" w:rsidR="00E60C51" w:rsidRPr="00E60C51" w:rsidRDefault="00C7276E" w:rsidP="00E60C51">
          <w:pPr>
            <w:rPr>
              <w:noProof/>
            </w:rPr>
          </w:pPr>
          <w:r>
            <w:rPr>
              <w:noProof/>
            </w:rPr>
            <w:t>Excluding F</w:t>
          </w:r>
          <w:r w:rsidR="00E60C51">
            <w:rPr>
              <w:noProof/>
            </w:rPr>
            <w:t>orm</w:t>
          </w:r>
          <w:r>
            <w:rPr>
              <w:noProof/>
            </w:rPr>
            <w:t>s</w:t>
          </w:r>
          <w:r w:rsidR="00E60C51">
            <w:rPr>
              <w:noProof/>
            </w:rPr>
            <w:t>…………………………………………………………………………………………………………………………………… 15</w:t>
          </w:r>
        </w:p>
        <w:p w14:paraId="3BF3856C" w14:textId="77777777" w:rsidR="00E60C51" w:rsidRDefault="00CE0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8" w:history="1">
            <w:r w:rsidR="00E60C51" w:rsidRPr="000E40FB">
              <w:rPr>
                <w:rStyle w:val="Hyperlink"/>
                <w:noProof/>
              </w:rPr>
              <w:t>Patient has completed treatment and f/u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8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6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0852653E" w14:textId="77777777" w:rsidR="00E60C51" w:rsidRDefault="00CE0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9" w:history="1">
            <w:r w:rsidR="00E60C51" w:rsidRPr="000E40FB">
              <w:rPr>
                <w:rStyle w:val="Hyperlink"/>
                <w:noProof/>
              </w:rPr>
              <w:t xml:space="preserve">Changing/Editing forms </w:t>
            </w:r>
            <w:r w:rsidR="00A35822">
              <w:rPr>
                <w:rStyle w:val="Hyperlink"/>
                <w:noProof/>
              </w:rPr>
              <w:t>when</w:t>
            </w:r>
            <w:r w:rsidR="00E60C51" w:rsidRPr="000E40FB">
              <w:rPr>
                <w:rStyle w:val="Hyperlink"/>
                <w:noProof/>
              </w:rPr>
              <w:t xml:space="preserve"> </w:t>
            </w:r>
            <w:r w:rsidR="0099329D">
              <w:rPr>
                <w:rStyle w:val="Hyperlink"/>
                <w:noProof/>
              </w:rPr>
              <w:t>patient</w:t>
            </w:r>
            <w:r w:rsidR="000839E2">
              <w:rPr>
                <w:rStyle w:val="Hyperlink"/>
                <w:noProof/>
              </w:rPr>
              <w:t>’s</w:t>
            </w:r>
            <w:r w:rsidR="0099329D">
              <w:rPr>
                <w:rStyle w:val="Hyperlink"/>
                <w:noProof/>
              </w:rPr>
              <w:t xml:space="preserve"> status is “Complete”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9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7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5C02A94E" w14:textId="77777777" w:rsidR="00E60C51" w:rsidRDefault="00CE0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106" w:history="1">
            <w:r w:rsidR="00E60C51" w:rsidRPr="000E40FB">
              <w:rPr>
                <w:rStyle w:val="Hyperlink"/>
                <w:noProof/>
              </w:rPr>
              <w:t>Terminating a patient (SE2 Form)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106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8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6D25EE80" w14:textId="77777777" w:rsidR="00E60C51" w:rsidRDefault="00E60C51">
          <w:r>
            <w:rPr>
              <w:b/>
              <w:bCs/>
              <w:noProof/>
            </w:rPr>
            <w:fldChar w:fldCharType="end"/>
          </w:r>
        </w:p>
      </w:sdtContent>
    </w:sdt>
    <w:p w14:paraId="633B842E" w14:textId="77777777" w:rsidR="00073157" w:rsidRDefault="00AE2862" w:rsidP="00AE2862">
      <w:r>
        <w:br w:type="page"/>
      </w:r>
    </w:p>
    <w:p w14:paraId="4E6368D4" w14:textId="77777777" w:rsidR="00B76B0B" w:rsidRDefault="00B76B0B" w:rsidP="00AE2862">
      <w:pPr>
        <w:pStyle w:val="Heading1"/>
        <w:rPr>
          <w:rFonts w:asciiTheme="minorHAnsi" w:hAnsiTheme="minorHAnsi" w:cstheme="minorHAnsi"/>
          <w:color w:val="auto"/>
          <w:u w:val="single"/>
        </w:rPr>
      </w:pPr>
      <w:bookmarkStart w:id="0" w:name="_Toc8727091"/>
    </w:p>
    <w:p w14:paraId="7D4AD743" w14:textId="7AA95D0B" w:rsidR="0087226A" w:rsidRPr="00AE2862" w:rsidRDefault="00595C05" w:rsidP="00AE2862">
      <w:pPr>
        <w:pStyle w:val="Heading1"/>
        <w:rPr>
          <w:rFonts w:asciiTheme="minorHAnsi" w:hAnsiTheme="minorHAnsi" w:cstheme="minorHAnsi"/>
          <w:color w:val="auto"/>
          <w:u w:val="single"/>
        </w:rPr>
      </w:pPr>
      <w:r>
        <w:rPr>
          <w:rFonts w:asciiTheme="minorHAnsi" w:hAnsiTheme="minorHAnsi" w:cstheme="minorHAnsi"/>
          <w:color w:val="auto"/>
          <w:u w:val="single"/>
        </w:rPr>
        <w:t>Signing into the d</w:t>
      </w:r>
      <w:r w:rsidR="0087226A" w:rsidRPr="00AE2862">
        <w:rPr>
          <w:rFonts w:asciiTheme="minorHAnsi" w:hAnsiTheme="minorHAnsi" w:cstheme="minorHAnsi"/>
          <w:color w:val="auto"/>
          <w:u w:val="single"/>
        </w:rPr>
        <w:t>atabase</w:t>
      </w:r>
      <w:bookmarkEnd w:id="0"/>
    </w:p>
    <w:p w14:paraId="3B311D87" w14:textId="5DD60D61" w:rsidR="0087226A" w:rsidRPr="00D012BC" w:rsidRDefault="00D012BC" w:rsidP="00D012BC">
      <w:pPr>
        <w:widowControl w:val="0"/>
        <w:numPr>
          <w:ilvl w:val="0"/>
          <w:numId w:val="1"/>
        </w:numPr>
        <w:tabs>
          <w:tab w:val="left" w:pos="821"/>
        </w:tabs>
        <w:spacing w:before="39" w:after="0" w:line="295" w:lineRule="exact"/>
        <w:rPr>
          <w:rFonts w:ascii="Calibri" w:eastAsia="Calibri" w:hAnsi="Calibri" w:cs="Calibri"/>
        </w:rPr>
      </w:pPr>
      <w:r>
        <w:rPr>
          <w:rFonts w:ascii="Calibri"/>
          <w:spacing w:val="-1"/>
        </w:rPr>
        <w:t xml:space="preserve">From the </w:t>
      </w:r>
      <w:r w:rsidR="005C2691">
        <w:rPr>
          <w:rFonts w:ascii="Calibri"/>
          <w:spacing w:val="-1"/>
        </w:rPr>
        <w:t>“</w:t>
      </w:r>
      <w:r>
        <w:rPr>
          <w:rFonts w:ascii="Calibri"/>
          <w:spacing w:val="-1"/>
        </w:rPr>
        <w:t>members tab</w:t>
      </w:r>
      <w:r w:rsidR="005C2691">
        <w:rPr>
          <w:rFonts w:ascii="Calibri"/>
          <w:spacing w:val="-1"/>
        </w:rPr>
        <w:t>”</w:t>
      </w:r>
      <w:r>
        <w:rPr>
          <w:rFonts w:ascii="Calibri"/>
          <w:spacing w:val="-1"/>
        </w:rPr>
        <w:t xml:space="preserve"> on the MROQC website </w:t>
      </w:r>
      <w:hyperlink r:id="rId8" w:history="1">
        <w:r w:rsidRPr="003B469E">
          <w:rPr>
            <w:rStyle w:val="Hyperlink"/>
            <w:rFonts w:ascii="Calibri"/>
            <w:spacing w:val="-1"/>
          </w:rPr>
          <w:t>https://mroqc.org/</w:t>
        </w:r>
      </w:hyperlink>
      <w:r w:rsidR="00E04A55">
        <w:rPr>
          <w:rFonts w:ascii="Calibri"/>
          <w:spacing w:val="-1"/>
        </w:rPr>
        <w:t xml:space="preserve"> , </w:t>
      </w:r>
      <w:r>
        <w:rPr>
          <w:rFonts w:ascii="Calibri"/>
          <w:spacing w:val="-1"/>
        </w:rPr>
        <w:t xml:space="preserve"> you can access the bone </w:t>
      </w:r>
      <w:proofErr w:type="spellStart"/>
      <w:r>
        <w:rPr>
          <w:rFonts w:ascii="Calibri"/>
          <w:spacing w:val="-1"/>
        </w:rPr>
        <w:t>mets</w:t>
      </w:r>
      <w:proofErr w:type="spellEnd"/>
      <w:r>
        <w:rPr>
          <w:rFonts w:ascii="Calibri"/>
          <w:spacing w:val="-1"/>
        </w:rPr>
        <w:t xml:space="preserve"> database.</w:t>
      </w:r>
    </w:p>
    <w:p w14:paraId="66468501" w14:textId="0D81943D" w:rsidR="00D012BC" w:rsidRDefault="00237D09" w:rsidP="00E04A55">
      <w:pPr>
        <w:widowControl w:val="0"/>
        <w:tabs>
          <w:tab w:val="left" w:pos="821"/>
        </w:tabs>
        <w:spacing w:before="39" w:after="0" w:line="295" w:lineRule="exact"/>
        <w:ind w:left="856"/>
        <w:rPr>
          <w:rFonts w:ascii="Calibri"/>
          <w:spacing w:val="-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F8FAF80" wp14:editId="5AD21776">
                <wp:simplePos x="0" y="0"/>
                <wp:positionH relativeFrom="column">
                  <wp:posOffset>1714500</wp:posOffset>
                </wp:positionH>
                <wp:positionV relativeFrom="paragraph">
                  <wp:posOffset>2332355</wp:posOffset>
                </wp:positionV>
                <wp:extent cx="1847850" cy="219075"/>
                <wp:effectExtent l="0" t="0" r="19050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1907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0D818" id="Rectangle 16" o:spid="_x0000_s1026" style="position:absolute;margin-left:135pt;margin-top:183.65pt;width:145.5pt;height:17.25pt;z-index:251771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E037D31" wp14:editId="14062FC9">
                <wp:simplePos x="0" y="0"/>
                <wp:positionH relativeFrom="column">
                  <wp:posOffset>3257550</wp:posOffset>
                </wp:positionH>
                <wp:positionV relativeFrom="paragraph">
                  <wp:posOffset>2444750</wp:posOffset>
                </wp:positionV>
                <wp:extent cx="238125" cy="0"/>
                <wp:effectExtent l="38100" t="76200" r="0" b="952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812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68C3E3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8" o:spid="_x0000_s1026" type="#_x0000_t32" style="position:absolute;margin-left:256.5pt;margin-top:192.5pt;width:18.75pt;height:0;flip:x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" strokecolor="red" strokeweight="1.5pt">
                <v:stroke endarrow="block" joinstyle="miter"/>
              </v:shape>
            </w:pict>
          </mc:Fallback>
        </mc:AlternateContent>
      </w:r>
      <w:r w:rsidR="00E04A55">
        <w:rPr>
          <w:noProof/>
        </w:rPr>
        <w:drawing>
          <wp:anchor distT="0" distB="0" distL="114300" distR="114300" simplePos="0" relativeHeight="251685888" behindDoc="0" locked="0" layoutInCell="1" allowOverlap="1" wp14:anchorId="18E9AA31" wp14:editId="5732D298">
            <wp:simplePos x="0" y="0"/>
            <wp:positionH relativeFrom="column">
              <wp:posOffset>314325</wp:posOffset>
            </wp:positionH>
            <wp:positionV relativeFrom="paragraph">
              <wp:posOffset>396875</wp:posOffset>
            </wp:positionV>
            <wp:extent cx="5391150" cy="2533650"/>
            <wp:effectExtent l="0" t="0" r="0" b="0"/>
            <wp:wrapThrough wrapText="bothSides">
              <wp:wrapPolygon edited="0">
                <wp:start x="0" y="0"/>
                <wp:lineTo x="0" y="21438"/>
                <wp:lineTo x="21524" y="21438"/>
                <wp:lineTo x="21524" y="0"/>
                <wp:lineTo x="0" y="0"/>
              </wp:wrapPolygon>
            </wp:wrapThrough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074" r="3205" b="7229"/>
                    <a:stretch/>
                  </pic:blipFill>
                  <pic:spPr bwMode="auto">
                    <a:xfrm>
                      <a:off x="0" y="0"/>
                      <a:ext cx="5391150" cy="2533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6963B6" w14:textId="77777777" w:rsidR="00D012BC" w:rsidRDefault="00D012BC" w:rsidP="00D012BC">
      <w:pPr>
        <w:widowControl w:val="0"/>
        <w:tabs>
          <w:tab w:val="left" w:pos="821"/>
        </w:tabs>
        <w:spacing w:before="39" w:after="0" w:line="295" w:lineRule="exact"/>
        <w:ind w:left="856"/>
        <w:rPr>
          <w:rFonts w:ascii="Calibri"/>
          <w:spacing w:val="-1"/>
        </w:rPr>
      </w:pPr>
    </w:p>
    <w:p w14:paraId="7823099E" w14:textId="77777777" w:rsidR="00144B4D" w:rsidRPr="00E04A55" w:rsidRDefault="00D012BC" w:rsidP="0087226A">
      <w:pPr>
        <w:pStyle w:val="BodyText"/>
        <w:numPr>
          <w:ilvl w:val="0"/>
          <w:numId w:val="1"/>
        </w:numPr>
        <w:tabs>
          <w:tab w:val="left" w:pos="820"/>
        </w:tabs>
        <w:spacing w:line="237" w:lineRule="auto"/>
        <w:ind w:left="854" w:right="1085" w:hanging="400"/>
        <w:jc w:val="both"/>
        <w:rPr>
          <w:rFonts w:cs="Calibri"/>
          <w:color w:val="FF0000"/>
        </w:rPr>
      </w:pPr>
      <w:r>
        <w:rPr>
          <w:spacing w:val="-1"/>
        </w:rPr>
        <w:t xml:space="preserve">After selecting the database link, </w:t>
      </w:r>
      <w:r w:rsidR="005C2691">
        <w:rPr>
          <w:spacing w:val="-1"/>
        </w:rPr>
        <w:t>you’ll be prompted to enter your level one (VPN)</w:t>
      </w:r>
      <w:r w:rsidR="00144B4D">
        <w:rPr>
          <w:spacing w:val="-1"/>
        </w:rPr>
        <w:t xml:space="preserve"> login: Enter your level one username and password and select </w:t>
      </w:r>
      <w:r w:rsidR="00E3556D">
        <w:rPr>
          <w:noProof/>
          <w:spacing w:val="-1"/>
        </w:rPr>
        <w:t>L</w:t>
      </w:r>
      <w:r w:rsidR="00144B4D" w:rsidRPr="00E3556D">
        <w:rPr>
          <w:noProof/>
          <w:spacing w:val="-1"/>
        </w:rPr>
        <w:t>og</w:t>
      </w:r>
      <w:r w:rsidR="00144B4D">
        <w:rPr>
          <w:spacing w:val="-1"/>
        </w:rPr>
        <w:t xml:space="preserve"> On</w:t>
      </w:r>
      <w:r w:rsidR="005C2691">
        <w:rPr>
          <w:spacing w:val="-1"/>
        </w:rPr>
        <w:t>.</w:t>
      </w:r>
      <w:r w:rsidR="00144B4D">
        <w:rPr>
          <w:spacing w:val="-1"/>
        </w:rPr>
        <w:t xml:space="preserve"> </w:t>
      </w:r>
      <w:r w:rsidR="00144B4D" w:rsidRPr="00E04A55">
        <w:rPr>
          <w:i/>
          <w:noProof/>
          <w:color w:val="FF0000"/>
          <w:spacing w:val="-1"/>
        </w:rPr>
        <w:t>Do</w:t>
      </w:r>
      <w:r w:rsidR="00144B4D" w:rsidRPr="00E04A55">
        <w:rPr>
          <w:i/>
          <w:color w:val="FF0000"/>
          <w:spacing w:val="-1"/>
        </w:rPr>
        <w:t xml:space="preserve"> not copy and paste your username or password.</w:t>
      </w:r>
    </w:p>
    <w:p w14:paraId="7334DDB1" w14:textId="77777777" w:rsidR="00144B4D" w:rsidRPr="00144B4D" w:rsidRDefault="00E04A55" w:rsidP="00144B4D">
      <w:pPr>
        <w:pStyle w:val="BodyText"/>
        <w:tabs>
          <w:tab w:val="left" w:pos="820"/>
        </w:tabs>
        <w:spacing w:line="237" w:lineRule="auto"/>
        <w:ind w:left="854" w:right="1085" w:firstLine="0"/>
        <w:jc w:val="both"/>
        <w:rPr>
          <w:rFonts w:cs="Calibri"/>
        </w:rPr>
      </w:pPr>
      <w:r>
        <w:rPr>
          <w:noProof/>
        </w:rPr>
        <w:drawing>
          <wp:anchor distT="0" distB="0" distL="114300" distR="114300" simplePos="0" relativeHeight="251691008" behindDoc="0" locked="0" layoutInCell="1" allowOverlap="1" wp14:anchorId="53C60548" wp14:editId="6EC582DB">
            <wp:simplePos x="0" y="0"/>
            <wp:positionH relativeFrom="margin">
              <wp:align>center</wp:align>
            </wp:positionH>
            <wp:positionV relativeFrom="paragraph">
              <wp:posOffset>234315</wp:posOffset>
            </wp:positionV>
            <wp:extent cx="5400675" cy="2999740"/>
            <wp:effectExtent l="0" t="0" r="9525" b="0"/>
            <wp:wrapThrough wrapText="bothSides">
              <wp:wrapPolygon edited="0">
                <wp:start x="0" y="0"/>
                <wp:lineTo x="0" y="21399"/>
                <wp:lineTo x="21562" y="21399"/>
                <wp:lineTo x="21562" y="0"/>
                <wp:lineTo x="0" y="0"/>
              </wp:wrapPolygon>
            </wp:wrapThrough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29D3B3" w14:textId="77777777" w:rsidR="00A265FF" w:rsidRDefault="00A265FF" w:rsidP="00A265FF">
      <w:pPr>
        <w:pStyle w:val="BodyText"/>
        <w:tabs>
          <w:tab w:val="left" w:pos="820"/>
        </w:tabs>
        <w:spacing w:line="237" w:lineRule="auto"/>
        <w:ind w:right="1085"/>
        <w:jc w:val="both"/>
        <w:rPr>
          <w:rFonts w:cs="Calibri"/>
        </w:rPr>
      </w:pPr>
    </w:p>
    <w:p w14:paraId="35AB525E" w14:textId="77777777" w:rsidR="00A265FF" w:rsidRPr="00E04A55" w:rsidRDefault="00A265FF" w:rsidP="00E04A55">
      <w:pPr>
        <w:rPr>
          <w:rFonts w:ascii="Calibri" w:eastAsia="Calibri" w:hAnsi="Calibri" w:cs="Calibri"/>
        </w:rPr>
      </w:pPr>
    </w:p>
    <w:p w14:paraId="0883BFE9" w14:textId="3072CCD7" w:rsidR="00A265FF" w:rsidRPr="00A265FF" w:rsidRDefault="00144B4D" w:rsidP="0087226A">
      <w:pPr>
        <w:pStyle w:val="BodyText"/>
        <w:numPr>
          <w:ilvl w:val="0"/>
          <w:numId w:val="1"/>
        </w:numPr>
        <w:tabs>
          <w:tab w:val="left" w:pos="820"/>
        </w:tabs>
        <w:spacing w:line="273" w:lineRule="exact"/>
        <w:ind w:left="817" w:hanging="360"/>
        <w:rPr>
          <w:rFonts w:cs="Calibri"/>
        </w:rPr>
      </w:pPr>
      <w:r>
        <w:rPr>
          <w:spacing w:val="-1"/>
        </w:rPr>
        <w:t>MROQC (level 2) login: Enter your username and your MROQC (level 2) password</w:t>
      </w:r>
      <w:r w:rsidR="00FF7B39">
        <w:rPr>
          <w:spacing w:val="-1"/>
        </w:rPr>
        <w:t xml:space="preserve"> and select </w:t>
      </w:r>
      <w:r w:rsidR="00881DFF">
        <w:rPr>
          <w:noProof/>
          <w:spacing w:val="-1"/>
        </w:rPr>
        <w:t>L</w:t>
      </w:r>
      <w:r w:rsidR="00FF7B39" w:rsidRPr="00881DFF">
        <w:rPr>
          <w:noProof/>
          <w:spacing w:val="-1"/>
        </w:rPr>
        <w:t>ogin</w:t>
      </w:r>
      <w:r w:rsidR="00B128F2">
        <w:rPr>
          <w:spacing w:val="-1"/>
        </w:rPr>
        <w:t>.</w:t>
      </w:r>
      <w:r w:rsidR="005C2691">
        <w:rPr>
          <w:spacing w:val="-1"/>
        </w:rPr>
        <w:t xml:space="preserve"> </w:t>
      </w:r>
    </w:p>
    <w:p w14:paraId="4166065E" w14:textId="395D12E1" w:rsidR="0087226A" w:rsidRDefault="00C41FFD" w:rsidP="00144B4D">
      <w:pPr>
        <w:pStyle w:val="BodyText"/>
        <w:tabs>
          <w:tab w:val="left" w:pos="820"/>
        </w:tabs>
        <w:spacing w:line="273" w:lineRule="exact"/>
        <w:ind w:left="817" w:firstLine="0"/>
        <w:jc w:val="both"/>
        <w:rPr>
          <w:rFonts w:cs="Calibri"/>
        </w:rPr>
      </w:pPr>
      <w:r>
        <w:rPr>
          <w:noProof/>
        </w:rPr>
        <w:drawing>
          <wp:anchor distT="0" distB="0" distL="114300" distR="114300" simplePos="0" relativeHeight="251743232" behindDoc="0" locked="0" layoutInCell="1" allowOverlap="1" wp14:anchorId="5E7205C6" wp14:editId="484E7C83">
            <wp:simplePos x="0" y="0"/>
            <wp:positionH relativeFrom="column">
              <wp:posOffset>428625</wp:posOffset>
            </wp:positionH>
            <wp:positionV relativeFrom="paragraph">
              <wp:posOffset>177165</wp:posOffset>
            </wp:positionV>
            <wp:extent cx="5105400" cy="2907030"/>
            <wp:effectExtent l="0" t="0" r="0" b="7620"/>
            <wp:wrapThrough wrapText="bothSides">
              <wp:wrapPolygon edited="0">
                <wp:start x="0" y="0"/>
                <wp:lineTo x="0" y="21515"/>
                <wp:lineTo x="21519" y="21515"/>
                <wp:lineTo x="21519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214590" w14:textId="0AC18176" w:rsidR="00FF7B39" w:rsidRDefault="0087226A" w:rsidP="00C41FFD">
      <w:pPr>
        <w:pStyle w:val="BodyText"/>
        <w:tabs>
          <w:tab w:val="left" w:pos="821"/>
        </w:tabs>
        <w:spacing w:before="2" w:line="234" w:lineRule="auto"/>
        <w:ind w:left="856" w:right="1593" w:firstLine="0"/>
        <w:jc w:val="both"/>
        <w:rPr>
          <w:rFonts w:cs="Calibri"/>
          <w:spacing w:val="-1"/>
        </w:rPr>
      </w:pPr>
      <w:r>
        <w:rPr>
          <w:rFonts w:cs="Calibri"/>
          <w:spacing w:val="-1"/>
        </w:rPr>
        <w:t xml:space="preserve"> </w:t>
      </w:r>
    </w:p>
    <w:p w14:paraId="15766768" w14:textId="77777777" w:rsidR="0087226A" w:rsidRPr="00FF7B39" w:rsidRDefault="00FF7B39" w:rsidP="00B128F2">
      <w:pPr>
        <w:pStyle w:val="BodyText"/>
        <w:numPr>
          <w:ilvl w:val="0"/>
          <w:numId w:val="1"/>
        </w:numPr>
        <w:tabs>
          <w:tab w:val="left" w:pos="821"/>
        </w:tabs>
        <w:spacing w:before="2" w:line="234" w:lineRule="auto"/>
        <w:ind w:right="1593"/>
        <w:jc w:val="both"/>
        <w:rPr>
          <w:rFonts w:cs="Calibri"/>
        </w:rPr>
      </w:pPr>
      <w:r>
        <w:rPr>
          <w:rFonts w:cs="Calibri"/>
          <w:spacing w:val="-1"/>
        </w:rPr>
        <w:t>Next,</w:t>
      </w:r>
      <w:r w:rsidR="0087226A">
        <w:rPr>
          <w:rFonts w:cs="Calibri"/>
          <w:spacing w:val="-3"/>
        </w:rPr>
        <w:t xml:space="preserve"> </w:t>
      </w:r>
      <w:r w:rsidR="0087226A" w:rsidRPr="00595C05">
        <w:rPr>
          <w:rFonts w:cs="Calibri"/>
          <w:noProof/>
        </w:rPr>
        <w:t>you</w:t>
      </w:r>
      <w:r w:rsidR="0087226A">
        <w:rPr>
          <w:rFonts w:cs="Calibri"/>
          <w:spacing w:val="-3"/>
        </w:rPr>
        <w:t xml:space="preserve"> </w:t>
      </w:r>
      <w:r w:rsidR="0087226A">
        <w:rPr>
          <w:rFonts w:cs="Calibri"/>
          <w:spacing w:val="-1"/>
        </w:rPr>
        <w:t>will</w:t>
      </w:r>
      <w:r w:rsidR="0087226A">
        <w:rPr>
          <w:rFonts w:cs="Calibri"/>
          <w:spacing w:val="-2"/>
        </w:rPr>
        <w:t xml:space="preserve"> </w:t>
      </w:r>
      <w:r w:rsidR="0087226A" w:rsidRPr="00595C05">
        <w:rPr>
          <w:rFonts w:cs="Calibri"/>
          <w:noProof/>
          <w:spacing w:val="-1"/>
        </w:rPr>
        <w:t>be</w:t>
      </w:r>
      <w:r w:rsidR="0087226A" w:rsidRPr="00595C05">
        <w:rPr>
          <w:rFonts w:cs="Calibri"/>
          <w:noProof/>
          <w:spacing w:val="1"/>
        </w:rPr>
        <w:t xml:space="preserve"> </w:t>
      </w:r>
      <w:r w:rsidR="0087226A" w:rsidRPr="00595C05">
        <w:rPr>
          <w:rFonts w:cs="Calibri"/>
          <w:noProof/>
          <w:spacing w:val="-1"/>
        </w:rPr>
        <w:t>prompted</w:t>
      </w:r>
      <w:r w:rsidR="00595C05">
        <w:rPr>
          <w:rFonts w:cs="Calibri"/>
          <w:spacing w:val="-1"/>
        </w:rPr>
        <w:t xml:space="preserve"> to enter </w:t>
      </w:r>
      <w:r w:rsidR="00595C05" w:rsidRPr="00595C05">
        <w:rPr>
          <w:rFonts w:cs="Calibri"/>
          <w:noProof/>
          <w:spacing w:val="-1"/>
        </w:rPr>
        <w:t>your</w:t>
      </w:r>
      <w:r w:rsidR="00595C05">
        <w:rPr>
          <w:rFonts w:cs="Calibri"/>
          <w:spacing w:val="-1"/>
        </w:rPr>
        <w:t xml:space="preserve"> token </w:t>
      </w:r>
      <w:r w:rsidR="0087226A">
        <w:rPr>
          <w:rFonts w:cs="Calibri"/>
          <w:spacing w:val="-1"/>
        </w:rPr>
        <w:t>Passcode/numbe</w:t>
      </w:r>
      <w:r>
        <w:rPr>
          <w:rFonts w:cs="Calibri"/>
          <w:spacing w:val="-1"/>
        </w:rPr>
        <w:t xml:space="preserve">r. Select “enter passcode” and enter the 6-digit number displayed on your DUO token. Select Login. </w:t>
      </w:r>
    </w:p>
    <w:p w14:paraId="7A69ACD6" w14:textId="77777777" w:rsidR="0087226A" w:rsidRDefault="00FF7B39" w:rsidP="0087226A">
      <w:pPr>
        <w:pStyle w:val="BodyText"/>
        <w:tabs>
          <w:tab w:val="left" w:pos="820"/>
        </w:tabs>
        <w:spacing w:before="1"/>
        <w:ind w:left="817" w:firstLine="0"/>
        <w:rPr>
          <w:rFonts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C591F8" wp14:editId="417D7909">
                <wp:simplePos x="0" y="0"/>
                <wp:positionH relativeFrom="column">
                  <wp:posOffset>1724025</wp:posOffset>
                </wp:positionH>
                <wp:positionV relativeFrom="paragraph">
                  <wp:posOffset>1457960</wp:posOffset>
                </wp:positionV>
                <wp:extent cx="3590925" cy="485775"/>
                <wp:effectExtent l="0" t="0" r="2857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485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1D328B" id="Rectangle 30" o:spid="_x0000_s1026" style="position:absolute;margin-left:135.75pt;margin-top:114.8pt;width:282.75pt;height:3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59932FA" wp14:editId="61455917">
            <wp:extent cx="5091465" cy="21907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289" cy="219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88674" w14:textId="77777777" w:rsidR="0075557D" w:rsidRDefault="0075557D">
      <w:pPr>
        <w:rPr>
          <w:u w:val="single"/>
        </w:rPr>
      </w:pPr>
    </w:p>
    <w:p w14:paraId="1EEADB99" w14:textId="0837CC3F" w:rsidR="0075557D" w:rsidRDefault="0075557D">
      <w:pPr>
        <w:rPr>
          <w:rFonts w:cstheme="minorHAnsi"/>
          <w:sz w:val="28"/>
          <w:u w:val="single"/>
        </w:rPr>
      </w:pPr>
    </w:p>
    <w:p w14:paraId="5FA34FDF" w14:textId="3D5AD33F" w:rsidR="00C41FFD" w:rsidRDefault="00C41FFD">
      <w:pPr>
        <w:rPr>
          <w:rFonts w:cstheme="minorHAnsi"/>
          <w:sz w:val="28"/>
          <w:u w:val="single"/>
        </w:rPr>
      </w:pPr>
    </w:p>
    <w:p w14:paraId="32F72CB0" w14:textId="5A4920B4" w:rsidR="004821F6" w:rsidRDefault="004821F6">
      <w:pPr>
        <w:rPr>
          <w:rFonts w:cstheme="minorHAnsi"/>
          <w:sz w:val="28"/>
          <w:u w:val="single"/>
        </w:rPr>
      </w:pPr>
    </w:p>
    <w:p w14:paraId="1601DC4A" w14:textId="51BE6BA1" w:rsidR="00383444" w:rsidRPr="00FE1CB7" w:rsidRDefault="00383444">
      <w:pPr>
        <w:rPr>
          <w:rFonts w:cstheme="minorHAnsi"/>
          <w:sz w:val="28"/>
          <w:u w:val="single"/>
        </w:rPr>
      </w:pPr>
    </w:p>
    <w:p w14:paraId="4F7A26F1" w14:textId="503A207C" w:rsidR="0075557D" w:rsidRPr="00FE1CB7" w:rsidRDefault="0075557D" w:rsidP="0075557D">
      <w:pPr>
        <w:rPr>
          <w:rFonts w:cstheme="minorHAnsi"/>
          <w:sz w:val="28"/>
          <w:u w:val="single"/>
        </w:rPr>
      </w:pPr>
      <w:r w:rsidRPr="00FE1CB7">
        <w:rPr>
          <w:rFonts w:cstheme="minorHAnsi"/>
          <w:sz w:val="28"/>
          <w:u w:val="single"/>
        </w:rPr>
        <w:t>METS Database – Level 1</w:t>
      </w:r>
      <w:r w:rsidR="00FE1CB7">
        <w:rPr>
          <w:rFonts w:cstheme="minorHAnsi"/>
          <w:sz w:val="28"/>
          <w:u w:val="single"/>
        </w:rPr>
        <w:t xml:space="preserve"> &amp; Level 2 Password Criteria   </w:t>
      </w:r>
    </w:p>
    <w:p w14:paraId="1C34BE93" w14:textId="77777777" w:rsidR="0075557D" w:rsidRDefault="005A786C" w:rsidP="0075557D">
      <w:r>
        <w:t>When c</w:t>
      </w:r>
      <w:r w:rsidR="0075557D" w:rsidRPr="0075557D">
        <w:t xml:space="preserve">hanging your Password please verify your “new” password meets ALL of the following criteria: </w:t>
      </w:r>
    </w:p>
    <w:p w14:paraId="2E7FCAC5" w14:textId="77777777" w:rsidR="0075557D" w:rsidRDefault="0075557D" w:rsidP="0075557D">
      <w:r w:rsidRPr="0075557D">
        <w:t xml:space="preserve"> Level 1 and Level 2 Password Criteria: </w:t>
      </w:r>
    </w:p>
    <w:p w14:paraId="7792B856" w14:textId="77777777" w:rsid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must be at least 10 characters in length</w:t>
      </w:r>
    </w:p>
    <w:p w14:paraId="52B6B41A" w14:textId="77777777" w:rsid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must have at least one uppercase letter</w:t>
      </w:r>
    </w:p>
    <w:p w14:paraId="462822D6" w14:textId="77777777" w:rsidR="0075557D" w:rsidRDefault="0075557D" w:rsidP="0075557D">
      <w:pPr>
        <w:pStyle w:val="ListParagraph"/>
        <w:numPr>
          <w:ilvl w:val="0"/>
          <w:numId w:val="16"/>
        </w:numPr>
      </w:pPr>
      <w:r>
        <w:t xml:space="preserve"> </w:t>
      </w:r>
      <w:r w:rsidRPr="0075557D">
        <w:t>Password must have at least one lowercase letter</w:t>
      </w:r>
    </w:p>
    <w:p w14:paraId="0CCD39F9" w14:textId="77777777" w:rsid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must have at least 2 numbers</w:t>
      </w:r>
    </w:p>
    <w:p w14:paraId="3835AAD9" w14:textId="77777777" w:rsid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must have at least 2 special characters</w:t>
      </w:r>
    </w:p>
    <w:p w14:paraId="7DE812CE" w14:textId="77777777" w:rsid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cannot contain your name</w:t>
      </w:r>
    </w:p>
    <w:p w14:paraId="4B267015" w14:textId="77777777" w:rsidR="0075557D" w:rsidRP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must be different than your past 5 passwords </w:t>
      </w:r>
    </w:p>
    <w:p w14:paraId="1CA6AA3A" w14:textId="77777777" w:rsidR="0075557D" w:rsidRDefault="0075557D" w:rsidP="0075557D">
      <w:r w:rsidRPr="0075557D">
        <w:t xml:space="preserve"> </w:t>
      </w:r>
    </w:p>
    <w:p w14:paraId="40DD2952" w14:textId="77777777" w:rsidR="005A786C" w:rsidRDefault="005A786C" w:rsidP="005A786C">
      <w:r w:rsidRPr="005A786C">
        <w:t>Level 2 - MROQC or METS Database Login</w:t>
      </w:r>
      <w:r>
        <w:t xml:space="preserve">: </w:t>
      </w:r>
    </w:p>
    <w:p w14:paraId="3C27FB77" w14:textId="0DA51269" w:rsidR="00227F87" w:rsidRDefault="005A786C" w:rsidP="0075557D">
      <w:pPr>
        <w:pStyle w:val="ListParagraph"/>
        <w:numPr>
          <w:ilvl w:val="0"/>
          <w:numId w:val="21"/>
        </w:numPr>
      </w:pPr>
      <w:r>
        <w:t xml:space="preserve">Bone Mets Database has </w:t>
      </w:r>
      <w:r w:rsidRPr="005A786C">
        <w:rPr>
          <w:color w:val="FF0000"/>
        </w:rPr>
        <w:t xml:space="preserve">RED </w:t>
      </w:r>
      <w:r>
        <w:t xml:space="preserve">text </w:t>
      </w:r>
    </w:p>
    <w:p w14:paraId="10BFFA86" w14:textId="569DFDF8" w:rsidR="008158F0" w:rsidRDefault="008158F0" w:rsidP="008158F0"/>
    <w:p w14:paraId="0624FEEB" w14:textId="56617A52" w:rsidR="008158F0" w:rsidRDefault="008158F0" w:rsidP="008158F0">
      <w:r>
        <w:rPr>
          <w:noProof/>
        </w:rPr>
        <w:drawing>
          <wp:anchor distT="0" distB="0" distL="114300" distR="114300" simplePos="0" relativeHeight="251761664" behindDoc="0" locked="0" layoutInCell="1" allowOverlap="1" wp14:anchorId="749E8C8E" wp14:editId="5C9799AD">
            <wp:simplePos x="0" y="0"/>
            <wp:positionH relativeFrom="margin">
              <wp:posOffset>771525</wp:posOffset>
            </wp:positionH>
            <wp:positionV relativeFrom="paragraph">
              <wp:posOffset>8890</wp:posOffset>
            </wp:positionV>
            <wp:extent cx="3371850" cy="2597150"/>
            <wp:effectExtent l="0" t="0" r="0" b="0"/>
            <wp:wrapThrough wrapText="bothSides">
              <wp:wrapPolygon edited="0">
                <wp:start x="0" y="0"/>
                <wp:lineTo x="0" y="21389"/>
                <wp:lineTo x="21478" y="21389"/>
                <wp:lineTo x="21478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93E2AB" w14:textId="77777777" w:rsidR="008158F0" w:rsidRDefault="008158F0" w:rsidP="008158F0">
      <w:pPr>
        <w:ind w:left="360"/>
      </w:pPr>
    </w:p>
    <w:p w14:paraId="14E9B596" w14:textId="77777777" w:rsidR="008158F0" w:rsidRDefault="008158F0" w:rsidP="008158F0">
      <w:pPr>
        <w:pStyle w:val="ListParagraph"/>
      </w:pPr>
    </w:p>
    <w:p w14:paraId="1C4123B9" w14:textId="77777777" w:rsidR="008158F0" w:rsidRDefault="008158F0" w:rsidP="008158F0">
      <w:pPr>
        <w:pStyle w:val="ListParagraph"/>
      </w:pPr>
    </w:p>
    <w:p w14:paraId="11394272" w14:textId="77777777" w:rsidR="008158F0" w:rsidRDefault="008158F0" w:rsidP="008158F0">
      <w:pPr>
        <w:pStyle w:val="ListParagraph"/>
      </w:pPr>
    </w:p>
    <w:p w14:paraId="0D9676F5" w14:textId="77777777" w:rsidR="008158F0" w:rsidRDefault="008158F0" w:rsidP="008158F0">
      <w:pPr>
        <w:pStyle w:val="ListParagraph"/>
      </w:pPr>
    </w:p>
    <w:p w14:paraId="14ED849D" w14:textId="77777777" w:rsidR="008158F0" w:rsidRDefault="008158F0" w:rsidP="008158F0">
      <w:pPr>
        <w:pStyle w:val="ListParagraph"/>
      </w:pPr>
    </w:p>
    <w:p w14:paraId="0698D3A0" w14:textId="77777777" w:rsidR="008158F0" w:rsidRDefault="008158F0" w:rsidP="008158F0">
      <w:pPr>
        <w:ind w:left="360"/>
      </w:pPr>
    </w:p>
    <w:p w14:paraId="213B262E" w14:textId="77777777" w:rsidR="008158F0" w:rsidRDefault="008158F0" w:rsidP="008158F0">
      <w:pPr>
        <w:pStyle w:val="ListParagraph"/>
      </w:pPr>
    </w:p>
    <w:p w14:paraId="10AC1EF6" w14:textId="77777777" w:rsidR="008158F0" w:rsidRDefault="008158F0" w:rsidP="008158F0">
      <w:pPr>
        <w:ind w:left="360"/>
      </w:pPr>
    </w:p>
    <w:p w14:paraId="7AAF2067" w14:textId="77777777" w:rsidR="008158F0" w:rsidRDefault="008158F0" w:rsidP="008158F0">
      <w:pPr>
        <w:pStyle w:val="ListParagraph"/>
      </w:pPr>
    </w:p>
    <w:p w14:paraId="3848DB21" w14:textId="77777777" w:rsidR="008158F0" w:rsidRDefault="008158F0" w:rsidP="008158F0">
      <w:pPr>
        <w:pStyle w:val="ListParagraph"/>
      </w:pPr>
    </w:p>
    <w:p w14:paraId="74837A54" w14:textId="3CA63CE3" w:rsidR="008158F0" w:rsidRDefault="008158F0" w:rsidP="008158F0"/>
    <w:p w14:paraId="64E6D3CD" w14:textId="10003F27" w:rsidR="002E1E4C" w:rsidRDefault="0075557D" w:rsidP="00C41FFD">
      <w:pPr>
        <w:pStyle w:val="ListParagraph"/>
        <w:numPr>
          <w:ilvl w:val="0"/>
          <w:numId w:val="21"/>
        </w:numPr>
      </w:pPr>
      <w:r w:rsidRPr="0075557D">
        <w:t xml:space="preserve">Please refrain from logging in after 3 failed attempts and submit a support ticket </w:t>
      </w:r>
      <w:r w:rsidR="002E1E4C">
        <w:t>to:</w:t>
      </w:r>
    </w:p>
    <w:p w14:paraId="06CB87FD" w14:textId="77777777" w:rsidR="0075557D" w:rsidRPr="0075557D" w:rsidRDefault="0075557D" w:rsidP="00C41FFD">
      <w:pPr>
        <w:pStyle w:val="ListParagraph"/>
        <w:numPr>
          <w:ilvl w:val="0"/>
          <w:numId w:val="21"/>
        </w:numPr>
      </w:pPr>
      <w:r w:rsidRPr="0075557D">
        <w:t xml:space="preserve">METS (Bone Mets) Database, please email </w:t>
      </w:r>
      <w:hyperlink r:id="rId14" w:history="1">
        <w:r w:rsidR="00592ABA" w:rsidRPr="00131E22">
          <w:rPr>
            <w:rStyle w:val="Hyperlink"/>
          </w:rPr>
          <w:t>support@mroqc-mets.org</w:t>
        </w:r>
      </w:hyperlink>
    </w:p>
    <w:p w14:paraId="15AEF57D" w14:textId="7AF263B5" w:rsidR="00FE1CB7" w:rsidRDefault="00FE1CB7" w:rsidP="0075557D">
      <w:pPr>
        <w:rPr>
          <w:rFonts w:cstheme="minorHAnsi"/>
          <w:sz w:val="28"/>
          <w:u w:val="single"/>
        </w:rPr>
      </w:pPr>
    </w:p>
    <w:p w14:paraId="3FE820B2" w14:textId="12C1F51A" w:rsidR="008158F0" w:rsidRDefault="008158F0" w:rsidP="0075557D">
      <w:pPr>
        <w:rPr>
          <w:rFonts w:cstheme="minorHAnsi"/>
          <w:sz w:val="28"/>
          <w:u w:val="single"/>
        </w:rPr>
      </w:pPr>
    </w:p>
    <w:p w14:paraId="35E4A8AF" w14:textId="45EC097E" w:rsidR="008158F0" w:rsidRDefault="008158F0" w:rsidP="0075557D">
      <w:pPr>
        <w:rPr>
          <w:rFonts w:cstheme="minorHAnsi"/>
          <w:sz w:val="28"/>
          <w:u w:val="single"/>
        </w:rPr>
      </w:pPr>
    </w:p>
    <w:p w14:paraId="0B34F23B" w14:textId="77777777" w:rsidR="008158F0" w:rsidRPr="00FE1CB7" w:rsidRDefault="008158F0" w:rsidP="0075557D">
      <w:pPr>
        <w:rPr>
          <w:rFonts w:cstheme="minorHAnsi"/>
          <w:sz w:val="28"/>
          <w:u w:val="single"/>
        </w:rPr>
      </w:pPr>
    </w:p>
    <w:p w14:paraId="740C82D7" w14:textId="77777777" w:rsidR="0075557D" w:rsidRPr="0075557D" w:rsidRDefault="0075557D" w:rsidP="0075557D">
      <w:r w:rsidRPr="0075557D">
        <w:t xml:space="preserve">If you receive the following error message(s): </w:t>
      </w:r>
    </w:p>
    <w:p w14:paraId="1F04686B" w14:textId="77777777" w:rsidR="0075557D" w:rsidRPr="0075557D" w:rsidRDefault="0075557D" w:rsidP="00AC0060">
      <w:pPr>
        <w:pStyle w:val="ListParagraph"/>
        <w:numPr>
          <w:ilvl w:val="0"/>
          <w:numId w:val="23"/>
        </w:numPr>
      </w:pPr>
      <w:r w:rsidRPr="0075557D">
        <w:t xml:space="preserve">The new password you selected does not meet the required password criteria. Please review the above criteria and try again.      </w:t>
      </w:r>
    </w:p>
    <w:p w14:paraId="0726A385" w14:textId="77777777" w:rsidR="0075557D" w:rsidRPr="0075557D" w:rsidRDefault="00137D79" w:rsidP="0075557D">
      <w:r>
        <w:rPr>
          <w:noProof/>
        </w:rPr>
        <w:drawing>
          <wp:anchor distT="0" distB="0" distL="114300" distR="114300" simplePos="0" relativeHeight="251739136" behindDoc="0" locked="0" layoutInCell="1" allowOverlap="1" wp14:anchorId="05AB8961" wp14:editId="20C20D8E">
            <wp:simplePos x="0" y="0"/>
            <wp:positionH relativeFrom="column">
              <wp:posOffset>1323975</wp:posOffset>
            </wp:positionH>
            <wp:positionV relativeFrom="paragraph">
              <wp:posOffset>13970</wp:posOffset>
            </wp:positionV>
            <wp:extent cx="2019300" cy="542925"/>
            <wp:effectExtent l="0" t="0" r="0" b="9525"/>
            <wp:wrapThrough wrapText="bothSides">
              <wp:wrapPolygon edited="0">
                <wp:start x="0" y="0"/>
                <wp:lineTo x="0" y="21221"/>
                <wp:lineTo x="21396" y="21221"/>
                <wp:lineTo x="21396" y="0"/>
                <wp:lineTo x="0" y="0"/>
              </wp:wrapPolygon>
            </wp:wrapThrough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"/>
                    <a:stretch/>
                  </pic:blipFill>
                  <pic:spPr bwMode="auto">
                    <a:xfrm>
                      <a:off x="0" y="0"/>
                      <a:ext cx="201930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5557D" w:rsidRPr="0075557D">
        <w:t xml:space="preserve"> </w:t>
      </w:r>
    </w:p>
    <w:p w14:paraId="705BE634" w14:textId="77777777" w:rsidR="0075557D" w:rsidRDefault="0075557D" w:rsidP="0075557D">
      <w:r w:rsidRPr="0075557D">
        <w:t xml:space="preserve"> </w:t>
      </w:r>
    </w:p>
    <w:p w14:paraId="109B3E46" w14:textId="77777777" w:rsidR="00137D79" w:rsidRPr="0075557D" w:rsidRDefault="00137D79" w:rsidP="0075557D"/>
    <w:p w14:paraId="2EB0ADC4" w14:textId="77777777" w:rsidR="0075557D" w:rsidRDefault="0075557D" w:rsidP="00AC0060">
      <w:pPr>
        <w:pStyle w:val="ListParagraph"/>
        <w:numPr>
          <w:ilvl w:val="0"/>
          <w:numId w:val="23"/>
        </w:numPr>
      </w:pPr>
      <w:r w:rsidRPr="0075557D">
        <w:t xml:space="preserve">Please verify you have entered your username correctly.  If your username has been entered correctly, please contact support.    </w:t>
      </w:r>
    </w:p>
    <w:p w14:paraId="4B0703BB" w14:textId="77777777" w:rsidR="0075557D" w:rsidRPr="0075557D" w:rsidRDefault="0075557D" w:rsidP="0075557D">
      <w:r>
        <w:rPr>
          <w:noProof/>
        </w:rPr>
        <w:drawing>
          <wp:anchor distT="0" distB="0" distL="114300" distR="114300" simplePos="0" relativeHeight="251740160" behindDoc="0" locked="0" layoutInCell="1" allowOverlap="1" wp14:anchorId="4F8EC6B8" wp14:editId="336A5B49">
            <wp:simplePos x="0" y="0"/>
            <wp:positionH relativeFrom="column">
              <wp:posOffset>1343025</wp:posOffset>
            </wp:positionH>
            <wp:positionV relativeFrom="paragraph">
              <wp:posOffset>68580</wp:posOffset>
            </wp:positionV>
            <wp:extent cx="2028825" cy="533400"/>
            <wp:effectExtent l="0" t="0" r="9525" b="0"/>
            <wp:wrapThrough wrapText="bothSides">
              <wp:wrapPolygon edited="0">
                <wp:start x="0" y="0"/>
                <wp:lineTo x="0" y="20829"/>
                <wp:lineTo x="21499" y="20829"/>
                <wp:lineTo x="21499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92"/>
                    <a:stretch/>
                  </pic:blipFill>
                  <pic:spPr bwMode="auto">
                    <a:xfrm>
                      <a:off x="0" y="0"/>
                      <a:ext cx="202882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 xml:space="preserve"> </w:t>
      </w:r>
    </w:p>
    <w:p w14:paraId="6726FA5E" w14:textId="77777777" w:rsidR="004D2FE8" w:rsidRDefault="0075557D" w:rsidP="0075557D">
      <w:pPr>
        <w:rPr>
          <w:u w:val="single"/>
        </w:rPr>
      </w:pPr>
      <w:r w:rsidRPr="0075557D">
        <w:rPr>
          <w:u w:val="single"/>
        </w:rPr>
        <w:t xml:space="preserve"> </w:t>
      </w:r>
    </w:p>
    <w:p w14:paraId="0B294EB1" w14:textId="3563D825" w:rsidR="00C41FFD" w:rsidRDefault="00C41FFD" w:rsidP="004D2FE8">
      <w:pPr>
        <w:rPr>
          <w:u w:val="single"/>
        </w:rPr>
      </w:pPr>
    </w:p>
    <w:p w14:paraId="3E32DFEA" w14:textId="16FE5025" w:rsidR="00C41FFD" w:rsidRDefault="00C41FFD" w:rsidP="004D2FE8">
      <w:pPr>
        <w:rPr>
          <w:u w:val="single"/>
        </w:rPr>
      </w:pPr>
    </w:p>
    <w:p w14:paraId="694975B3" w14:textId="77777777" w:rsidR="00C41FFD" w:rsidRDefault="00C41FFD" w:rsidP="004D2FE8">
      <w:pPr>
        <w:rPr>
          <w:u w:val="single"/>
        </w:rPr>
      </w:pPr>
    </w:p>
    <w:p w14:paraId="163BC734" w14:textId="77777777" w:rsidR="004D2FE8" w:rsidRPr="004D2FE8" w:rsidRDefault="004D2FE8" w:rsidP="004D2FE8">
      <w:pPr>
        <w:rPr>
          <w:u w:val="single"/>
        </w:rPr>
      </w:pPr>
      <w:r w:rsidRPr="004D2FE8">
        <w:rPr>
          <w:u w:val="single"/>
        </w:rPr>
        <w:t xml:space="preserve">Important Information </w:t>
      </w:r>
    </w:p>
    <w:p w14:paraId="0E55D210" w14:textId="77777777" w:rsidR="004D2FE8" w:rsidRPr="004D2FE8" w:rsidRDefault="004D2FE8" w:rsidP="004D2FE8">
      <w:pPr>
        <w:pStyle w:val="ListParagraph"/>
        <w:numPr>
          <w:ilvl w:val="0"/>
          <w:numId w:val="17"/>
        </w:numPr>
      </w:pPr>
      <w:r w:rsidRPr="004D2FE8">
        <w:t xml:space="preserve">Please refrain from logging in after </w:t>
      </w:r>
      <w:r w:rsidR="002E1E4C">
        <w:t>three</w:t>
      </w:r>
      <w:r w:rsidRPr="004D2FE8">
        <w:t xml:space="preserve"> failed attempts and contact support. </w:t>
      </w:r>
      <w:r w:rsidR="002E1E4C">
        <w:t xml:space="preserve">Additional attempts can result in your account being locked for 24 hours. </w:t>
      </w:r>
    </w:p>
    <w:p w14:paraId="0D685DD2" w14:textId="77777777" w:rsidR="004D2FE8" w:rsidRPr="004D2FE8" w:rsidRDefault="004D2FE8" w:rsidP="004D2FE8">
      <w:pPr>
        <w:pStyle w:val="ListParagraph"/>
        <w:numPr>
          <w:ilvl w:val="0"/>
          <w:numId w:val="18"/>
        </w:numPr>
      </w:pPr>
      <w:r w:rsidRPr="004D2FE8">
        <w:t xml:space="preserve">Users that are blocked from the database may need to wait up to 24hrs from their last login attempt before the block is lifted.  </w:t>
      </w:r>
    </w:p>
    <w:p w14:paraId="77E408FE" w14:textId="77777777" w:rsidR="004D2FE8" w:rsidRPr="004D2FE8" w:rsidRDefault="004D2FE8" w:rsidP="004D2FE8">
      <w:pPr>
        <w:pStyle w:val="ListParagraph"/>
        <w:numPr>
          <w:ilvl w:val="0"/>
          <w:numId w:val="19"/>
        </w:numPr>
      </w:pPr>
      <w:r w:rsidRPr="004D2FE8">
        <w:t xml:space="preserve">Anyone entering data into the MROQC or METS database MUST enter data using their own account. Please contact support to request “new user” access.   </w:t>
      </w:r>
    </w:p>
    <w:p w14:paraId="0239F1F6" w14:textId="77777777" w:rsidR="004D2FE8" w:rsidRPr="004D2FE8" w:rsidRDefault="004D2FE8" w:rsidP="004D2FE8">
      <w:pPr>
        <w:pStyle w:val="ListParagraph"/>
        <w:numPr>
          <w:ilvl w:val="0"/>
          <w:numId w:val="20"/>
        </w:numPr>
      </w:pPr>
      <w:r w:rsidRPr="004D2FE8">
        <w:t xml:space="preserve"> It is imperative that we actively guard the integrity of our data within the MROQC &amp; METS databases. If you have a change in MROQC personnel at your site, please notify the MROQC Coordinating Center and attempt to retrieve the provided DUO token.  </w:t>
      </w:r>
    </w:p>
    <w:p w14:paraId="04041D3F" w14:textId="77777777" w:rsidR="004D2FE8" w:rsidRPr="004D2FE8" w:rsidRDefault="004D2FE8" w:rsidP="004D2FE8">
      <w:pPr>
        <w:rPr>
          <w:u w:val="single"/>
        </w:rPr>
      </w:pPr>
    </w:p>
    <w:p w14:paraId="2CE2BA2E" w14:textId="77777777" w:rsidR="004D2FE8" w:rsidRDefault="004D2FE8" w:rsidP="0075557D">
      <w:pPr>
        <w:rPr>
          <w:u w:val="single"/>
        </w:rPr>
      </w:pPr>
    </w:p>
    <w:p w14:paraId="110D3B57" w14:textId="77777777" w:rsidR="004D2FE8" w:rsidRDefault="004D2FE8" w:rsidP="0075557D">
      <w:pPr>
        <w:rPr>
          <w:u w:val="single"/>
        </w:rPr>
      </w:pPr>
    </w:p>
    <w:p w14:paraId="3A49A335" w14:textId="7A531EC0" w:rsidR="00C41FFD" w:rsidRDefault="00C41FFD" w:rsidP="0075557D">
      <w:pPr>
        <w:rPr>
          <w:rFonts w:cstheme="minorHAnsi"/>
          <w:sz w:val="28"/>
          <w:u w:val="single"/>
        </w:rPr>
      </w:pPr>
    </w:p>
    <w:p w14:paraId="2E27B63D" w14:textId="1D080909" w:rsidR="00C41FFD" w:rsidRDefault="00C41FFD" w:rsidP="0075557D">
      <w:pPr>
        <w:rPr>
          <w:rFonts w:cstheme="minorHAnsi"/>
          <w:sz w:val="28"/>
          <w:u w:val="single"/>
        </w:rPr>
      </w:pPr>
    </w:p>
    <w:p w14:paraId="107F8566" w14:textId="077A6AD0" w:rsidR="00205B2E" w:rsidRDefault="00205B2E" w:rsidP="0075557D">
      <w:pPr>
        <w:rPr>
          <w:rFonts w:cstheme="minorHAnsi"/>
          <w:sz w:val="28"/>
          <w:u w:val="single"/>
        </w:rPr>
      </w:pPr>
    </w:p>
    <w:p w14:paraId="072D600B" w14:textId="77777777" w:rsidR="00FB7B9D" w:rsidRPr="0075557D" w:rsidRDefault="00FB7B9D" w:rsidP="0075557D">
      <w:pPr>
        <w:rPr>
          <w:u w:val="single"/>
        </w:rPr>
      </w:pPr>
      <w:r w:rsidRPr="00B128F2">
        <w:rPr>
          <w:rFonts w:cstheme="minorHAnsi"/>
          <w:sz w:val="28"/>
          <w:u w:val="single"/>
        </w:rPr>
        <w:lastRenderedPageBreak/>
        <w:t xml:space="preserve">Using </w:t>
      </w:r>
      <w:r w:rsidR="00595C05">
        <w:rPr>
          <w:rFonts w:cstheme="minorHAnsi"/>
          <w:sz w:val="28"/>
          <w:u w:val="single"/>
        </w:rPr>
        <w:t>the h</w:t>
      </w:r>
      <w:r w:rsidRPr="00B128F2">
        <w:rPr>
          <w:rFonts w:cstheme="minorHAnsi"/>
          <w:sz w:val="28"/>
          <w:u w:val="single"/>
        </w:rPr>
        <w:t>elp</w:t>
      </w:r>
      <w:r w:rsidR="00595C05">
        <w:rPr>
          <w:rFonts w:cstheme="minorHAnsi"/>
          <w:sz w:val="28"/>
          <w:u w:val="single"/>
        </w:rPr>
        <w:t xml:space="preserve"> i</w:t>
      </w:r>
      <w:r w:rsidRPr="00B128F2">
        <w:rPr>
          <w:rFonts w:cstheme="minorHAnsi"/>
          <w:sz w:val="28"/>
          <w:u w:val="single"/>
        </w:rPr>
        <w:t>con</w:t>
      </w:r>
    </w:p>
    <w:p w14:paraId="72CA2C22" w14:textId="77777777" w:rsidR="00FB7B9D" w:rsidRDefault="00FB7B9D" w:rsidP="00FB7B9D">
      <w:r>
        <w:t xml:space="preserve">To submit questions to the MROQC Coordinating Center while working in the database, users may select the green help icon located at the lower </w:t>
      </w:r>
      <w:r w:rsidRPr="00595C05">
        <w:rPr>
          <w:noProof/>
        </w:rPr>
        <w:t>right</w:t>
      </w:r>
      <w:r w:rsidR="00595C05">
        <w:rPr>
          <w:noProof/>
        </w:rPr>
        <w:t>-</w:t>
      </w:r>
      <w:r w:rsidRPr="00595C05">
        <w:rPr>
          <w:noProof/>
        </w:rPr>
        <w:t>hand</w:t>
      </w:r>
      <w:r>
        <w:t xml:space="preserve"> corner of any screen. </w:t>
      </w:r>
      <w:r w:rsidRPr="00E3556D">
        <w:rPr>
          <w:noProof/>
        </w:rPr>
        <w:t>Questions</w:t>
      </w:r>
      <w:r>
        <w:t xml:space="preserve"> are emailed to the coordinating center and </w:t>
      </w:r>
      <w:r w:rsidR="002E1E4C">
        <w:rPr>
          <w:noProof/>
        </w:rPr>
        <w:t>are answered</w:t>
      </w:r>
      <w:r>
        <w:t xml:space="preserve"> in the order they are received. </w:t>
      </w:r>
    </w:p>
    <w:p w14:paraId="510BFFA6" w14:textId="67803EE8" w:rsidR="00FB7B9D" w:rsidRDefault="00FB7B9D" w:rsidP="00FB7B9D">
      <w:r>
        <w:t xml:space="preserve">Questions can also be emailed directly to </w:t>
      </w:r>
      <w:hyperlink r:id="rId17" w:history="1">
        <w:r w:rsidR="00AC4AF4" w:rsidRPr="005B7708">
          <w:rPr>
            <w:rStyle w:val="Hyperlink"/>
          </w:rPr>
          <w:t>support@mroqc-mets.org</w:t>
        </w:r>
      </w:hyperlink>
      <w:r w:rsidR="005C2691">
        <w:t xml:space="preserve"> </w:t>
      </w:r>
    </w:p>
    <w:p w14:paraId="545B6157" w14:textId="77777777" w:rsidR="005C2691" w:rsidRDefault="005C2691" w:rsidP="00FB7B9D"/>
    <w:p w14:paraId="50B21EDF" w14:textId="20DCBD71" w:rsidR="00FB7B9D" w:rsidRDefault="00383444" w:rsidP="00FB7B9D">
      <w:r>
        <w:rPr>
          <w:noProof/>
        </w:rPr>
        <w:drawing>
          <wp:anchor distT="0" distB="0" distL="114300" distR="114300" simplePos="0" relativeHeight="251747328" behindDoc="0" locked="0" layoutInCell="1" allowOverlap="1" wp14:anchorId="2C94F344" wp14:editId="2C0BFA04">
            <wp:simplePos x="0" y="0"/>
            <wp:positionH relativeFrom="column">
              <wp:posOffset>2133600</wp:posOffset>
            </wp:positionH>
            <wp:positionV relativeFrom="paragraph">
              <wp:posOffset>163195</wp:posOffset>
            </wp:positionV>
            <wp:extent cx="3114675" cy="3581400"/>
            <wp:effectExtent l="0" t="0" r="9525" b="0"/>
            <wp:wrapThrough wrapText="bothSides">
              <wp:wrapPolygon edited="0">
                <wp:start x="0" y="0"/>
                <wp:lineTo x="0" y="21485"/>
                <wp:lineTo x="21534" y="21485"/>
                <wp:lineTo x="2153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25000"/>
                              </a14:imgEffect>
                              <a14:imgEffect>
                                <a14:colorTemperature colorTemp="5900"/>
                              </a14:imgEffect>
                              <a14:imgEffect>
                                <a14:saturation sat="66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5729CD" w14:textId="77C021C7" w:rsidR="005C2691" w:rsidRDefault="00383444">
      <w:r>
        <w:rPr>
          <w:noProof/>
        </w:rPr>
        <w:drawing>
          <wp:anchor distT="0" distB="0" distL="114300" distR="114300" simplePos="0" relativeHeight="251748352" behindDoc="0" locked="0" layoutInCell="1" allowOverlap="1" wp14:anchorId="628CE79F" wp14:editId="555124D1">
            <wp:simplePos x="0" y="0"/>
            <wp:positionH relativeFrom="column">
              <wp:posOffset>352425</wp:posOffset>
            </wp:positionH>
            <wp:positionV relativeFrom="paragraph">
              <wp:posOffset>2037080</wp:posOffset>
            </wp:positionV>
            <wp:extent cx="1504950" cy="1352550"/>
            <wp:effectExtent l="0" t="0" r="0" b="0"/>
            <wp:wrapThrough wrapText="bothSides">
              <wp:wrapPolygon edited="0">
                <wp:start x="0" y="0"/>
                <wp:lineTo x="0" y="21296"/>
                <wp:lineTo x="21327" y="21296"/>
                <wp:lineTo x="21327" y="0"/>
                <wp:lineTo x="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73"/>
                    <a:stretch/>
                  </pic:blipFill>
                  <pic:spPr bwMode="auto">
                    <a:xfrm>
                      <a:off x="0" y="0"/>
                      <a:ext cx="1504950" cy="1352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C2691">
        <w:br w:type="page"/>
      </w:r>
    </w:p>
    <w:p w14:paraId="16EB80AE" w14:textId="77777777" w:rsidR="00FB7B9D" w:rsidRDefault="00291E3F" w:rsidP="002E5DA3">
      <w:pPr>
        <w:pStyle w:val="Heading1"/>
        <w:spacing w:line="360" w:lineRule="auto"/>
        <w:rPr>
          <w:rFonts w:asciiTheme="minorHAnsi" w:hAnsiTheme="minorHAnsi" w:cstheme="minorHAnsi"/>
          <w:color w:val="auto"/>
          <w:sz w:val="28"/>
          <w:u w:val="single"/>
        </w:rPr>
      </w:pPr>
      <w:bookmarkStart w:id="1" w:name="_Toc8727092"/>
      <w:r>
        <w:rPr>
          <w:rFonts w:asciiTheme="minorHAnsi" w:hAnsiTheme="minorHAnsi" w:cstheme="minorHAnsi"/>
          <w:color w:val="auto"/>
          <w:sz w:val="28"/>
          <w:u w:val="single"/>
        </w:rPr>
        <w:lastRenderedPageBreak/>
        <w:t>Enrolling</w:t>
      </w:r>
      <w:r w:rsidR="00595C05">
        <w:rPr>
          <w:rFonts w:asciiTheme="minorHAnsi" w:hAnsiTheme="minorHAnsi" w:cstheme="minorHAnsi"/>
          <w:color w:val="auto"/>
          <w:sz w:val="28"/>
          <w:u w:val="single"/>
        </w:rPr>
        <w:t xml:space="preserve"> </w:t>
      </w:r>
      <w:r w:rsidR="00595C05" w:rsidRPr="00881DFF">
        <w:rPr>
          <w:rFonts w:asciiTheme="minorHAnsi" w:hAnsiTheme="minorHAnsi" w:cstheme="minorHAnsi"/>
          <w:noProof/>
          <w:color w:val="auto"/>
          <w:sz w:val="28"/>
          <w:u w:val="single"/>
        </w:rPr>
        <w:t>a</w:t>
      </w:r>
      <w:r w:rsidR="00881DFF">
        <w:rPr>
          <w:rFonts w:asciiTheme="minorHAnsi" w:hAnsiTheme="minorHAnsi" w:cstheme="minorHAnsi"/>
          <w:noProof/>
          <w:color w:val="auto"/>
          <w:sz w:val="28"/>
          <w:u w:val="single"/>
        </w:rPr>
        <w:t>n</w:t>
      </w:r>
      <w:r w:rsidR="00595C05">
        <w:rPr>
          <w:rFonts w:asciiTheme="minorHAnsi" w:hAnsiTheme="minorHAnsi" w:cstheme="minorHAnsi"/>
          <w:color w:val="auto"/>
          <w:sz w:val="28"/>
          <w:u w:val="single"/>
        </w:rPr>
        <w:t xml:space="preserve"> e</w:t>
      </w:r>
      <w:r>
        <w:rPr>
          <w:rFonts w:asciiTheme="minorHAnsi" w:hAnsiTheme="minorHAnsi" w:cstheme="minorHAnsi"/>
          <w:color w:val="auto"/>
          <w:sz w:val="28"/>
          <w:u w:val="single"/>
        </w:rPr>
        <w:t xml:space="preserve">ligible </w:t>
      </w:r>
      <w:r w:rsidR="00595C05">
        <w:rPr>
          <w:rFonts w:asciiTheme="minorHAnsi" w:hAnsiTheme="minorHAnsi" w:cstheme="minorHAnsi"/>
          <w:color w:val="auto"/>
          <w:sz w:val="28"/>
          <w:u w:val="single"/>
        </w:rPr>
        <w:t>p</w:t>
      </w:r>
      <w:r w:rsidR="00B128F2" w:rsidRPr="00B128F2">
        <w:rPr>
          <w:rFonts w:asciiTheme="minorHAnsi" w:hAnsiTheme="minorHAnsi" w:cstheme="minorHAnsi"/>
          <w:color w:val="auto"/>
          <w:sz w:val="28"/>
          <w:u w:val="single"/>
        </w:rPr>
        <w:t>atient</w:t>
      </w:r>
      <w:bookmarkEnd w:id="1"/>
    </w:p>
    <w:p w14:paraId="63B45991" w14:textId="77777777" w:rsidR="00566C17" w:rsidRPr="00566C17" w:rsidRDefault="00566C17" w:rsidP="00566C17"/>
    <w:p w14:paraId="18DCFF06" w14:textId="616E840E" w:rsidR="00B128F2" w:rsidRDefault="00B128F2" w:rsidP="002E5DA3">
      <w:pPr>
        <w:pStyle w:val="ListParagraph"/>
        <w:numPr>
          <w:ilvl w:val="0"/>
          <w:numId w:val="5"/>
        </w:numPr>
        <w:spacing w:line="360" w:lineRule="auto"/>
      </w:pPr>
      <w:r>
        <w:t>From the main site page, select the “</w:t>
      </w:r>
      <w:r w:rsidRPr="00B128F2">
        <w:rPr>
          <w:b/>
          <w:u w:val="single"/>
        </w:rPr>
        <w:t>add new subject</w:t>
      </w:r>
      <w:r>
        <w:t xml:space="preserve">” option listed under the </w:t>
      </w:r>
      <w:r w:rsidRPr="00B128F2">
        <w:rPr>
          <w:b/>
        </w:rPr>
        <w:t>hospital menu</w:t>
      </w:r>
      <w:r>
        <w:t xml:space="preserve"> </w:t>
      </w:r>
    </w:p>
    <w:p w14:paraId="71303981" w14:textId="1367CB56" w:rsidR="00B128F2" w:rsidRDefault="00D64E12" w:rsidP="002E1E4C">
      <w:pPr>
        <w:pStyle w:val="ListParagraph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B8F24F" wp14:editId="78DC2129">
                <wp:simplePos x="0" y="0"/>
                <wp:positionH relativeFrom="margin">
                  <wp:posOffset>2838449</wp:posOffset>
                </wp:positionH>
                <wp:positionV relativeFrom="paragraph">
                  <wp:posOffset>828675</wp:posOffset>
                </wp:positionV>
                <wp:extent cx="401320" cy="85725"/>
                <wp:effectExtent l="38100" t="0" r="17780" b="8572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1320" cy="857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241A5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4" o:spid="_x0000_s1026" type="#_x0000_t32" style="position:absolute;margin-left:223.5pt;margin-top:65.25pt;width:31.6pt;height:6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" strokecolor="red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83CDE2" wp14:editId="2A777CEB">
                <wp:simplePos x="0" y="0"/>
                <wp:positionH relativeFrom="column">
                  <wp:posOffset>904874</wp:posOffset>
                </wp:positionH>
                <wp:positionV relativeFrom="paragraph">
                  <wp:posOffset>666751</wp:posOffset>
                </wp:positionV>
                <wp:extent cx="1876425" cy="389890"/>
                <wp:effectExtent l="0" t="0" r="28575" b="1016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38989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C1CB07" w14:textId="77777777" w:rsidR="00B128F2" w:rsidRPr="00B128F2" w:rsidRDefault="001A5F7F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Select to add both eligible and ineligible patients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83CDE2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margin-left:71.25pt;margin-top:52.5pt;width:147.75pt;height:30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" fillcolor="white [3201]" strokecolor="red" strokeweight="1pt">
                <v:textbox>
                  <w:txbxContent>
                    <w:p w14:paraId="58C1CB07" w14:textId="77777777" w:rsidR="00B128F2" w:rsidRPr="00B128F2" w:rsidRDefault="001A5F7F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Select to add both eligible and ineligible patients  </w:t>
                      </w:r>
                    </w:p>
                  </w:txbxContent>
                </v:textbox>
              </v:shape>
            </w:pict>
          </mc:Fallback>
        </mc:AlternateContent>
      </w:r>
      <w:r w:rsidR="002E1E4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263363" wp14:editId="018E20EE">
                <wp:simplePos x="0" y="0"/>
                <wp:positionH relativeFrom="column">
                  <wp:posOffset>3250869</wp:posOffset>
                </wp:positionH>
                <wp:positionV relativeFrom="paragraph">
                  <wp:posOffset>704215</wp:posOffset>
                </wp:positionV>
                <wp:extent cx="1066800" cy="17145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05F948" id="Rectangle 33" o:spid="_x0000_s1026" style="position:absolute;margin-left:255.95pt;margin-top:55.45pt;width:84pt;height:1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" filled="f" strokecolor="red" strokeweight="1pt"/>
            </w:pict>
          </mc:Fallback>
        </mc:AlternateContent>
      </w:r>
      <w:r w:rsidR="006D5FB9">
        <w:rPr>
          <w:noProof/>
        </w:rPr>
        <w:drawing>
          <wp:inline distT="0" distB="0" distL="0" distR="0" wp14:anchorId="3020BFD4" wp14:editId="48D41F8F">
            <wp:extent cx="5695950" cy="131445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1022" w14:textId="2E57F85C" w:rsidR="005C2691" w:rsidRDefault="001A5F7F" w:rsidP="005C2691">
      <w:pPr>
        <w:pStyle w:val="ListParagraph"/>
        <w:numPr>
          <w:ilvl w:val="0"/>
          <w:numId w:val="5"/>
        </w:numPr>
      </w:pPr>
      <w:r>
        <w:t xml:space="preserve">Next, the create subject page will display (Enrollment form SE1). Enter patient information </w:t>
      </w:r>
      <w:r w:rsidR="002E1E4C">
        <w:t xml:space="preserve">following the guidelines in the SE1 data dictionary. </w:t>
      </w:r>
      <w:r w:rsidR="00291E3F">
        <w:t>O</w:t>
      </w:r>
      <w:r w:rsidR="005C2691">
        <w:t xml:space="preserve">nce saved, the patient </w:t>
      </w:r>
      <w:r w:rsidR="005C2691" w:rsidRPr="00CA6D15">
        <w:rPr>
          <w:noProof/>
        </w:rPr>
        <w:t>is</w:t>
      </w:r>
      <w:r w:rsidR="00291E3F" w:rsidRPr="00CA6D15">
        <w:rPr>
          <w:noProof/>
        </w:rPr>
        <w:t xml:space="preserve"> enrolled</w:t>
      </w:r>
      <w:r w:rsidR="00291E3F">
        <w:t xml:space="preserve"> in MROQC.</w:t>
      </w:r>
    </w:p>
    <w:p w14:paraId="4346D55F" w14:textId="0CDB8B66" w:rsidR="005C2691" w:rsidRPr="005C2691" w:rsidRDefault="005C2691" w:rsidP="005C2691">
      <w:pPr>
        <w:pStyle w:val="ListParagraph"/>
        <w:ind w:left="1429"/>
        <w:rPr>
          <w:u w:val="single"/>
        </w:rPr>
      </w:pPr>
      <w:r w:rsidRPr="005C2691">
        <w:rPr>
          <w:u w:val="single"/>
        </w:rPr>
        <w:t>Please Note</w:t>
      </w:r>
    </w:p>
    <w:p w14:paraId="03BA165C" w14:textId="56813400" w:rsidR="000B0649" w:rsidRDefault="00291E3F" w:rsidP="000B0649">
      <w:pPr>
        <w:pStyle w:val="ListParagraph"/>
        <w:numPr>
          <w:ilvl w:val="1"/>
          <w:numId w:val="5"/>
        </w:numPr>
      </w:pPr>
      <w:r w:rsidRPr="00291E3F">
        <w:rPr>
          <w:b/>
        </w:rPr>
        <w:t>Active</w:t>
      </w:r>
      <w:r>
        <w:t xml:space="preserve"> should be the status of all eligible patients</w:t>
      </w:r>
      <w:r w:rsidR="000B0649">
        <w:t xml:space="preserve">. </w:t>
      </w:r>
    </w:p>
    <w:p w14:paraId="1CB1EE2B" w14:textId="7D8DD6B6" w:rsidR="00EA20ED" w:rsidRDefault="00291E3F" w:rsidP="00EA20ED">
      <w:pPr>
        <w:pStyle w:val="ListParagraph"/>
        <w:numPr>
          <w:ilvl w:val="1"/>
          <w:numId w:val="5"/>
        </w:numPr>
      </w:pPr>
      <w:r>
        <w:t xml:space="preserve">An </w:t>
      </w:r>
      <w:r w:rsidRPr="00291E3F">
        <w:rPr>
          <w:b/>
        </w:rPr>
        <w:t>exclusion</w:t>
      </w:r>
      <w:r>
        <w:t xml:space="preserve"> reason must </w:t>
      </w:r>
      <w:r w:rsidRPr="00CA6D15">
        <w:rPr>
          <w:noProof/>
        </w:rPr>
        <w:t>be selected</w:t>
      </w:r>
      <w:r>
        <w:t xml:space="preserve"> </w:t>
      </w:r>
      <w:r w:rsidRPr="00CA6D15">
        <w:rPr>
          <w:noProof/>
        </w:rPr>
        <w:t>to</w:t>
      </w:r>
      <w:r w:rsidR="002E1E4C">
        <w:t xml:space="preserve"> save the enrollment form</w:t>
      </w:r>
    </w:p>
    <w:p w14:paraId="710AA06A" w14:textId="2FA8B6DF" w:rsidR="000B0649" w:rsidRDefault="000B0649" w:rsidP="000B0649">
      <w:pPr>
        <w:pStyle w:val="ListParagraph"/>
        <w:ind w:left="1790"/>
      </w:pPr>
    </w:p>
    <w:p w14:paraId="073E40F2" w14:textId="0F6ED8D2" w:rsidR="006D5FB9" w:rsidRDefault="006D5FB9" w:rsidP="002E5DA3">
      <w:pPr>
        <w:pStyle w:val="Heading1"/>
        <w:spacing w:line="360" w:lineRule="auto"/>
        <w:rPr>
          <w:rFonts w:asciiTheme="minorHAnsi" w:hAnsiTheme="minorHAnsi" w:cstheme="minorHAnsi"/>
          <w:color w:val="auto"/>
          <w:sz w:val="28"/>
          <w:u w:val="single"/>
        </w:rPr>
      </w:pPr>
      <w:bookmarkStart w:id="2" w:name="_Toc8727093"/>
      <w:r>
        <w:rPr>
          <w:noProof/>
        </w:rPr>
        <w:drawing>
          <wp:anchor distT="0" distB="0" distL="114300" distR="114300" simplePos="0" relativeHeight="251746304" behindDoc="1" locked="0" layoutInCell="1" allowOverlap="1" wp14:anchorId="3DC7CE8A" wp14:editId="1FFCE4AB">
            <wp:simplePos x="0" y="0"/>
            <wp:positionH relativeFrom="margin">
              <wp:align>left</wp:align>
            </wp:positionH>
            <wp:positionV relativeFrom="paragraph">
              <wp:posOffset>60960</wp:posOffset>
            </wp:positionV>
            <wp:extent cx="5743575" cy="4084320"/>
            <wp:effectExtent l="0" t="0" r="9525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EA5731" w14:textId="31DD34A4" w:rsidR="006D5FB9" w:rsidRDefault="006D5FB9" w:rsidP="002E5DA3">
      <w:pPr>
        <w:pStyle w:val="Heading1"/>
        <w:spacing w:line="360" w:lineRule="auto"/>
        <w:rPr>
          <w:rFonts w:asciiTheme="minorHAnsi" w:hAnsiTheme="minorHAnsi" w:cstheme="minorHAnsi"/>
          <w:color w:val="auto"/>
          <w:sz w:val="28"/>
          <w:u w:val="single"/>
        </w:rPr>
      </w:pPr>
    </w:p>
    <w:p w14:paraId="505E0314" w14:textId="6CE9FD56" w:rsidR="006D5FB9" w:rsidRDefault="006D5FB9" w:rsidP="002E5DA3">
      <w:pPr>
        <w:pStyle w:val="Heading1"/>
        <w:spacing w:line="360" w:lineRule="auto"/>
        <w:rPr>
          <w:rFonts w:asciiTheme="minorHAnsi" w:hAnsiTheme="minorHAnsi" w:cstheme="minorHAnsi"/>
          <w:color w:val="auto"/>
          <w:sz w:val="28"/>
          <w:u w:val="single"/>
        </w:rPr>
      </w:pPr>
    </w:p>
    <w:p w14:paraId="48BBFD21" w14:textId="2A80B633" w:rsidR="006D5FB9" w:rsidRDefault="00932591" w:rsidP="002E5DA3">
      <w:pPr>
        <w:pStyle w:val="Heading1"/>
        <w:spacing w:line="360" w:lineRule="auto"/>
        <w:rPr>
          <w:rFonts w:asciiTheme="minorHAnsi" w:hAnsiTheme="minorHAnsi" w:cstheme="minorHAnsi"/>
          <w:color w:val="auto"/>
          <w:sz w:val="28"/>
          <w:u w:val="single"/>
        </w:rPr>
      </w:pPr>
      <w:r w:rsidRPr="000B0649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78E4723" wp14:editId="5744251E">
                <wp:simplePos x="0" y="0"/>
                <wp:positionH relativeFrom="margin">
                  <wp:posOffset>3162301</wp:posOffset>
                </wp:positionH>
                <wp:positionV relativeFrom="paragraph">
                  <wp:posOffset>160021</wp:posOffset>
                </wp:positionV>
                <wp:extent cx="1809750" cy="59055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750" cy="590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731B39" w14:textId="705151BE" w:rsidR="00932591" w:rsidRPr="00291E3F" w:rsidRDefault="00932591" w:rsidP="0093259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Once the form is saved the patient cancer type can be changed in the Bone Mets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8E4723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7" type="#_x0000_t202" style="position:absolute;margin-left:249pt;margin-top:12.6pt;width:142.5pt;height:46.5pt;z-index:251776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" fillcolor="window" strokecolor="red" strokeweight=".5pt">
                <v:textbox>
                  <w:txbxContent>
                    <w:p w14:paraId="1B731B39" w14:textId="705151BE" w:rsidR="00932591" w:rsidRPr="00291E3F" w:rsidRDefault="00932591" w:rsidP="0093259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Once the form is saved the patient cancer type can be changed in the Bone Mets databa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BBE7640" wp14:editId="6DB51AF3">
                <wp:simplePos x="0" y="0"/>
                <wp:positionH relativeFrom="column">
                  <wp:posOffset>1485900</wp:posOffset>
                </wp:positionH>
                <wp:positionV relativeFrom="paragraph">
                  <wp:posOffset>381001</wp:posOffset>
                </wp:positionV>
                <wp:extent cx="1562100" cy="45719"/>
                <wp:effectExtent l="38100" t="38100" r="19050" b="8826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62100" cy="45719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3A17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117pt;margin-top:30pt;width:123pt;height:3.6pt;flip:x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" strokecolor="red" strokeweight=".5pt">
                <v:stroke endarrow="block" joinstyle="miter"/>
              </v:shape>
            </w:pict>
          </mc:Fallback>
        </mc:AlternateContent>
      </w:r>
    </w:p>
    <w:p w14:paraId="3E353574" w14:textId="1CD593D7" w:rsidR="006D5FB9" w:rsidRDefault="006D5FB9" w:rsidP="002E5DA3">
      <w:pPr>
        <w:pStyle w:val="Heading1"/>
        <w:spacing w:line="360" w:lineRule="auto"/>
        <w:rPr>
          <w:rFonts w:asciiTheme="minorHAnsi" w:hAnsiTheme="minorHAnsi" w:cstheme="minorHAnsi"/>
          <w:color w:val="auto"/>
          <w:sz w:val="28"/>
          <w:u w:val="single"/>
        </w:rPr>
      </w:pPr>
    </w:p>
    <w:p w14:paraId="4D04C516" w14:textId="31D81801" w:rsidR="006D5FB9" w:rsidRDefault="006D5FB9" w:rsidP="006D5FB9">
      <w:bookmarkStart w:id="3" w:name="_GoBack"/>
      <w:bookmarkEnd w:id="3"/>
    </w:p>
    <w:p w14:paraId="41BF15DE" w14:textId="4A1DB7C1" w:rsidR="006D5FB9" w:rsidRDefault="00932591" w:rsidP="006D5FB9">
      <w:r w:rsidRPr="000B0649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AC3B838" wp14:editId="74BB7B19">
                <wp:simplePos x="0" y="0"/>
                <wp:positionH relativeFrom="margin">
                  <wp:posOffset>3067050</wp:posOffset>
                </wp:positionH>
                <wp:positionV relativeFrom="paragraph">
                  <wp:posOffset>241935</wp:posOffset>
                </wp:positionV>
                <wp:extent cx="1666875" cy="552450"/>
                <wp:effectExtent l="0" t="0" r="28575" b="1905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552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747F2CB" w14:textId="441D5AF7" w:rsidR="000B0649" w:rsidRPr="00291E3F" w:rsidRDefault="000B0649" w:rsidP="000B0649">
                            <w:pPr>
                              <w:rPr>
                                <w:sz w:val="18"/>
                              </w:rPr>
                            </w:pPr>
                            <w:r w:rsidRPr="00291E3F">
                              <w:rPr>
                                <w:sz w:val="18"/>
                              </w:rPr>
                              <w:t>When enrolling an</w:t>
                            </w:r>
                            <w:r w:rsidRPr="00EA20ED">
                              <w:rPr>
                                <w:b/>
                                <w:sz w:val="18"/>
                                <w:u w:val="single"/>
                              </w:rPr>
                              <w:t xml:space="preserve"> </w:t>
                            </w:r>
                            <w:r w:rsidRPr="00291E3F">
                              <w:rPr>
                                <w:b/>
                                <w:sz w:val="18"/>
                                <w:u w:val="single"/>
                              </w:rPr>
                              <w:t>eligible</w:t>
                            </w:r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r w:rsidR="006D5FB9">
                              <w:rPr>
                                <w:sz w:val="18"/>
                              </w:rPr>
                              <w:t xml:space="preserve">bone </w:t>
                            </w:r>
                            <w:proofErr w:type="spellStart"/>
                            <w:r w:rsidR="006D5FB9">
                              <w:rPr>
                                <w:sz w:val="18"/>
                              </w:rPr>
                              <w:t>mets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patient</w:t>
                            </w:r>
                            <w:r w:rsidR="006D5FB9">
                              <w:rPr>
                                <w:sz w:val="18"/>
                              </w:rPr>
                              <w:t>, “</w:t>
                            </w:r>
                            <w:proofErr w:type="gramStart"/>
                            <w:r w:rsidR="006D5FB9">
                              <w:rPr>
                                <w:sz w:val="18"/>
                              </w:rPr>
                              <w:t>Exclusion  Reason</w:t>
                            </w:r>
                            <w:proofErr w:type="gramEnd"/>
                            <w:r w:rsidRPr="00291E3F">
                              <w:rPr>
                                <w:sz w:val="18"/>
                              </w:rPr>
                              <w:t>”</w:t>
                            </w:r>
                            <w:r>
                              <w:rPr>
                                <w:sz w:val="18"/>
                              </w:rPr>
                              <w:t xml:space="preserve"> must be </w:t>
                            </w:r>
                            <w:r w:rsidR="00383444">
                              <w:rPr>
                                <w:sz w:val="18"/>
                              </w:rPr>
                              <w:t>“</w:t>
                            </w:r>
                            <w:r w:rsidR="006D5FB9">
                              <w:rPr>
                                <w:sz w:val="18"/>
                              </w:rPr>
                              <w:t xml:space="preserve"> Eligible</w:t>
                            </w:r>
                            <w:r w:rsidR="00383444">
                              <w:rPr>
                                <w:sz w:val="18"/>
                              </w:rPr>
                              <w:t xml:space="preserve">”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C3B838" id="Text Box 57" o:spid="_x0000_s1028" type="#_x0000_t202" style="position:absolute;margin-left:241.5pt;margin-top:19.05pt;width:131.25pt;height:43.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" fillcolor="window" strokecolor="red" strokeweight=".5pt">
                <v:textbox>
                  <w:txbxContent>
                    <w:p w14:paraId="3747F2CB" w14:textId="441D5AF7" w:rsidR="000B0649" w:rsidRPr="00291E3F" w:rsidRDefault="000B0649" w:rsidP="000B0649">
                      <w:pPr>
                        <w:rPr>
                          <w:sz w:val="18"/>
                        </w:rPr>
                      </w:pPr>
                      <w:r w:rsidRPr="00291E3F">
                        <w:rPr>
                          <w:sz w:val="18"/>
                        </w:rPr>
                        <w:t>When enrolling an</w:t>
                      </w:r>
                      <w:r w:rsidRPr="00EA20ED">
                        <w:rPr>
                          <w:b/>
                          <w:sz w:val="18"/>
                          <w:u w:val="single"/>
                        </w:rPr>
                        <w:t xml:space="preserve"> </w:t>
                      </w:r>
                      <w:r w:rsidRPr="00291E3F">
                        <w:rPr>
                          <w:b/>
                          <w:sz w:val="18"/>
                          <w:u w:val="single"/>
                        </w:rPr>
                        <w:t>eligible</w:t>
                      </w:r>
                      <w:r>
                        <w:rPr>
                          <w:sz w:val="18"/>
                        </w:rPr>
                        <w:t xml:space="preserve"> </w:t>
                      </w:r>
                      <w:r w:rsidR="006D5FB9">
                        <w:rPr>
                          <w:sz w:val="18"/>
                        </w:rPr>
                        <w:t xml:space="preserve">bone </w:t>
                      </w:r>
                      <w:proofErr w:type="spellStart"/>
                      <w:r w:rsidR="006D5FB9">
                        <w:rPr>
                          <w:sz w:val="18"/>
                        </w:rPr>
                        <w:t>mets</w:t>
                      </w:r>
                      <w:proofErr w:type="spellEnd"/>
                      <w:r>
                        <w:rPr>
                          <w:sz w:val="18"/>
                        </w:rPr>
                        <w:t xml:space="preserve"> patient</w:t>
                      </w:r>
                      <w:r w:rsidR="006D5FB9">
                        <w:rPr>
                          <w:sz w:val="18"/>
                        </w:rPr>
                        <w:t>, “</w:t>
                      </w:r>
                      <w:proofErr w:type="gramStart"/>
                      <w:r w:rsidR="006D5FB9">
                        <w:rPr>
                          <w:sz w:val="18"/>
                        </w:rPr>
                        <w:t>Exclusion  Reason</w:t>
                      </w:r>
                      <w:proofErr w:type="gramEnd"/>
                      <w:r w:rsidRPr="00291E3F">
                        <w:rPr>
                          <w:sz w:val="18"/>
                        </w:rPr>
                        <w:t>”</w:t>
                      </w:r>
                      <w:r>
                        <w:rPr>
                          <w:sz w:val="18"/>
                        </w:rPr>
                        <w:t xml:space="preserve"> must be </w:t>
                      </w:r>
                      <w:r w:rsidR="00383444">
                        <w:rPr>
                          <w:sz w:val="18"/>
                        </w:rPr>
                        <w:t>“</w:t>
                      </w:r>
                      <w:r w:rsidR="006D5FB9">
                        <w:rPr>
                          <w:sz w:val="18"/>
                        </w:rPr>
                        <w:t xml:space="preserve"> Eligible</w:t>
                      </w:r>
                      <w:r w:rsidR="00383444">
                        <w:rPr>
                          <w:sz w:val="18"/>
                        </w:rPr>
                        <w:t xml:space="preserve">”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9FBB94" w14:textId="256DC6C3" w:rsidR="006D5FB9" w:rsidRDefault="006D5FB9" w:rsidP="006D5FB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D250413" wp14:editId="52D83CCE">
                <wp:simplePos x="0" y="0"/>
                <wp:positionH relativeFrom="column">
                  <wp:posOffset>1152525</wp:posOffset>
                </wp:positionH>
                <wp:positionV relativeFrom="paragraph">
                  <wp:posOffset>252095</wp:posOffset>
                </wp:positionV>
                <wp:extent cx="1790700" cy="66675"/>
                <wp:effectExtent l="38100" t="19050" r="19050" b="8572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90700" cy="6667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5294E" id="Straight Arrow Connector 58" o:spid="_x0000_s1026" type="#_x0000_t32" style="position:absolute;margin-left:90.75pt;margin-top:19.85pt;width:141pt;height:5.25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" strokecolor="red" strokeweight=".5pt">
                <v:stroke endarrow="block" joinstyle="miter"/>
              </v:shape>
            </w:pict>
          </mc:Fallback>
        </mc:AlternateContent>
      </w:r>
    </w:p>
    <w:p w14:paraId="0F829FBC" w14:textId="76C47346" w:rsidR="006D5FB9" w:rsidRDefault="006D5FB9" w:rsidP="006D5FB9"/>
    <w:p w14:paraId="6987405C" w14:textId="77777777" w:rsidR="006D5FB9" w:rsidRPr="006D5FB9" w:rsidRDefault="006D5FB9" w:rsidP="006D5FB9"/>
    <w:p w14:paraId="1F49B174" w14:textId="50681678" w:rsidR="006D5FB9" w:rsidRDefault="006D5FB9" w:rsidP="006D5FB9"/>
    <w:p w14:paraId="4432D408" w14:textId="77777777" w:rsidR="001F2C1A" w:rsidRPr="006D5FB9" w:rsidRDefault="001F2C1A" w:rsidP="006D5FB9"/>
    <w:p w14:paraId="3FB8F692" w14:textId="3E3624F9" w:rsidR="00291E3F" w:rsidRDefault="003431E8" w:rsidP="002E5DA3">
      <w:pPr>
        <w:pStyle w:val="Heading1"/>
        <w:spacing w:line="360" w:lineRule="auto"/>
        <w:rPr>
          <w:rFonts w:asciiTheme="minorHAnsi" w:hAnsiTheme="minorHAnsi" w:cstheme="minorHAnsi"/>
          <w:color w:val="auto"/>
          <w:sz w:val="28"/>
          <w:u w:val="single"/>
        </w:rPr>
      </w:pPr>
      <w:r>
        <w:rPr>
          <w:rFonts w:asciiTheme="minorHAnsi" w:hAnsiTheme="minorHAnsi" w:cstheme="minorHAnsi"/>
          <w:color w:val="auto"/>
          <w:sz w:val="28"/>
          <w:u w:val="single"/>
        </w:rPr>
        <w:lastRenderedPageBreak/>
        <w:t xml:space="preserve">Adding </w:t>
      </w:r>
      <w:r w:rsidR="002530A3">
        <w:rPr>
          <w:rFonts w:asciiTheme="minorHAnsi" w:hAnsiTheme="minorHAnsi" w:cstheme="minorHAnsi"/>
          <w:color w:val="auto"/>
          <w:sz w:val="28"/>
          <w:u w:val="single"/>
        </w:rPr>
        <w:t>an</w:t>
      </w:r>
      <w:r w:rsidR="00595C05">
        <w:rPr>
          <w:rFonts w:asciiTheme="minorHAnsi" w:hAnsiTheme="minorHAnsi" w:cstheme="minorHAnsi"/>
          <w:color w:val="auto"/>
          <w:sz w:val="28"/>
          <w:u w:val="single"/>
        </w:rPr>
        <w:t xml:space="preserve"> ineligible p</w:t>
      </w:r>
      <w:r w:rsidR="00291E3F" w:rsidRPr="00291E3F">
        <w:rPr>
          <w:rFonts w:asciiTheme="minorHAnsi" w:hAnsiTheme="minorHAnsi" w:cstheme="minorHAnsi"/>
          <w:color w:val="auto"/>
          <w:sz w:val="28"/>
          <w:u w:val="single"/>
        </w:rPr>
        <w:t>atient</w:t>
      </w:r>
      <w:bookmarkEnd w:id="2"/>
    </w:p>
    <w:p w14:paraId="35D826D1" w14:textId="77777777" w:rsidR="003431E8" w:rsidRDefault="003431E8" w:rsidP="002E5DA3">
      <w:pPr>
        <w:pStyle w:val="ListParagraph"/>
        <w:numPr>
          <w:ilvl w:val="0"/>
          <w:numId w:val="7"/>
        </w:numPr>
        <w:spacing w:line="360" w:lineRule="auto"/>
      </w:pPr>
      <w:r>
        <w:t>From the main site page, select the “</w:t>
      </w:r>
      <w:r w:rsidRPr="00B128F2">
        <w:rPr>
          <w:b/>
          <w:u w:val="single"/>
        </w:rPr>
        <w:t>add new subject</w:t>
      </w:r>
      <w:r>
        <w:t xml:space="preserve">” option listed under the </w:t>
      </w:r>
      <w:r w:rsidRPr="00B128F2">
        <w:rPr>
          <w:b/>
        </w:rPr>
        <w:t>hospital menu</w:t>
      </w:r>
      <w:r>
        <w:t xml:space="preserve"> </w:t>
      </w:r>
    </w:p>
    <w:p w14:paraId="4055E95B" w14:textId="410AAA6D" w:rsidR="00291E3F" w:rsidRDefault="00D64E12" w:rsidP="00291E3F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62E587" wp14:editId="793BA9ED">
                <wp:simplePos x="0" y="0"/>
                <wp:positionH relativeFrom="column">
                  <wp:posOffset>2771140</wp:posOffset>
                </wp:positionH>
                <wp:positionV relativeFrom="paragraph">
                  <wp:posOffset>802640</wp:posOffset>
                </wp:positionV>
                <wp:extent cx="552450" cy="76200"/>
                <wp:effectExtent l="38100" t="0" r="19050" b="762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2450" cy="762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2E9B43" id="Straight Arrow Connector 41" o:spid="_x0000_s1026" type="#_x0000_t32" style="position:absolute;margin-left:218.2pt;margin-top:63.2pt;width:43.5pt;height:6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DC2C8A" wp14:editId="1F71D385">
                <wp:simplePos x="0" y="0"/>
                <wp:positionH relativeFrom="column">
                  <wp:posOffset>3362325</wp:posOffset>
                </wp:positionH>
                <wp:positionV relativeFrom="paragraph">
                  <wp:posOffset>680085</wp:posOffset>
                </wp:positionV>
                <wp:extent cx="1076325" cy="200025"/>
                <wp:effectExtent l="0" t="0" r="28575" b="2857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2000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F685E7" id="Rectangle 42" o:spid="_x0000_s1026" style="position:absolute;margin-left:264.75pt;margin-top:53.55pt;width:84.75pt;height:15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B1478E" wp14:editId="0A5851B8">
                <wp:simplePos x="0" y="0"/>
                <wp:positionH relativeFrom="column">
                  <wp:posOffset>819150</wp:posOffset>
                </wp:positionH>
                <wp:positionV relativeFrom="paragraph">
                  <wp:posOffset>699135</wp:posOffset>
                </wp:positionV>
                <wp:extent cx="1847850" cy="447675"/>
                <wp:effectExtent l="0" t="0" r="19050" b="2857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7850" cy="447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5E7C5B3" w14:textId="77777777" w:rsidR="003431E8" w:rsidRPr="00B128F2" w:rsidRDefault="003431E8" w:rsidP="003431E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Select to add both eligible and ineligible patients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1478E" id="Text Box 40" o:spid="_x0000_s1028" type="#_x0000_t202" style="position:absolute;margin-left:64.5pt;margin-top:55.05pt;width:145.5pt;height:3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" fillcolor="window" strokecolor="red" strokeweight="1pt">
                <v:textbox>
                  <w:txbxContent>
                    <w:p w14:paraId="75E7C5B3" w14:textId="77777777" w:rsidR="003431E8" w:rsidRPr="00B128F2" w:rsidRDefault="003431E8" w:rsidP="003431E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Select to add both eligible and ineligible patients  </w:t>
                      </w:r>
                    </w:p>
                  </w:txbxContent>
                </v:textbox>
              </v:shape>
            </w:pict>
          </mc:Fallback>
        </mc:AlternateContent>
      </w:r>
      <w:r w:rsidR="006D5FB9">
        <w:rPr>
          <w:noProof/>
        </w:rPr>
        <w:drawing>
          <wp:inline distT="0" distB="0" distL="0" distR="0" wp14:anchorId="520B2949" wp14:editId="6D63B9B2">
            <wp:extent cx="5791200" cy="131445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62233" w14:textId="27279524" w:rsidR="003431E8" w:rsidRDefault="003431E8" w:rsidP="003431E8">
      <w:pPr>
        <w:pStyle w:val="ListParagraph"/>
        <w:numPr>
          <w:ilvl w:val="0"/>
          <w:numId w:val="7"/>
        </w:numPr>
      </w:pPr>
      <w:r>
        <w:t>The create subjec</w:t>
      </w:r>
      <w:r w:rsidR="00D11E4E">
        <w:t>t page</w:t>
      </w:r>
      <w:r>
        <w:t xml:space="preserve"> will display (enrollment form SE1). All required fields (red asterisk) must be entered for ineligible</w:t>
      </w:r>
      <w:r w:rsidR="00E3556D">
        <w:t xml:space="preserve"> bone </w:t>
      </w:r>
      <w:proofErr w:type="spellStart"/>
      <w:r w:rsidR="00E3556D">
        <w:t>mets</w:t>
      </w:r>
      <w:proofErr w:type="spellEnd"/>
      <w:r>
        <w:t xml:space="preserve"> patients</w:t>
      </w:r>
      <w:r w:rsidR="00D11E4E">
        <w:t xml:space="preserve"> (See</w:t>
      </w:r>
      <w:r>
        <w:t xml:space="preserve"> SE1 data dictionary for data element information</w:t>
      </w:r>
      <w:r w:rsidR="00D11E4E">
        <w:t>)</w:t>
      </w:r>
      <w:r>
        <w:t xml:space="preserve">. Once saved, the patient </w:t>
      </w:r>
      <w:r w:rsidRPr="00CA6D15">
        <w:rPr>
          <w:noProof/>
        </w:rPr>
        <w:t>is recorded</w:t>
      </w:r>
      <w:r>
        <w:t xml:space="preserve"> as </w:t>
      </w:r>
      <w:r w:rsidRPr="00E3556D">
        <w:rPr>
          <w:noProof/>
        </w:rPr>
        <w:t>ineligible</w:t>
      </w:r>
      <w:r>
        <w:t xml:space="preserve"> in the database. </w:t>
      </w:r>
    </w:p>
    <w:p w14:paraId="29BAC5B6" w14:textId="125D8337" w:rsidR="003431E8" w:rsidRDefault="003431E8" w:rsidP="003431E8">
      <w:pPr>
        <w:pStyle w:val="ListParagraph"/>
        <w:numPr>
          <w:ilvl w:val="1"/>
          <w:numId w:val="7"/>
        </w:numPr>
      </w:pPr>
      <w:r w:rsidRPr="003431E8">
        <w:rPr>
          <w:b/>
        </w:rPr>
        <w:t>Did the subject refuse to complete surveys</w:t>
      </w:r>
      <w:r>
        <w:t xml:space="preserve">: this question should </w:t>
      </w:r>
      <w:r w:rsidRPr="00CA6D15">
        <w:rPr>
          <w:noProof/>
        </w:rPr>
        <w:t>be marked</w:t>
      </w:r>
      <w:r>
        <w:t xml:space="preserve"> as “no” for not eligible patients. </w:t>
      </w:r>
    </w:p>
    <w:p w14:paraId="7D3FA005" w14:textId="0EEBDCB4" w:rsidR="003431E8" w:rsidRDefault="00C41FFD" w:rsidP="003431E8">
      <w:r>
        <w:rPr>
          <w:noProof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3DC413F0" wp14:editId="185DCE70">
                <wp:simplePos x="0" y="0"/>
                <wp:positionH relativeFrom="margin">
                  <wp:posOffset>352425</wp:posOffset>
                </wp:positionH>
                <wp:positionV relativeFrom="paragraph">
                  <wp:posOffset>5715</wp:posOffset>
                </wp:positionV>
                <wp:extent cx="4662805" cy="2324100"/>
                <wp:effectExtent l="0" t="0" r="4445" b="0"/>
                <wp:wrapNone/>
                <wp:docPr id="26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62805" cy="2324100"/>
                          <a:chOff x="0" y="0"/>
                          <a:chExt cx="4615309" cy="2430807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/>
                          <a:srcRect r="18144"/>
                          <a:stretch/>
                        </pic:blipFill>
                        <pic:spPr>
                          <a:xfrm>
                            <a:off x="0" y="0"/>
                            <a:ext cx="4615309" cy="24308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Straight Arrow Connector 28"/>
                        <wps:cNvCnPr/>
                        <wps:spPr>
                          <a:xfrm flipH="1" flipV="1">
                            <a:off x="1286212" y="321544"/>
                            <a:ext cx="467392" cy="4706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21289F" id="Group 1" o:spid="_x0000_s1026" style="position:absolute;margin-left:27.75pt;margin-top:.45pt;width:367.15pt;height:183pt;z-index:251745280;mso-position-horizontal-relative:margin;mso-width-relative:margin;mso-height-relative:margin" coordsize="46153,243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">
                <v:shape id="Picture 27" o:spid="_x0000_s1027" type="#_x0000_t75" style="position:absolute;width:46153;height:24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">
                  <v:imagedata r:id="rId24" o:title="" cropright="11891f"/>
                  <v:path arrowok="t"/>
                </v:shape>
                <v:shape id="Straight Arrow Connector 28" o:spid="_x0000_s1028" type="#_x0000_t32" style="position:absolute;left:12862;top:3215;width:4674;height:47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" strokecolor="red" strokeweight=".5pt">
                  <v:stroke endarrow="block" joinstyle="miter"/>
                </v:shape>
                <w10:wrap anchorx="margin"/>
              </v:group>
            </w:pict>
          </mc:Fallback>
        </mc:AlternateContent>
      </w:r>
      <w:r>
        <w:t>A)</w:t>
      </w:r>
    </w:p>
    <w:p w14:paraId="4753666E" w14:textId="77777777" w:rsidR="00C41FFD" w:rsidRDefault="00C41FFD"/>
    <w:p w14:paraId="0A04F4BC" w14:textId="77777777" w:rsidR="00C41FFD" w:rsidRDefault="00C41FFD"/>
    <w:p w14:paraId="006E681A" w14:textId="77777777" w:rsidR="00C41FFD" w:rsidRDefault="00C41FFD"/>
    <w:p w14:paraId="481BB1AF" w14:textId="77777777" w:rsidR="00C41FFD" w:rsidRDefault="00C41FFD"/>
    <w:p w14:paraId="50250CAA" w14:textId="77777777" w:rsidR="00C41FFD" w:rsidRDefault="00C41FFD"/>
    <w:p w14:paraId="27D3987E" w14:textId="77777777" w:rsidR="00976784" w:rsidRDefault="00976784"/>
    <w:p w14:paraId="4AD2C33F" w14:textId="19152436" w:rsidR="00976784" w:rsidRDefault="00976784"/>
    <w:p w14:paraId="3F55975D" w14:textId="381B08D7" w:rsidR="00976784" w:rsidRDefault="00976784">
      <w:r>
        <w:rPr>
          <w:noProof/>
        </w:rPr>
        <w:drawing>
          <wp:anchor distT="0" distB="0" distL="114300" distR="114300" simplePos="0" relativeHeight="251701248" behindDoc="0" locked="0" layoutInCell="1" allowOverlap="1" wp14:anchorId="28EF1242" wp14:editId="17F93010">
            <wp:simplePos x="0" y="0"/>
            <wp:positionH relativeFrom="margin">
              <wp:posOffset>447675</wp:posOffset>
            </wp:positionH>
            <wp:positionV relativeFrom="paragraph">
              <wp:posOffset>146685</wp:posOffset>
            </wp:positionV>
            <wp:extent cx="5048250" cy="1838325"/>
            <wp:effectExtent l="0" t="0" r="0" b="9525"/>
            <wp:wrapThrough wrapText="bothSides">
              <wp:wrapPolygon edited="0">
                <wp:start x="0" y="0"/>
                <wp:lineTo x="0" y="21488"/>
                <wp:lineTo x="21518" y="21488"/>
                <wp:lineTo x="21518" y="0"/>
                <wp:lineTo x="0" y="0"/>
              </wp:wrapPolygon>
            </wp:wrapThrough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687"/>
                    <a:stretch/>
                  </pic:blipFill>
                  <pic:spPr bwMode="auto">
                    <a:xfrm>
                      <a:off x="0" y="0"/>
                      <a:ext cx="5048250" cy="1838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)</w:t>
      </w:r>
    </w:p>
    <w:p w14:paraId="48F068C1" w14:textId="6510643D" w:rsidR="00383444" w:rsidRDefault="00383444" w:rsidP="002E5DA3">
      <w:pPr>
        <w:pStyle w:val="Heading1"/>
        <w:spacing w:line="360" w:lineRule="auto"/>
        <w:rPr>
          <w:rFonts w:ascii="Calibri" w:hAnsi="Calibri" w:cs="Calibri"/>
          <w:color w:val="auto"/>
          <w:sz w:val="28"/>
          <w:szCs w:val="28"/>
          <w:u w:val="single"/>
        </w:rPr>
      </w:pPr>
      <w:bookmarkStart w:id="4" w:name="_Toc8727094"/>
    </w:p>
    <w:p w14:paraId="40E2701F" w14:textId="002EE0FF" w:rsidR="00383444" w:rsidRDefault="00D64E12" w:rsidP="00383444"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D9EE6B0" wp14:editId="7E6DDDAB">
                <wp:simplePos x="0" y="0"/>
                <wp:positionH relativeFrom="column">
                  <wp:posOffset>1447800</wp:posOffset>
                </wp:positionH>
                <wp:positionV relativeFrom="paragraph">
                  <wp:posOffset>100329</wp:posOffset>
                </wp:positionV>
                <wp:extent cx="495300" cy="45719"/>
                <wp:effectExtent l="0" t="57150" r="19050" b="5016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9530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1CE27" id="Straight Arrow Connector 60" o:spid="_x0000_s1026" type="#_x0000_t32" style="position:absolute;margin-left:114pt;margin-top:7.9pt;width:39pt;height:3.6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" strokecolor="red" strokeweight=".5pt">
                <v:stroke endarrow="block" joinstyle="miter"/>
              </v:shape>
            </w:pict>
          </mc:Fallback>
        </mc:AlternateContent>
      </w:r>
    </w:p>
    <w:p w14:paraId="72735774" w14:textId="584F4A49" w:rsidR="00383444" w:rsidRDefault="00383444" w:rsidP="00383444"/>
    <w:p w14:paraId="74E1B80B" w14:textId="67F67625" w:rsidR="00383444" w:rsidRDefault="00383444" w:rsidP="00383444"/>
    <w:p w14:paraId="751F6213" w14:textId="031FD96A" w:rsidR="00383444" w:rsidRDefault="00383444" w:rsidP="00383444"/>
    <w:p w14:paraId="77E47120" w14:textId="52DD5A41" w:rsidR="00383444" w:rsidRDefault="00383444" w:rsidP="00383444"/>
    <w:p w14:paraId="10DC488E" w14:textId="0303F89A" w:rsidR="00383444" w:rsidRDefault="00383444" w:rsidP="00383444"/>
    <w:p w14:paraId="24B83AED" w14:textId="25CD082C" w:rsidR="00383444" w:rsidRPr="00383444" w:rsidRDefault="00383444" w:rsidP="00383444"/>
    <w:p w14:paraId="281CE2F3" w14:textId="6BF8F589" w:rsidR="003431E8" w:rsidRDefault="00595C05" w:rsidP="002E5DA3">
      <w:pPr>
        <w:pStyle w:val="Heading1"/>
        <w:spacing w:line="360" w:lineRule="auto"/>
        <w:rPr>
          <w:rFonts w:ascii="Calibri" w:hAnsi="Calibri" w:cs="Calibri"/>
          <w:color w:val="auto"/>
          <w:sz w:val="28"/>
          <w:szCs w:val="28"/>
          <w:u w:val="single"/>
        </w:rPr>
      </w:pPr>
      <w:r>
        <w:rPr>
          <w:rFonts w:ascii="Calibri" w:hAnsi="Calibri" w:cs="Calibri"/>
          <w:color w:val="auto"/>
          <w:sz w:val="28"/>
          <w:szCs w:val="28"/>
          <w:u w:val="single"/>
        </w:rPr>
        <w:lastRenderedPageBreak/>
        <w:t>Entering data o</w:t>
      </w:r>
      <w:r w:rsidR="002530A3" w:rsidRPr="002530A3">
        <w:rPr>
          <w:rFonts w:ascii="Calibri" w:hAnsi="Calibri" w:cs="Calibri"/>
          <w:color w:val="auto"/>
          <w:sz w:val="28"/>
          <w:szCs w:val="28"/>
          <w:u w:val="single"/>
        </w:rPr>
        <w:t xml:space="preserve">n </w:t>
      </w:r>
      <w:r w:rsidR="00FC56B2" w:rsidRPr="002530A3">
        <w:rPr>
          <w:rFonts w:ascii="Calibri" w:hAnsi="Calibri" w:cs="Calibri"/>
          <w:color w:val="auto"/>
          <w:sz w:val="28"/>
          <w:szCs w:val="28"/>
          <w:u w:val="single"/>
        </w:rPr>
        <w:t>an</w:t>
      </w:r>
      <w:r>
        <w:rPr>
          <w:rFonts w:ascii="Calibri" w:hAnsi="Calibri" w:cs="Calibri"/>
          <w:color w:val="auto"/>
          <w:sz w:val="28"/>
          <w:szCs w:val="28"/>
          <w:u w:val="single"/>
        </w:rPr>
        <w:t xml:space="preserve"> enrolled p</w:t>
      </w:r>
      <w:r w:rsidR="002530A3" w:rsidRPr="002530A3">
        <w:rPr>
          <w:rFonts w:ascii="Calibri" w:hAnsi="Calibri" w:cs="Calibri"/>
          <w:color w:val="auto"/>
          <w:sz w:val="28"/>
          <w:szCs w:val="28"/>
          <w:u w:val="single"/>
        </w:rPr>
        <w:t>atient</w:t>
      </w:r>
      <w:bookmarkEnd w:id="4"/>
      <w:r w:rsidR="002530A3" w:rsidRPr="002530A3">
        <w:rPr>
          <w:rFonts w:ascii="Calibri" w:hAnsi="Calibri" w:cs="Calibri"/>
          <w:color w:val="auto"/>
          <w:sz w:val="28"/>
          <w:szCs w:val="28"/>
          <w:u w:val="single"/>
        </w:rPr>
        <w:t xml:space="preserve"> </w:t>
      </w:r>
    </w:p>
    <w:p w14:paraId="773B4A8F" w14:textId="77777777" w:rsidR="00566C17" w:rsidRPr="00566C17" w:rsidRDefault="00566C17" w:rsidP="00566C17"/>
    <w:p w14:paraId="38A83853" w14:textId="77777777" w:rsidR="002530A3" w:rsidRDefault="007C36E7" w:rsidP="002E5DA3">
      <w:pPr>
        <w:pStyle w:val="ListParagraph"/>
        <w:numPr>
          <w:ilvl w:val="0"/>
          <w:numId w:val="8"/>
        </w:numPr>
        <w:spacing w:line="240" w:lineRule="auto"/>
      </w:pPr>
      <w:r>
        <w:t>From the welcome page, select a patient by their hospital ID number or MROQC ID number.</w:t>
      </w:r>
    </w:p>
    <w:p w14:paraId="2885A30B" w14:textId="77777777" w:rsidR="002E5DA3" w:rsidRDefault="002E5DA3" w:rsidP="002E5DA3">
      <w:pPr>
        <w:pStyle w:val="ListParagraph"/>
        <w:spacing w:line="240" w:lineRule="auto"/>
        <w:ind w:left="856"/>
      </w:pPr>
    </w:p>
    <w:p w14:paraId="29CC9D23" w14:textId="77777777" w:rsidR="00E005E9" w:rsidRDefault="00E005E9" w:rsidP="00E005E9">
      <w:pPr>
        <w:pStyle w:val="ListParagraph"/>
        <w:ind w:left="856"/>
      </w:pPr>
      <w:r>
        <w:rPr>
          <w:rFonts w:ascii="Calibri" w:eastAsia="Calibri" w:hAnsi="Calibri" w:cs="Calibri"/>
          <w:noProof/>
          <w:sz w:val="20"/>
          <w:szCs w:val="20"/>
        </w:rPr>
        <w:drawing>
          <wp:inline distT="0" distB="0" distL="0" distR="0" wp14:anchorId="5F8B2780" wp14:editId="78773D3A">
            <wp:extent cx="5162550" cy="2876367"/>
            <wp:effectExtent l="0" t="0" r="0" b="635"/>
            <wp:docPr id="89" name="image9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98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5216" cy="2877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50DC6" w14:textId="77777777" w:rsidR="00E005E9" w:rsidRDefault="00E005E9" w:rsidP="00E005E9">
      <w:pPr>
        <w:pStyle w:val="ListParagraph"/>
        <w:ind w:left="856"/>
      </w:pPr>
    </w:p>
    <w:p w14:paraId="21DE3867" w14:textId="77777777" w:rsidR="00E005E9" w:rsidRDefault="00E005E9" w:rsidP="00E005E9">
      <w:pPr>
        <w:pStyle w:val="ListParagraph"/>
        <w:numPr>
          <w:ilvl w:val="0"/>
          <w:numId w:val="8"/>
        </w:numPr>
      </w:pPr>
      <w:r>
        <w:t xml:space="preserve">Once a patient is selected, their MROQC profile will display. By default, the </w:t>
      </w:r>
      <w:r w:rsidRPr="00E005E9">
        <w:rPr>
          <w:b/>
        </w:rPr>
        <w:t>view</w:t>
      </w:r>
      <w:r>
        <w:t xml:space="preserve"> tab displays the patient’s enrollment information (SE1). </w:t>
      </w:r>
      <w:r w:rsidR="006F39C4">
        <w:t xml:space="preserve">Select the </w:t>
      </w:r>
      <w:r w:rsidR="006F39C4" w:rsidRPr="006F39C4">
        <w:rPr>
          <w:b/>
        </w:rPr>
        <w:t>enter data tab</w:t>
      </w:r>
      <w:r w:rsidR="006F39C4">
        <w:t xml:space="preserve"> to enter survey data. </w:t>
      </w:r>
    </w:p>
    <w:p w14:paraId="6526883B" w14:textId="001E857B" w:rsidR="002E5DA3" w:rsidRDefault="002E5DA3" w:rsidP="002E5DA3">
      <w:pPr>
        <w:pStyle w:val="ListParagraph"/>
        <w:ind w:left="856"/>
      </w:pPr>
    </w:p>
    <w:p w14:paraId="12451DD9" w14:textId="313A7074" w:rsidR="008B648D" w:rsidRDefault="00D64E12" w:rsidP="00566C17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74D136" wp14:editId="3AE41A3D">
                <wp:simplePos x="0" y="0"/>
                <wp:positionH relativeFrom="column">
                  <wp:posOffset>3305174</wp:posOffset>
                </wp:positionH>
                <wp:positionV relativeFrom="paragraph">
                  <wp:posOffset>356870</wp:posOffset>
                </wp:positionV>
                <wp:extent cx="352425" cy="228600"/>
                <wp:effectExtent l="38100" t="38100" r="28575" b="190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52425" cy="228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21EE8" id="Straight Arrow Connector 3" o:spid="_x0000_s1026" type="#_x0000_t32" style="position:absolute;margin-left:260.25pt;margin-top:28.1pt;width:27.75pt;height:18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" strokecolor="red" strokeweight=".5pt">
                <v:stroke endarrow="block" joinstyle="miter"/>
              </v:shape>
            </w:pict>
          </mc:Fallback>
        </mc:AlternateContent>
      </w:r>
      <w:r w:rsidR="006A27C1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6DD9C7F" wp14:editId="588A2991">
                <wp:simplePos x="0" y="0"/>
                <wp:positionH relativeFrom="column">
                  <wp:posOffset>2867025</wp:posOffset>
                </wp:positionH>
                <wp:positionV relativeFrom="paragraph">
                  <wp:posOffset>42545</wp:posOffset>
                </wp:positionV>
                <wp:extent cx="571500" cy="238125"/>
                <wp:effectExtent l="0" t="0" r="19050" b="28575"/>
                <wp:wrapNone/>
                <wp:docPr id="95" name="Oval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38125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3442E8" id="Oval 95" o:spid="_x0000_s1026" style="position:absolute;margin-left:225.75pt;margin-top:3.35pt;width:45pt;height:18.7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" filled="f" strokecolor="red" strokeweight="1pt">
                <v:stroke joinstyle="miter"/>
              </v:oval>
            </w:pict>
          </mc:Fallback>
        </mc:AlternateContent>
      </w:r>
      <w:r w:rsidR="006A27C1">
        <w:rPr>
          <w:noProof/>
        </w:rPr>
        <w:drawing>
          <wp:inline distT="0" distB="0" distL="0" distR="0" wp14:anchorId="10870DC7" wp14:editId="282835C7">
            <wp:extent cx="4838700" cy="360045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6BC38" w14:textId="77777777" w:rsidR="008B648D" w:rsidRDefault="008B648D" w:rsidP="00E005E9">
      <w:pPr>
        <w:pStyle w:val="ListParagraph"/>
        <w:ind w:left="856"/>
      </w:pPr>
    </w:p>
    <w:p w14:paraId="31BF4E2B" w14:textId="4CE275AB" w:rsidR="006F39C4" w:rsidRDefault="006F39C4" w:rsidP="00AF2610">
      <w:pPr>
        <w:pStyle w:val="ListParagraph"/>
        <w:numPr>
          <w:ilvl w:val="0"/>
          <w:numId w:val="8"/>
        </w:numPr>
      </w:pPr>
      <w:r>
        <w:t xml:space="preserve"> After selecting</w:t>
      </w:r>
      <w:r w:rsidR="00C834B9">
        <w:t xml:space="preserve"> the</w:t>
      </w:r>
      <w:r>
        <w:t xml:space="preserve"> </w:t>
      </w:r>
      <w:r w:rsidRPr="00C834B9">
        <w:rPr>
          <w:b/>
        </w:rPr>
        <w:t>enter data</w:t>
      </w:r>
      <w:r w:rsidR="00C834B9">
        <w:rPr>
          <w:b/>
        </w:rPr>
        <w:t xml:space="preserve"> tab</w:t>
      </w:r>
      <w:r>
        <w:t xml:space="preserve">, </w:t>
      </w:r>
      <w:r w:rsidR="00D11E4E">
        <w:t>surveys for the patient w</w:t>
      </w:r>
      <w:r w:rsidR="00355D24">
        <w:t xml:space="preserve">ill display. To enter data, </w:t>
      </w:r>
      <w:r w:rsidR="00355D24" w:rsidRPr="00E3556D">
        <w:rPr>
          <w:noProof/>
        </w:rPr>
        <w:t>select</w:t>
      </w:r>
      <w:r w:rsidR="00355D24">
        <w:t xml:space="preserve"> create </w:t>
      </w:r>
      <w:r w:rsidR="00355D24" w:rsidRPr="00CA6D15">
        <w:rPr>
          <w:noProof/>
        </w:rPr>
        <w:t>survey</w:t>
      </w:r>
      <w:r w:rsidR="00355D24">
        <w:t xml:space="preserve"> under the desired form. Once selected, the </w:t>
      </w:r>
      <w:r w:rsidR="00D11E4E" w:rsidRPr="00E3556D">
        <w:rPr>
          <w:noProof/>
        </w:rPr>
        <w:t>survey</w:t>
      </w:r>
      <w:r w:rsidR="00D11E4E">
        <w:t xml:space="preserve"> will </w:t>
      </w:r>
      <w:r w:rsidR="00D11E4E" w:rsidRPr="00E3556D">
        <w:rPr>
          <w:noProof/>
        </w:rPr>
        <w:t>display</w:t>
      </w:r>
      <w:r w:rsidR="00D11E4E">
        <w:t>.</w:t>
      </w:r>
    </w:p>
    <w:p w14:paraId="13268657" w14:textId="66168849" w:rsidR="00355D24" w:rsidRDefault="00355D24" w:rsidP="00355D24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4DF809A" wp14:editId="38ABF157">
                <wp:simplePos x="0" y="0"/>
                <wp:positionH relativeFrom="column">
                  <wp:posOffset>514350</wp:posOffset>
                </wp:positionH>
                <wp:positionV relativeFrom="paragraph">
                  <wp:posOffset>391160</wp:posOffset>
                </wp:positionV>
                <wp:extent cx="1009650" cy="238125"/>
                <wp:effectExtent l="0" t="0" r="19050" b="2857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2381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6C8621" id="Oval 8" o:spid="_x0000_s1026" style="position:absolute;margin-left:40.5pt;margin-top:30.8pt;width:79.5pt;height:18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" filled="f" strokecolor="red" strokeweight="1pt">
                <v:stroke joinstyle="miter"/>
              </v:oval>
            </w:pict>
          </mc:Fallback>
        </mc:AlternateContent>
      </w:r>
      <w:r w:rsidR="006A27C1">
        <w:rPr>
          <w:noProof/>
        </w:rPr>
        <w:drawing>
          <wp:inline distT="0" distB="0" distL="0" distR="0" wp14:anchorId="09774FF5" wp14:editId="2393BE90">
            <wp:extent cx="5943600" cy="66802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C77DB" w14:textId="32738FB1" w:rsidR="002E5DA3" w:rsidRDefault="002E5DA3" w:rsidP="00355D24">
      <w:pPr>
        <w:pStyle w:val="ListParagraph"/>
        <w:ind w:left="856"/>
      </w:pPr>
    </w:p>
    <w:p w14:paraId="3B8EF040" w14:textId="5F03C9F1" w:rsidR="00D11E4E" w:rsidRDefault="00577838" w:rsidP="00D11E4E">
      <w:pPr>
        <w:pStyle w:val="ListParagraph"/>
        <w:numPr>
          <w:ilvl w:val="0"/>
          <w:numId w:val="9"/>
        </w:numPr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6C92821F" wp14:editId="207C9102">
            <wp:simplePos x="0" y="0"/>
            <wp:positionH relativeFrom="column">
              <wp:posOffset>266700</wp:posOffset>
            </wp:positionH>
            <wp:positionV relativeFrom="paragraph">
              <wp:posOffset>648335</wp:posOffset>
            </wp:positionV>
            <wp:extent cx="5903595" cy="1628775"/>
            <wp:effectExtent l="0" t="0" r="1905" b="9525"/>
            <wp:wrapThrough wrapText="bothSides">
              <wp:wrapPolygon edited="0">
                <wp:start x="0" y="0"/>
                <wp:lineTo x="0" y="21474"/>
                <wp:lineTo x="21537" y="21474"/>
                <wp:lineTo x="21537" y="0"/>
                <wp:lineTo x="0" y="0"/>
              </wp:wrapPolygon>
            </wp:wrapThrough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3C3A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31C4B99" wp14:editId="1F8D309C">
                <wp:simplePos x="0" y="0"/>
                <wp:positionH relativeFrom="column">
                  <wp:posOffset>4448175</wp:posOffset>
                </wp:positionH>
                <wp:positionV relativeFrom="paragraph">
                  <wp:posOffset>1867535</wp:posOffset>
                </wp:positionV>
                <wp:extent cx="876300" cy="428625"/>
                <wp:effectExtent l="0" t="0" r="19050" b="28575"/>
                <wp:wrapSquare wrapText="bothSides"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4286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B348D22" id="Oval 14" o:spid="_x0000_s1026" style="position:absolute;margin-left:350.25pt;margin-top:147.05pt;width:69pt;height:33.7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" filled="f" strokecolor="red" strokeweight="1pt">
                <v:stroke joinstyle="miter"/>
                <w10:wrap type="square"/>
              </v:oval>
            </w:pict>
          </mc:Fallback>
        </mc:AlternateContent>
      </w:r>
      <w:r w:rsidR="00C834B9">
        <w:t xml:space="preserve">To </w:t>
      </w:r>
      <w:r w:rsidR="00D11E4E">
        <w:t>save a form</w:t>
      </w:r>
      <w:r w:rsidR="00C834B9">
        <w:t>, s</w:t>
      </w:r>
      <w:r w:rsidR="00355D24" w:rsidRPr="00355D24">
        <w:rPr>
          <w:b/>
        </w:rPr>
        <w:t>ubmit</w:t>
      </w:r>
      <w:r w:rsidR="00355D24">
        <w:t xml:space="preserve"> must </w:t>
      </w:r>
      <w:r w:rsidR="00D11E4E">
        <w:t xml:space="preserve">be selected at the end of each </w:t>
      </w:r>
      <w:r w:rsidR="00D11E4E" w:rsidRPr="00E3556D">
        <w:rPr>
          <w:noProof/>
        </w:rPr>
        <w:t>form</w:t>
      </w:r>
      <w:r w:rsidR="00C834B9">
        <w:t>. Forms</w:t>
      </w:r>
      <w:r w:rsidR="00D11E4E">
        <w:t xml:space="preserve"> that are</w:t>
      </w:r>
      <w:r w:rsidR="00C834B9">
        <w:t xml:space="preserve"> not </w:t>
      </w:r>
      <w:r w:rsidR="00C834B9" w:rsidRPr="00E3556D">
        <w:rPr>
          <w:noProof/>
        </w:rPr>
        <w:t>submitted</w:t>
      </w:r>
      <w:r w:rsidR="00C834B9">
        <w:t xml:space="preserve"> will show</w:t>
      </w:r>
      <w:r w:rsidR="00355D24">
        <w:t xml:space="preserve"> as </w:t>
      </w:r>
      <w:r w:rsidR="00355D24" w:rsidRPr="00CC49AC">
        <w:rPr>
          <w:b/>
        </w:rPr>
        <w:t>not completed</w:t>
      </w:r>
      <w:r w:rsidR="00355D24">
        <w:t xml:space="preserve">. Data marked as </w:t>
      </w:r>
      <w:r w:rsidR="00355D24" w:rsidRPr="00CC49AC">
        <w:rPr>
          <w:b/>
        </w:rPr>
        <w:t>not completed</w:t>
      </w:r>
      <w:r w:rsidR="00355D24">
        <w:t xml:space="preserve"> will not </w:t>
      </w:r>
      <w:r w:rsidR="00355D24" w:rsidRPr="00CA6D15">
        <w:rPr>
          <w:noProof/>
        </w:rPr>
        <w:t>be included</w:t>
      </w:r>
      <w:r w:rsidR="00355D24">
        <w:t xml:space="preserve"> in site report</w:t>
      </w:r>
      <w:r w:rsidR="00CC49AC">
        <w:t>s</w:t>
      </w:r>
      <w:r w:rsidR="00D11E4E">
        <w:t xml:space="preserve"> and other data sets. </w:t>
      </w:r>
    </w:p>
    <w:p w14:paraId="75A3A7C1" w14:textId="48EE6CD6" w:rsidR="00D11E4E" w:rsidRDefault="006A27C1" w:rsidP="002E5DA3">
      <w:p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19DC19A" wp14:editId="05646CDA">
                <wp:simplePos x="0" y="0"/>
                <wp:positionH relativeFrom="column">
                  <wp:posOffset>599440</wp:posOffset>
                </wp:positionH>
                <wp:positionV relativeFrom="paragraph">
                  <wp:posOffset>2635250</wp:posOffset>
                </wp:positionV>
                <wp:extent cx="704850" cy="381000"/>
                <wp:effectExtent l="38100" t="38100" r="19050" b="19050"/>
                <wp:wrapSquare wrapText="bothSides"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04850" cy="3810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62C87" id="Straight Arrow Connector 87" o:spid="_x0000_s1026" type="#_x0000_t32" style="position:absolute;margin-left:47.2pt;margin-top:207.5pt;width:55.5pt;height:30pt;flip:x y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" strokecolor="red" strokeweight=".5pt">
                <v:stroke endarrow="block" joinstyle="miter"/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9376" behindDoc="0" locked="0" layoutInCell="1" allowOverlap="1" wp14:anchorId="5AAAF7D3" wp14:editId="1627829E">
            <wp:simplePos x="0" y="0"/>
            <wp:positionH relativeFrom="column">
              <wp:posOffset>285750</wp:posOffset>
            </wp:positionH>
            <wp:positionV relativeFrom="paragraph">
              <wp:posOffset>1959610</wp:posOffset>
            </wp:positionV>
            <wp:extent cx="5924550" cy="942975"/>
            <wp:effectExtent l="0" t="0" r="0" b="9525"/>
            <wp:wrapThrough wrapText="bothSides">
              <wp:wrapPolygon edited="0">
                <wp:start x="0" y="0"/>
                <wp:lineTo x="0" y="21382"/>
                <wp:lineTo x="21531" y="21382"/>
                <wp:lineTo x="21531" y="0"/>
                <wp:lineTo x="0" y="0"/>
              </wp:wrapPolygon>
            </wp:wrapThrough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679585" w14:textId="6F42092D" w:rsidR="00355D24" w:rsidRDefault="006A27C1" w:rsidP="00B53C3A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8E8640" wp14:editId="28F32D2C">
                <wp:simplePos x="0" y="0"/>
                <wp:positionH relativeFrom="margin">
                  <wp:posOffset>1352550</wp:posOffset>
                </wp:positionH>
                <wp:positionV relativeFrom="paragraph">
                  <wp:posOffset>997585</wp:posOffset>
                </wp:positionV>
                <wp:extent cx="2438400" cy="62865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0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C49FD2F" w14:textId="77777777" w:rsidR="00355D24" w:rsidRDefault="00355D24">
                            <w:r>
                              <w:t>“N” indicates not submitted. To submit the surve</w:t>
                            </w:r>
                            <w:r w:rsidR="00C17DE1">
                              <w:t xml:space="preserve">y, select </w:t>
                            </w:r>
                            <w:r w:rsidR="00C17DE1" w:rsidRPr="00C17DE1">
                              <w:rPr>
                                <w:b/>
                              </w:rPr>
                              <w:t>take survey</w:t>
                            </w:r>
                            <w:r w:rsidR="00C17DE1">
                              <w:rPr>
                                <w:b/>
                              </w:rPr>
                              <w:t>.</w:t>
                            </w:r>
                            <w:r w:rsidR="00C17DE1">
                              <w:t xml:space="preserve"> </w:t>
                            </w:r>
                            <w:r>
                              <w:t xml:space="preserve">Verify saved data and submit surve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E8640" id="Text Box 11" o:spid="_x0000_s1029" type="#_x0000_t202" style="position:absolute;margin-left:106.5pt;margin-top:78.55pt;width:192pt;height:49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" fillcolor="white [3201]" strokecolor="red" strokeweight=".5pt">
                <v:textbox>
                  <w:txbxContent>
                    <w:p w14:paraId="0C49FD2F" w14:textId="77777777" w:rsidR="00355D24" w:rsidRDefault="00355D24">
                      <w:r>
                        <w:t>“N” indicates not submitted. To submit the surve</w:t>
                      </w:r>
                      <w:r w:rsidR="00C17DE1">
                        <w:t xml:space="preserve">y, select </w:t>
                      </w:r>
                      <w:r w:rsidR="00C17DE1" w:rsidRPr="00C17DE1">
                        <w:rPr>
                          <w:b/>
                        </w:rPr>
                        <w:t>take survey</w:t>
                      </w:r>
                      <w:r w:rsidR="00C17DE1">
                        <w:rPr>
                          <w:b/>
                        </w:rPr>
                        <w:t>.</w:t>
                      </w:r>
                      <w:r w:rsidR="00C17DE1">
                        <w:t xml:space="preserve"> </w:t>
                      </w:r>
                      <w:r>
                        <w:t xml:space="preserve">Verify saved data and submit survey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DFD346" w14:textId="74734B6A" w:rsidR="00283D2F" w:rsidRDefault="00283D2F" w:rsidP="00355D24">
      <w:pPr>
        <w:ind w:left="720"/>
      </w:pPr>
    </w:p>
    <w:p w14:paraId="77B91AF7" w14:textId="1E6D3593" w:rsidR="00CC49AC" w:rsidRDefault="006A27C1" w:rsidP="00355D24">
      <w:pPr>
        <w:ind w:left="720"/>
      </w:pPr>
      <w:r w:rsidRPr="00B53C3A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11FD449" wp14:editId="5DF4686E">
                <wp:simplePos x="0" y="0"/>
                <wp:positionH relativeFrom="margin">
                  <wp:posOffset>1847850</wp:posOffset>
                </wp:positionH>
                <wp:positionV relativeFrom="paragraph">
                  <wp:posOffset>1421765</wp:posOffset>
                </wp:positionV>
                <wp:extent cx="2457450" cy="847725"/>
                <wp:effectExtent l="0" t="0" r="19050" b="28575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95CB2A4" w14:textId="77777777" w:rsidR="00B53C3A" w:rsidRDefault="00B53C3A" w:rsidP="00B53C3A">
                            <w:r>
                              <w:t xml:space="preserve">For </w:t>
                            </w:r>
                            <w:r w:rsidRPr="00961A7E">
                              <w:rPr>
                                <w:i/>
                                <w:color w:val="FF0000"/>
                              </w:rPr>
                              <w:t>repeating forms</w:t>
                            </w:r>
                            <w:r>
                              <w:t xml:space="preserve">-to submit a new survey for the same patient, select </w:t>
                            </w:r>
                            <w:r>
                              <w:rPr>
                                <w:b/>
                              </w:rPr>
                              <w:t>create survey entry.</w:t>
                            </w:r>
                            <w:r>
                              <w:t xml:space="preserve"> Verify saved data and submit surve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FD449" id="Text Box 69" o:spid="_x0000_s1030" type="#_x0000_t202" style="position:absolute;left:0;text-align:left;margin-left:145.5pt;margin-top:111.95pt;width:193.5pt;height:66.7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" fillcolor="window" strokecolor="red" strokeweight=".5pt">
                <v:textbox>
                  <w:txbxContent>
                    <w:p w14:paraId="695CB2A4" w14:textId="77777777" w:rsidR="00B53C3A" w:rsidRDefault="00B53C3A" w:rsidP="00B53C3A">
                      <w:r>
                        <w:t xml:space="preserve">For </w:t>
                      </w:r>
                      <w:r w:rsidRPr="00961A7E">
                        <w:rPr>
                          <w:i/>
                          <w:color w:val="FF0000"/>
                        </w:rPr>
                        <w:t>repeating forms</w:t>
                      </w:r>
                      <w:r>
                        <w:t xml:space="preserve">-to submit a new survey for the same patient, select </w:t>
                      </w:r>
                      <w:r>
                        <w:rPr>
                          <w:b/>
                        </w:rPr>
                        <w:t>create survey entry.</w:t>
                      </w:r>
                      <w:r>
                        <w:t xml:space="preserve"> Verify saved data and submit survey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D220BE5" wp14:editId="461A16CB">
                <wp:simplePos x="0" y="0"/>
                <wp:positionH relativeFrom="column">
                  <wp:posOffset>1238250</wp:posOffset>
                </wp:positionH>
                <wp:positionV relativeFrom="paragraph">
                  <wp:posOffset>1441450</wp:posOffset>
                </wp:positionV>
                <wp:extent cx="504825" cy="219075"/>
                <wp:effectExtent l="38100" t="38100" r="28575" b="28575"/>
                <wp:wrapSquare wrapText="bothSides"/>
                <wp:docPr id="93" name="Straight Arrow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21907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F47E5" id="Straight Arrow Connector 93" o:spid="_x0000_s1026" type="#_x0000_t32" style="position:absolute;margin-left:97.5pt;margin-top:113.5pt;width:39.75pt;height:17.25pt;flip:x y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" strokecolor="red" strokeweight=".5pt">
                <v:stroke endarrow="block"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EB8870B" wp14:editId="7088B65B">
                <wp:simplePos x="0" y="0"/>
                <wp:positionH relativeFrom="column">
                  <wp:posOffset>219075</wp:posOffset>
                </wp:positionH>
                <wp:positionV relativeFrom="paragraph">
                  <wp:posOffset>1193800</wp:posOffset>
                </wp:positionV>
                <wp:extent cx="981075" cy="207010"/>
                <wp:effectExtent l="0" t="0" r="28575" b="2159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2070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7FC8C2" id="Rectangle 94" o:spid="_x0000_s1026" style="position:absolute;margin-left:17.25pt;margin-top:94pt;width:77.25pt;height:16.3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2448" behindDoc="0" locked="0" layoutInCell="1" allowOverlap="1" wp14:anchorId="607D7016" wp14:editId="18FD6863">
            <wp:simplePos x="0" y="0"/>
            <wp:positionH relativeFrom="margin">
              <wp:posOffset>209550</wp:posOffset>
            </wp:positionH>
            <wp:positionV relativeFrom="paragraph">
              <wp:posOffset>205740</wp:posOffset>
            </wp:positionV>
            <wp:extent cx="5943600" cy="1197610"/>
            <wp:effectExtent l="0" t="0" r="0" b="2540"/>
            <wp:wrapThrough wrapText="bothSides">
              <wp:wrapPolygon edited="0">
                <wp:start x="0" y="0"/>
                <wp:lineTo x="0" y="21302"/>
                <wp:lineTo x="21531" y="21302"/>
                <wp:lineTo x="21531" y="0"/>
                <wp:lineTo x="0" y="0"/>
              </wp:wrapPolygon>
            </wp:wrapThrough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4C5D5C" w14:textId="072480C8" w:rsidR="00CC49AC" w:rsidRDefault="00CC49AC" w:rsidP="00355D24">
      <w:pPr>
        <w:ind w:left="720"/>
      </w:pPr>
    </w:p>
    <w:p w14:paraId="73A64DFD" w14:textId="7151D352" w:rsidR="008B648D" w:rsidRDefault="008B648D" w:rsidP="008B648D"/>
    <w:p w14:paraId="4E0ACC42" w14:textId="5BE40430" w:rsidR="00283D2F" w:rsidRPr="008B648D" w:rsidRDefault="00283D2F" w:rsidP="008B648D"/>
    <w:p w14:paraId="0F4AE8CE" w14:textId="77777777" w:rsidR="00CC49AC" w:rsidRDefault="00CC49AC" w:rsidP="00CC49AC">
      <w:pPr>
        <w:pStyle w:val="Heading1"/>
        <w:rPr>
          <w:rFonts w:ascii="Calibri" w:hAnsi="Calibri" w:cs="Calibri"/>
          <w:color w:val="auto"/>
          <w:sz w:val="28"/>
          <w:u w:val="single"/>
        </w:rPr>
      </w:pPr>
      <w:bookmarkStart w:id="5" w:name="_Toc8727095"/>
      <w:r w:rsidRPr="00CC49AC">
        <w:rPr>
          <w:rFonts w:ascii="Calibri" w:hAnsi="Calibri" w:cs="Calibri"/>
          <w:color w:val="auto"/>
          <w:sz w:val="28"/>
          <w:u w:val="single"/>
        </w:rPr>
        <w:lastRenderedPageBreak/>
        <w:t>Review &amp;</w:t>
      </w:r>
      <w:r w:rsidR="00FC56B2">
        <w:rPr>
          <w:rFonts w:ascii="Calibri" w:hAnsi="Calibri" w:cs="Calibri"/>
          <w:color w:val="auto"/>
          <w:sz w:val="28"/>
          <w:u w:val="single"/>
        </w:rPr>
        <w:t xml:space="preserve"> </w:t>
      </w:r>
      <w:r w:rsidR="00595C05">
        <w:rPr>
          <w:rFonts w:ascii="Calibri" w:hAnsi="Calibri" w:cs="Calibri"/>
          <w:color w:val="auto"/>
          <w:sz w:val="28"/>
          <w:u w:val="single"/>
        </w:rPr>
        <w:t>edit submitted d</w:t>
      </w:r>
      <w:r w:rsidRPr="00CC49AC">
        <w:rPr>
          <w:rFonts w:ascii="Calibri" w:hAnsi="Calibri" w:cs="Calibri"/>
          <w:color w:val="auto"/>
          <w:sz w:val="28"/>
          <w:u w:val="single"/>
        </w:rPr>
        <w:t>ata</w:t>
      </w:r>
      <w:bookmarkEnd w:id="5"/>
    </w:p>
    <w:p w14:paraId="47D1DEBB" w14:textId="77777777" w:rsidR="007314DF" w:rsidRPr="007314DF" w:rsidRDefault="007314DF" w:rsidP="007314DF"/>
    <w:p w14:paraId="595A991A" w14:textId="3D79CCC3" w:rsidR="00CC49AC" w:rsidRDefault="00CC49AC" w:rsidP="00CC49AC">
      <w:pPr>
        <w:pStyle w:val="ListParagraph"/>
        <w:numPr>
          <w:ilvl w:val="0"/>
          <w:numId w:val="10"/>
        </w:numPr>
      </w:pPr>
      <w:r w:rsidRPr="00CA6D15">
        <w:rPr>
          <w:noProof/>
        </w:rPr>
        <w:t>To review submitted data</w:t>
      </w:r>
      <w:r>
        <w:t xml:space="preserve">, select </w:t>
      </w:r>
      <w:r w:rsidRPr="003346CD">
        <w:rPr>
          <w:b/>
        </w:rPr>
        <w:t>view results</w:t>
      </w:r>
      <w:r>
        <w:t xml:space="preserve"> on the desired form</w:t>
      </w:r>
      <w:r w:rsidR="003346CD">
        <w:t xml:space="preserve">. Responses to each question </w:t>
      </w:r>
      <w:r w:rsidR="003346CD" w:rsidRPr="00CA6D15">
        <w:rPr>
          <w:noProof/>
        </w:rPr>
        <w:t>are displayed</w:t>
      </w:r>
      <w:r w:rsidR="003346CD">
        <w:t xml:space="preserve"> in table format.</w:t>
      </w:r>
      <w:r w:rsidR="00D11E4E">
        <w:t xml:space="preserve"> Results cannot </w:t>
      </w:r>
      <w:r w:rsidR="00D11E4E" w:rsidRPr="00CA6D15">
        <w:rPr>
          <w:noProof/>
        </w:rPr>
        <w:t>be edited</w:t>
      </w:r>
      <w:r w:rsidR="00D11E4E">
        <w:t xml:space="preserve"> in this view.</w:t>
      </w:r>
    </w:p>
    <w:p w14:paraId="03B06D3D" w14:textId="217770D5" w:rsidR="00CC49AC" w:rsidRDefault="0017575C" w:rsidP="00CC49AC">
      <w:pPr>
        <w:ind w:left="49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3B96903" wp14:editId="212B574E">
                <wp:simplePos x="0" y="0"/>
                <wp:positionH relativeFrom="column">
                  <wp:posOffset>4591050</wp:posOffset>
                </wp:positionH>
                <wp:positionV relativeFrom="paragraph">
                  <wp:posOffset>477519</wp:posOffset>
                </wp:positionV>
                <wp:extent cx="1009650" cy="200025"/>
                <wp:effectExtent l="0" t="0" r="19050" b="2857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2000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02CA2C" id="Oval 13" o:spid="_x0000_s1026" style="position:absolute;margin-left:361.5pt;margin-top:37.6pt;width:79.5pt;height:15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BF4AB0B" wp14:editId="558F98C9">
                <wp:simplePos x="0" y="0"/>
                <wp:positionH relativeFrom="column">
                  <wp:posOffset>5410200</wp:posOffset>
                </wp:positionH>
                <wp:positionV relativeFrom="paragraph">
                  <wp:posOffset>744220</wp:posOffset>
                </wp:positionV>
                <wp:extent cx="571500" cy="266700"/>
                <wp:effectExtent l="38100" t="38100" r="19050" b="19050"/>
                <wp:wrapNone/>
                <wp:docPr id="98" name="Straight Arrow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2667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E0EFF" id="Straight Arrow Connector 98" o:spid="_x0000_s1026" type="#_x0000_t32" style="position:absolute;margin-left:426pt;margin-top:58.6pt;width:45pt;height:21pt;flip:x y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64A51A8" wp14:editId="78E3E3C8">
            <wp:extent cx="5943600" cy="846455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B7B21" w14:textId="5579427E" w:rsidR="003346CD" w:rsidRDefault="0017575C" w:rsidP="00CC49AC">
      <w:pPr>
        <w:ind w:left="495"/>
      </w:pPr>
      <w:r>
        <w:rPr>
          <w:noProof/>
        </w:rPr>
        <w:drawing>
          <wp:inline distT="0" distB="0" distL="0" distR="0" wp14:anchorId="1BA70859" wp14:editId="600D8B22">
            <wp:extent cx="5862967" cy="2724150"/>
            <wp:effectExtent l="0" t="0" r="444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63300" cy="272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8B025" w14:textId="77777777" w:rsidR="00527847" w:rsidRDefault="00527847" w:rsidP="00CC49AC">
      <w:pPr>
        <w:ind w:left="495"/>
      </w:pPr>
    </w:p>
    <w:p w14:paraId="2A8F5CC8" w14:textId="77777777" w:rsidR="003346CD" w:rsidRDefault="003346CD" w:rsidP="003346CD">
      <w:pPr>
        <w:pStyle w:val="ListParagraph"/>
        <w:numPr>
          <w:ilvl w:val="0"/>
          <w:numId w:val="10"/>
        </w:numPr>
      </w:pPr>
      <w:r>
        <w:t xml:space="preserve">To </w:t>
      </w:r>
      <w:r w:rsidRPr="00E3556D">
        <w:rPr>
          <w:noProof/>
        </w:rPr>
        <w:t>edit</w:t>
      </w:r>
      <w:r>
        <w:t xml:space="preserve"> submitted data, select </w:t>
      </w:r>
      <w:r w:rsidRPr="003346CD">
        <w:rPr>
          <w:b/>
        </w:rPr>
        <w:t>retake survey</w:t>
      </w:r>
      <w:r>
        <w:t>. The survey wi</w:t>
      </w:r>
      <w:r w:rsidR="00D11E4E">
        <w:t xml:space="preserve">ll reopen allowing edits to </w:t>
      </w:r>
      <w:r w:rsidR="00D11E4E" w:rsidRPr="00CA6D15">
        <w:rPr>
          <w:noProof/>
        </w:rPr>
        <w:t>be made</w:t>
      </w:r>
      <w:r w:rsidR="00D11E4E">
        <w:t xml:space="preserve"> to any question. </w:t>
      </w:r>
      <w:r w:rsidR="00D11E4E" w:rsidRPr="00CA6D15">
        <w:rPr>
          <w:noProof/>
        </w:rPr>
        <w:t>To save changes</w:t>
      </w:r>
      <w:r>
        <w:t xml:space="preserve">, the form must </w:t>
      </w:r>
      <w:r w:rsidRPr="00CA6D15">
        <w:rPr>
          <w:noProof/>
        </w:rPr>
        <w:t>be resubmitted</w:t>
      </w:r>
      <w:r>
        <w:t>.  The completion date will update to reflect the new submission date</w:t>
      </w:r>
    </w:p>
    <w:p w14:paraId="58E73C8C" w14:textId="77777777" w:rsidR="00D11E4E" w:rsidRDefault="00D11E4E" w:rsidP="00D11E4E">
      <w:pPr>
        <w:pStyle w:val="ListParagraph"/>
        <w:ind w:left="856"/>
      </w:pPr>
    </w:p>
    <w:p w14:paraId="3A0AA32C" w14:textId="6E7E0D8B" w:rsidR="003346CD" w:rsidRDefault="00D64E12" w:rsidP="003346CD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3BA888AE" wp14:editId="13FCD37B">
                <wp:simplePos x="0" y="0"/>
                <wp:positionH relativeFrom="column">
                  <wp:posOffset>447675</wp:posOffset>
                </wp:positionH>
                <wp:positionV relativeFrom="paragraph">
                  <wp:posOffset>445770</wp:posOffset>
                </wp:positionV>
                <wp:extent cx="1019175" cy="247650"/>
                <wp:effectExtent l="0" t="0" r="28575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24765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5D0A91" id="Oval 9" o:spid="_x0000_s1026" style="position:absolute;margin-left:35.25pt;margin-top:35.1pt;width:80.25pt;height:19.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" filled="f" strokecolor="red" strokeweight="1pt">
                <v:stroke joinstyle="miter"/>
              </v:oval>
            </w:pict>
          </mc:Fallback>
        </mc:AlternateContent>
      </w:r>
      <w:r w:rsidR="006D0A5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190FE69" wp14:editId="5E00B4A2">
                <wp:simplePos x="0" y="0"/>
                <wp:positionH relativeFrom="column">
                  <wp:posOffset>2142490</wp:posOffset>
                </wp:positionH>
                <wp:positionV relativeFrom="paragraph">
                  <wp:posOffset>445770</wp:posOffset>
                </wp:positionV>
                <wp:extent cx="868045" cy="247650"/>
                <wp:effectExtent l="0" t="0" r="27305" b="190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045" cy="2476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3BF268" id="Oval 17" o:spid="_x0000_s1026" style="position:absolute;margin-left:168.7pt;margin-top:35.1pt;width:68.35pt;height:1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527847">
        <w:rPr>
          <w:noProof/>
        </w:rPr>
        <w:drawing>
          <wp:inline distT="0" distB="0" distL="0" distR="0" wp14:anchorId="7B12AF1E" wp14:editId="305ED5F0">
            <wp:extent cx="5943600" cy="676275"/>
            <wp:effectExtent l="0" t="0" r="0" b="952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20105"/>
                    <a:stretch/>
                  </pic:blipFill>
                  <pic:spPr bwMode="auto">
                    <a:xfrm>
                      <a:off x="0" y="0"/>
                      <a:ext cx="5943600" cy="67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22A06E" w14:textId="74DA8D19" w:rsidR="00962C14" w:rsidRDefault="00D27CFB" w:rsidP="003346CD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6B4E45E" wp14:editId="636EE8E4">
                <wp:simplePos x="0" y="0"/>
                <wp:positionH relativeFrom="column">
                  <wp:posOffset>923925</wp:posOffset>
                </wp:positionH>
                <wp:positionV relativeFrom="paragraph">
                  <wp:posOffset>13335</wp:posOffset>
                </wp:positionV>
                <wp:extent cx="219075" cy="266700"/>
                <wp:effectExtent l="0" t="0" r="66675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075" cy="2667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A82A8" id="Straight Arrow Connector 18" o:spid="_x0000_s1026" type="#_x0000_t32" style="position:absolute;margin-left:72.75pt;margin-top:1.05pt;width:17.2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" strokecolor="red" strokeweight=".5pt">
                <v:stroke endarrow="block" joinstyle="miter"/>
              </v:shape>
            </w:pict>
          </mc:Fallback>
        </mc:AlternateContent>
      </w:r>
    </w:p>
    <w:p w14:paraId="5C7186CF" w14:textId="1780370B" w:rsidR="00962C14" w:rsidRDefault="00D64E12" w:rsidP="003346CD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253980A" wp14:editId="4B3AFC5C">
                <wp:simplePos x="0" y="0"/>
                <wp:positionH relativeFrom="column">
                  <wp:posOffset>495301</wp:posOffset>
                </wp:positionH>
                <wp:positionV relativeFrom="paragraph">
                  <wp:posOffset>124460</wp:posOffset>
                </wp:positionV>
                <wp:extent cx="1943100" cy="333375"/>
                <wp:effectExtent l="0" t="0" r="19050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3100" cy="333375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C6EB00" w14:textId="77777777" w:rsidR="003346CD" w:rsidRPr="00C17DE1" w:rsidRDefault="003346CD">
                            <w:r w:rsidRPr="00C17DE1">
                              <w:t>Most current submission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53980A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31" type="#_x0000_t202" style="position:absolute;left:0;text-align:left;margin-left:39pt;margin-top:9.8pt;width:153pt;height:26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" fillcolor="white [3201]" strokecolor="red" strokeweight="1pt">
                <v:textbox>
                  <w:txbxContent>
                    <w:p w14:paraId="00C6EB00" w14:textId="77777777" w:rsidR="003346CD" w:rsidRPr="00C17DE1" w:rsidRDefault="003346CD">
                      <w:r w:rsidRPr="00C17DE1">
                        <w:t>Most current submission date</w:t>
                      </w:r>
                    </w:p>
                  </w:txbxContent>
                </v:textbox>
              </v:shape>
            </w:pict>
          </mc:Fallback>
        </mc:AlternateContent>
      </w:r>
    </w:p>
    <w:p w14:paraId="0A4D8DCB" w14:textId="722468D4" w:rsidR="00962C14" w:rsidRDefault="00962C14" w:rsidP="003346CD">
      <w:pPr>
        <w:pStyle w:val="ListParagraph"/>
        <w:ind w:left="856"/>
      </w:pPr>
    </w:p>
    <w:p w14:paraId="5C454903" w14:textId="77777777" w:rsidR="00962C14" w:rsidRDefault="00962C14" w:rsidP="003346CD">
      <w:pPr>
        <w:pStyle w:val="ListParagraph"/>
        <w:ind w:left="856"/>
      </w:pPr>
    </w:p>
    <w:p w14:paraId="690ECEA1" w14:textId="77777777" w:rsidR="00962C14" w:rsidRDefault="00962C14" w:rsidP="003346CD">
      <w:pPr>
        <w:pStyle w:val="ListParagraph"/>
        <w:ind w:left="856"/>
      </w:pPr>
    </w:p>
    <w:p w14:paraId="7819EED2" w14:textId="77777777" w:rsidR="008B648D" w:rsidRDefault="008B648D" w:rsidP="003346CD">
      <w:pPr>
        <w:pStyle w:val="ListParagraph"/>
        <w:ind w:left="856"/>
      </w:pPr>
    </w:p>
    <w:p w14:paraId="15EBE38E" w14:textId="77777777" w:rsidR="008B648D" w:rsidRDefault="008B648D" w:rsidP="003346CD">
      <w:pPr>
        <w:pStyle w:val="ListParagraph"/>
        <w:ind w:left="856"/>
      </w:pPr>
    </w:p>
    <w:p w14:paraId="15857C68" w14:textId="77777777" w:rsidR="00962C14" w:rsidRDefault="00595C05" w:rsidP="00962C14">
      <w:pPr>
        <w:pStyle w:val="Heading1"/>
        <w:rPr>
          <w:rFonts w:ascii="Calibri" w:hAnsi="Calibri" w:cs="Calibri"/>
          <w:color w:val="000000" w:themeColor="text1"/>
          <w:sz w:val="28"/>
          <w:u w:val="single"/>
        </w:rPr>
      </w:pPr>
      <w:bookmarkStart w:id="6" w:name="_Toc8727096"/>
      <w:r>
        <w:rPr>
          <w:rFonts w:ascii="Calibri" w:hAnsi="Calibri" w:cs="Calibri"/>
          <w:color w:val="000000" w:themeColor="text1"/>
          <w:sz w:val="28"/>
          <w:u w:val="single"/>
        </w:rPr>
        <w:lastRenderedPageBreak/>
        <w:t>Patient decides to no longer complete surveys</w:t>
      </w:r>
      <w:bookmarkEnd w:id="6"/>
    </w:p>
    <w:p w14:paraId="3D024FA3" w14:textId="77777777" w:rsidR="007314DF" w:rsidRPr="007314DF" w:rsidRDefault="007314DF" w:rsidP="007314DF"/>
    <w:p w14:paraId="1CB6005A" w14:textId="77777777" w:rsidR="00962C14" w:rsidRPr="00962C14" w:rsidRDefault="00962C14" w:rsidP="00962C14">
      <w:pPr>
        <w:rPr>
          <w:color w:val="000000" w:themeColor="text1"/>
        </w:rPr>
      </w:pPr>
      <w:r>
        <w:rPr>
          <w:color w:val="000000" w:themeColor="text1"/>
        </w:rPr>
        <w:t xml:space="preserve">If a patient no longer wishes to complete surveys, </w:t>
      </w:r>
      <w:r w:rsidRPr="00595C05">
        <w:rPr>
          <w:noProof/>
          <w:color w:val="000000" w:themeColor="text1"/>
        </w:rPr>
        <w:t>you</w:t>
      </w:r>
      <w:r>
        <w:rPr>
          <w:color w:val="000000" w:themeColor="text1"/>
        </w:rPr>
        <w:t xml:space="preserve"> may change their </w:t>
      </w:r>
      <w:r w:rsidR="00FC56B2" w:rsidRPr="00FC56B2">
        <w:rPr>
          <w:b/>
          <w:color w:val="000000" w:themeColor="text1"/>
        </w:rPr>
        <w:t xml:space="preserve">survey </w:t>
      </w:r>
      <w:r>
        <w:rPr>
          <w:color w:val="000000" w:themeColor="text1"/>
        </w:rPr>
        <w:t xml:space="preserve">status on the enrollment page. CDA and physician surveys should still </w:t>
      </w:r>
      <w:r w:rsidRPr="00CA6D15">
        <w:rPr>
          <w:noProof/>
          <w:color w:val="000000" w:themeColor="text1"/>
        </w:rPr>
        <w:t>be collected</w:t>
      </w:r>
      <w:r>
        <w:rPr>
          <w:color w:val="000000" w:themeColor="text1"/>
        </w:rPr>
        <w:t xml:space="preserve"> and entered. </w:t>
      </w:r>
    </w:p>
    <w:p w14:paraId="0D3831E6" w14:textId="77777777" w:rsidR="00962C14" w:rsidRDefault="00962C14" w:rsidP="00962C14">
      <w:pPr>
        <w:pStyle w:val="ListParagraph"/>
        <w:numPr>
          <w:ilvl w:val="0"/>
          <w:numId w:val="11"/>
        </w:numPr>
      </w:pPr>
      <w:r>
        <w:t xml:space="preserve">To change a patient’s survey status, go to the homepage and enter the patient’s MROQC ID number or their hospital ID number in the search bar. </w:t>
      </w:r>
    </w:p>
    <w:p w14:paraId="3FDEF6AF" w14:textId="04CABF8D" w:rsidR="00962C14" w:rsidRDefault="00962C14" w:rsidP="00962C14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13239FB" wp14:editId="7A5B61AA">
                <wp:simplePos x="0" y="0"/>
                <wp:positionH relativeFrom="column">
                  <wp:posOffset>314324</wp:posOffset>
                </wp:positionH>
                <wp:positionV relativeFrom="paragraph">
                  <wp:posOffset>537844</wp:posOffset>
                </wp:positionV>
                <wp:extent cx="445135" cy="133350"/>
                <wp:effectExtent l="0" t="38100" r="50165" b="190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135" cy="133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C2FCE" id="Straight Arrow Connector 21" o:spid="_x0000_s1026" type="#_x0000_t32" style="position:absolute;margin-left:24.75pt;margin-top:42.35pt;width:35.05pt;height:10.5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" strokecolor="red" strokeweight=".5pt">
                <v:stroke endarrow="block" joinstyle="miter"/>
              </v:shape>
            </w:pict>
          </mc:Fallback>
        </mc:AlternateContent>
      </w:r>
      <w:r w:rsidR="00FD5D0F">
        <w:rPr>
          <w:noProof/>
        </w:rPr>
        <w:drawing>
          <wp:inline distT="0" distB="0" distL="0" distR="0" wp14:anchorId="7123263D" wp14:editId="42683803">
            <wp:extent cx="3581400" cy="1019175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A5EE7" w14:textId="77777777" w:rsidR="00962C14" w:rsidRDefault="00962C14" w:rsidP="00962C14">
      <w:pPr>
        <w:pStyle w:val="ListParagraph"/>
        <w:ind w:left="856"/>
      </w:pPr>
    </w:p>
    <w:p w14:paraId="0E07C120" w14:textId="77777777" w:rsidR="00962C14" w:rsidRDefault="00962C14" w:rsidP="00962C14">
      <w:pPr>
        <w:pStyle w:val="ListParagraph"/>
        <w:numPr>
          <w:ilvl w:val="0"/>
          <w:numId w:val="11"/>
        </w:numPr>
      </w:pPr>
      <w:r>
        <w:t xml:space="preserve">Select the </w:t>
      </w:r>
      <w:r w:rsidR="00F23E80" w:rsidRPr="00F23E80">
        <w:rPr>
          <w:b/>
        </w:rPr>
        <w:t>edit tab</w:t>
      </w:r>
      <w:r w:rsidR="00F23E80">
        <w:t xml:space="preserve"> at the top of the page to open the enrollment form (SE1). Scroll down to the bottom of the page to the </w:t>
      </w:r>
      <w:r w:rsidR="00F23E80" w:rsidRPr="00F23E80">
        <w:rPr>
          <w:b/>
        </w:rPr>
        <w:t>did subject refuse to complete surveys</w:t>
      </w:r>
      <w:r w:rsidR="00F23E80">
        <w:t xml:space="preserve"> field and change </w:t>
      </w:r>
      <w:r w:rsidR="00392AC0">
        <w:t xml:space="preserve">the </w:t>
      </w:r>
      <w:r w:rsidR="00F23E80">
        <w:t>response to “yes</w:t>
      </w:r>
      <w:r w:rsidR="00595C05">
        <w:rPr>
          <w:noProof/>
        </w:rPr>
        <w:t>.”</w:t>
      </w:r>
    </w:p>
    <w:p w14:paraId="5A88B01B" w14:textId="77777777" w:rsidR="00392AC0" w:rsidRDefault="00392AC0" w:rsidP="00962C14">
      <w:pPr>
        <w:pStyle w:val="ListParagraph"/>
        <w:numPr>
          <w:ilvl w:val="0"/>
          <w:numId w:val="11"/>
        </w:numPr>
      </w:pPr>
      <w:r>
        <w:t xml:space="preserve">In the </w:t>
      </w:r>
      <w:r w:rsidRPr="00225868">
        <w:rPr>
          <w:b/>
          <w:noProof/>
        </w:rPr>
        <w:t>ChangeLog</w:t>
      </w:r>
      <w:r w:rsidRPr="00392AC0">
        <w:rPr>
          <w:b/>
        </w:rPr>
        <w:t xml:space="preserve"> Message</w:t>
      </w:r>
      <w:r>
        <w:t xml:space="preserve"> box, enter the reason for the change</w:t>
      </w:r>
      <w:r w:rsidR="00FC56B2">
        <w:t xml:space="preserve"> (see example message below)</w:t>
      </w:r>
      <w:r>
        <w:t xml:space="preserve">. </w:t>
      </w:r>
    </w:p>
    <w:p w14:paraId="48D8E096" w14:textId="77777777" w:rsidR="002E5DA3" w:rsidRDefault="002E5DA3" w:rsidP="00962C14">
      <w:pPr>
        <w:pStyle w:val="ListParagraph"/>
        <w:numPr>
          <w:ilvl w:val="0"/>
          <w:numId w:val="11"/>
        </w:numPr>
      </w:pPr>
      <w:r>
        <w:t>Select save. The patient</w:t>
      </w:r>
      <w:r w:rsidR="00595C05">
        <w:t>’s</w:t>
      </w:r>
      <w:r>
        <w:t xml:space="preserve"> status should not </w:t>
      </w:r>
      <w:r w:rsidRPr="00CA6D15">
        <w:rPr>
          <w:noProof/>
        </w:rPr>
        <w:t>be changed</w:t>
      </w:r>
      <w:r>
        <w:t xml:space="preserve"> to “</w:t>
      </w:r>
      <w:r w:rsidRPr="00595C05">
        <w:rPr>
          <w:noProof/>
        </w:rPr>
        <w:t>completed</w:t>
      </w:r>
      <w:r w:rsidR="00595C05">
        <w:rPr>
          <w:noProof/>
        </w:rPr>
        <w:t>.</w:t>
      </w:r>
      <w:r>
        <w:t>”</w:t>
      </w:r>
    </w:p>
    <w:p w14:paraId="432CC018" w14:textId="77777777" w:rsidR="00F23E80" w:rsidRDefault="00F23E80" w:rsidP="00392AC0">
      <w:pPr>
        <w:pStyle w:val="ListParagraph"/>
        <w:ind w:left="495"/>
      </w:pPr>
    </w:p>
    <w:p w14:paraId="26D23E40" w14:textId="77777777" w:rsidR="00595C05" w:rsidRDefault="008B648D">
      <w:r>
        <w:rPr>
          <w:noProof/>
        </w:rPr>
        <w:drawing>
          <wp:anchor distT="0" distB="0" distL="114300" distR="114300" simplePos="0" relativeHeight="251684864" behindDoc="0" locked="0" layoutInCell="1" allowOverlap="1" wp14:anchorId="528EE4C4" wp14:editId="4EEB1D87">
            <wp:simplePos x="0" y="0"/>
            <wp:positionH relativeFrom="column">
              <wp:posOffset>323850</wp:posOffset>
            </wp:positionH>
            <wp:positionV relativeFrom="paragraph">
              <wp:posOffset>-252730</wp:posOffset>
            </wp:positionV>
            <wp:extent cx="4923876" cy="4448175"/>
            <wp:effectExtent l="0" t="0" r="0" b="0"/>
            <wp:wrapThrough wrapText="bothSides">
              <wp:wrapPolygon edited="0">
                <wp:start x="0" y="0"/>
                <wp:lineTo x="0" y="21461"/>
                <wp:lineTo x="21477" y="21461"/>
                <wp:lineTo x="21477" y="0"/>
                <wp:lineTo x="0" y="0"/>
              </wp:wrapPolygon>
            </wp:wrapThrough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BEBA8EAE-BF5A-486C-A8C5-ECC9F3942E4B}">
                          <a14:imgProps xmlns:a14="http://schemas.microsoft.com/office/drawing/2010/main">
                            <a14:imgLayer r:embed="rId36">
                              <a14:imgEffect>
                                <a14:sharpenSoften amount="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876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5C05">
        <w:br w:type="page"/>
      </w:r>
    </w:p>
    <w:p w14:paraId="6AAAD572" w14:textId="77777777" w:rsidR="002E5DA3" w:rsidRDefault="00595C05" w:rsidP="00595C05">
      <w:pPr>
        <w:pStyle w:val="Heading1"/>
        <w:rPr>
          <w:color w:val="auto"/>
          <w:sz w:val="28"/>
          <w:szCs w:val="28"/>
          <w:u w:val="single"/>
        </w:rPr>
      </w:pPr>
      <w:bookmarkStart w:id="7" w:name="_Toc8727097"/>
      <w:r w:rsidRPr="00595C05">
        <w:rPr>
          <w:color w:val="auto"/>
          <w:sz w:val="28"/>
          <w:szCs w:val="28"/>
          <w:u w:val="single"/>
        </w:rPr>
        <w:lastRenderedPageBreak/>
        <w:t>Survey not completed by patient or physician</w:t>
      </w:r>
      <w:bookmarkEnd w:id="7"/>
    </w:p>
    <w:p w14:paraId="36CB5918" w14:textId="77777777" w:rsidR="007314DF" w:rsidRPr="007314DF" w:rsidRDefault="007314DF" w:rsidP="007314DF"/>
    <w:p w14:paraId="3225D007" w14:textId="77777777" w:rsidR="00595C05" w:rsidRDefault="00595C05" w:rsidP="00595C05">
      <w:r w:rsidRPr="00CA6D15">
        <w:rPr>
          <w:noProof/>
        </w:rPr>
        <w:t>To track when a patient or provider does not complete a survey</w:t>
      </w:r>
      <w:r>
        <w:rPr>
          <w:noProof/>
        </w:rPr>
        <w:t>,</w:t>
      </w:r>
      <w:r>
        <w:t xml:space="preserve"> the </w:t>
      </w:r>
      <w:r w:rsidRPr="00595C05">
        <w:rPr>
          <w:noProof/>
        </w:rPr>
        <w:t>survey</w:t>
      </w:r>
      <w:r>
        <w:t xml:space="preserve"> should </w:t>
      </w:r>
      <w:r w:rsidRPr="00CA6D15">
        <w:rPr>
          <w:noProof/>
        </w:rPr>
        <w:t>be entered</w:t>
      </w:r>
      <w:r w:rsidR="008B4446">
        <w:rPr>
          <w:noProof/>
        </w:rPr>
        <w:t>,</w:t>
      </w:r>
      <w:r>
        <w:t xml:space="preserve"> </w:t>
      </w:r>
      <w:r w:rsidRPr="008B4446">
        <w:rPr>
          <w:noProof/>
        </w:rPr>
        <w:t>and</w:t>
      </w:r>
      <w:r>
        <w:t xml:space="preserve"> the reason for not completing the </w:t>
      </w:r>
      <w:r w:rsidRPr="00E3556D">
        <w:rPr>
          <w:noProof/>
        </w:rPr>
        <w:t>survey</w:t>
      </w:r>
      <w:r>
        <w:t xml:space="preserve"> should be selected. </w:t>
      </w:r>
      <w:r w:rsidR="008B4446">
        <w:t xml:space="preserve"> By doing so, missing information </w:t>
      </w:r>
      <w:r w:rsidR="008B4446" w:rsidRPr="00E3556D">
        <w:rPr>
          <w:noProof/>
        </w:rPr>
        <w:t>is properly accounted</w:t>
      </w:r>
      <w:r w:rsidR="008B4446">
        <w:t xml:space="preserve"> </w:t>
      </w:r>
      <w:r w:rsidR="008B4446" w:rsidRPr="00CA6D15">
        <w:rPr>
          <w:noProof/>
        </w:rPr>
        <w:t>for</w:t>
      </w:r>
      <w:r w:rsidR="008B4446">
        <w:t xml:space="preserve">. </w:t>
      </w:r>
      <w:r w:rsidR="008B4446" w:rsidRPr="008B4446">
        <w:rPr>
          <w:u w:val="single"/>
        </w:rPr>
        <w:t xml:space="preserve">If the patient has decided to stop treatment or to not return for follow-up </w:t>
      </w:r>
      <w:r w:rsidR="008B4446" w:rsidRPr="008B4446">
        <w:rPr>
          <w:noProof/>
          <w:u w:val="single"/>
        </w:rPr>
        <w:t>appointments</w:t>
      </w:r>
      <w:r w:rsidR="008B4446" w:rsidRPr="008B4446">
        <w:rPr>
          <w:u w:val="single"/>
        </w:rPr>
        <w:t xml:space="preserve">, the termination form should </w:t>
      </w:r>
      <w:r w:rsidR="008B4446" w:rsidRPr="008B4446">
        <w:rPr>
          <w:noProof/>
          <w:u w:val="single"/>
        </w:rPr>
        <w:t>be entered</w:t>
      </w:r>
      <w:r w:rsidR="008B4446" w:rsidRPr="008B4446">
        <w:rPr>
          <w:u w:val="single"/>
        </w:rPr>
        <w:t xml:space="preserve"> </w:t>
      </w:r>
      <w:r w:rsidR="008B4446" w:rsidRPr="008B4446">
        <w:rPr>
          <w:noProof/>
          <w:u w:val="single"/>
        </w:rPr>
        <w:t>in</w:t>
      </w:r>
      <w:r w:rsidR="008B4446">
        <w:rPr>
          <w:noProof/>
          <w:u w:val="single"/>
        </w:rPr>
        <w:t>stead</w:t>
      </w:r>
      <w:r w:rsidR="008B4446" w:rsidRPr="008B4446">
        <w:rPr>
          <w:noProof/>
          <w:u w:val="single"/>
        </w:rPr>
        <w:t xml:space="preserve"> of</w:t>
      </w:r>
      <w:r w:rsidR="008B4446" w:rsidRPr="008B4446">
        <w:rPr>
          <w:u w:val="single"/>
        </w:rPr>
        <w:t xml:space="preserve"> entering missed forms.</w:t>
      </w:r>
      <w:r w:rsidR="008B4446">
        <w:t xml:space="preserve"> </w:t>
      </w:r>
    </w:p>
    <w:p w14:paraId="6FAA5C01" w14:textId="77777777" w:rsidR="008B4446" w:rsidRDefault="008B4446" w:rsidP="008B4446">
      <w:pPr>
        <w:pStyle w:val="ListParagraph"/>
        <w:numPr>
          <w:ilvl w:val="0"/>
          <w:numId w:val="12"/>
        </w:numPr>
      </w:pPr>
      <w:r>
        <w:t xml:space="preserve">Create a survey for the </w:t>
      </w:r>
      <w:r w:rsidRPr="00CA6D15">
        <w:rPr>
          <w:noProof/>
        </w:rPr>
        <w:t>missed</w:t>
      </w:r>
      <w:r>
        <w:t xml:space="preserve"> </w:t>
      </w:r>
      <w:r w:rsidR="003D574C" w:rsidRPr="00CA6D15">
        <w:rPr>
          <w:noProof/>
        </w:rPr>
        <w:t>form</w:t>
      </w:r>
      <w:r>
        <w:rPr>
          <w:noProof/>
        </w:rPr>
        <w:t xml:space="preserve"> and </w:t>
      </w:r>
      <w:r w:rsidRPr="003D574C">
        <w:rPr>
          <w:noProof/>
        </w:rPr>
        <w:t xml:space="preserve">reply </w:t>
      </w:r>
      <w:r w:rsidRPr="003D574C">
        <w:rPr>
          <w:b/>
          <w:noProof/>
        </w:rPr>
        <w:t>no</w:t>
      </w:r>
      <w:r w:rsidR="003D574C" w:rsidRPr="003D574C">
        <w:rPr>
          <w:b/>
          <w:noProof/>
        </w:rPr>
        <w:t xml:space="preserve"> </w:t>
      </w:r>
      <w:r w:rsidR="003D574C" w:rsidRPr="003D574C">
        <w:rPr>
          <w:noProof/>
        </w:rPr>
        <w:t>to</w:t>
      </w:r>
      <w:r w:rsidRPr="003D574C">
        <w:rPr>
          <w:noProof/>
        </w:rPr>
        <w:t xml:space="preserve"> </w:t>
      </w:r>
      <w:r>
        <w:rPr>
          <w:noProof/>
        </w:rPr>
        <w:t xml:space="preserve">the question </w:t>
      </w:r>
      <w:r w:rsidR="003D574C">
        <w:rPr>
          <w:noProof/>
        </w:rPr>
        <w:t>“</w:t>
      </w:r>
      <w:r>
        <w:rPr>
          <w:noProof/>
        </w:rPr>
        <w:t>was this form completed by the patient/</w:t>
      </w:r>
      <w:r w:rsidRPr="008B4446">
        <w:rPr>
          <w:noProof/>
        </w:rPr>
        <w:t>phys</w:t>
      </w:r>
      <w:r>
        <w:rPr>
          <w:noProof/>
        </w:rPr>
        <w:t>i</w:t>
      </w:r>
      <w:r w:rsidRPr="008B4446">
        <w:rPr>
          <w:noProof/>
        </w:rPr>
        <w:t>cian</w:t>
      </w:r>
      <w:r>
        <w:rPr>
          <w:noProof/>
        </w:rPr>
        <w:t>?</w:t>
      </w:r>
      <w:r w:rsidR="003D574C">
        <w:rPr>
          <w:noProof/>
        </w:rPr>
        <w:t>”</w:t>
      </w:r>
    </w:p>
    <w:p w14:paraId="75988CCB" w14:textId="77777777" w:rsidR="008B4446" w:rsidRDefault="008B4446" w:rsidP="008B4446">
      <w:pPr>
        <w:pStyle w:val="ListParagraph"/>
        <w:numPr>
          <w:ilvl w:val="0"/>
          <w:numId w:val="12"/>
        </w:numPr>
      </w:pPr>
      <w:r>
        <w:t>Once</w:t>
      </w:r>
      <w:r w:rsidRPr="003D574C">
        <w:rPr>
          <w:b/>
        </w:rPr>
        <w:t xml:space="preserve"> no</w:t>
      </w:r>
      <w:r>
        <w:t xml:space="preserve"> is selected, select the reason why the survey </w:t>
      </w:r>
      <w:r w:rsidRPr="00E3556D">
        <w:rPr>
          <w:noProof/>
        </w:rPr>
        <w:t>was completed</w:t>
      </w:r>
      <w:r>
        <w:t xml:space="preserve">. </w:t>
      </w:r>
      <w:r w:rsidRPr="008B4446">
        <w:rPr>
          <w:b/>
        </w:rPr>
        <w:t>Other</w:t>
      </w:r>
      <w:r>
        <w:t xml:space="preserve"> may be </w:t>
      </w:r>
      <w:r w:rsidRPr="00E3556D">
        <w:rPr>
          <w:noProof/>
        </w:rPr>
        <w:t>selected</w:t>
      </w:r>
      <w:r>
        <w:t xml:space="preserve"> if the </w:t>
      </w:r>
      <w:r w:rsidRPr="00E3556D">
        <w:rPr>
          <w:noProof/>
        </w:rPr>
        <w:t>reason</w:t>
      </w:r>
      <w:r>
        <w:t xml:space="preserve"> is not listed</w:t>
      </w:r>
      <w:r w:rsidR="003D574C">
        <w:t xml:space="preserve">. </w:t>
      </w:r>
      <w:r w:rsidR="003D574C" w:rsidRPr="003D574C">
        <w:rPr>
          <w:b/>
        </w:rPr>
        <w:t xml:space="preserve">No </w:t>
      </w:r>
      <w:r w:rsidR="003D574C" w:rsidRPr="003D574C">
        <w:rPr>
          <w:b/>
          <w:noProof/>
        </w:rPr>
        <w:t>A</w:t>
      </w:r>
      <w:r w:rsidRPr="003D574C">
        <w:rPr>
          <w:b/>
          <w:noProof/>
        </w:rPr>
        <w:t>nswer</w:t>
      </w:r>
      <w:r>
        <w:t xml:space="preserve"> is not </w:t>
      </w:r>
      <w:r w:rsidRPr="008B4446">
        <w:rPr>
          <w:noProof/>
        </w:rPr>
        <w:t>an appropriate</w:t>
      </w:r>
      <w:r>
        <w:t xml:space="preserve"> response. </w:t>
      </w:r>
    </w:p>
    <w:p w14:paraId="785E4074" w14:textId="77777777" w:rsidR="008B4446" w:rsidRDefault="008B4446" w:rsidP="008B4446">
      <w:pPr>
        <w:pStyle w:val="ListParagraph"/>
        <w:numPr>
          <w:ilvl w:val="0"/>
          <w:numId w:val="12"/>
        </w:numPr>
      </w:pPr>
      <w:r>
        <w:t xml:space="preserve">The evaluation date should be the date of the scheduled appointment. </w:t>
      </w:r>
    </w:p>
    <w:p w14:paraId="52DB93F5" w14:textId="77777777" w:rsidR="007314DF" w:rsidRDefault="007314DF" w:rsidP="008B4446">
      <w:pPr>
        <w:pStyle w:val="ListParagraph"/>
        <w:numPr>
          <w:ilvl w:val="0"/>
          <w:numId w:val="12"/>
        </w:numPr>
      </w:pPr>
      <w:r>
        <w:t xml:space="preserve">Submit and save the </w:t>
      </w:r>
      <w:r w:rsidRPr="007314DF">
        <w:rPr>
          <w:noProof/>
        </w:rPr>
        <w:t>form</w:t>
      </w:r>
      <w:r>
        <w:t xml:space="preserve">. </w:t>
      </w:r>
    </w:p>
    <w:p w14:paraId="4CC7F48C" w14:textId="15D13904" w:rsidR="008B4446" w:rsidRDefault="008B4446" w:rsidP="008B4446">
      <w:pPr>
        <w:pStyle w:val="ListParagraph"/>
      </w:pPr>
    </w:p>
    <w:p w14:paraId="2DFD70D5" w14:textId="38F7506A" w:rsidR="008B4446" w:rsidRDefault="00D64E12" w:rsidP="008B4446"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62518218" wp14:editId="234E34D2">
                <wp:simplePos x="0" y="0"/>
                <wp:positionH relativeFrom="column">
                  <wp:posOffset>2076450</wp:posOffset>
                </wp:positionH>
                <wp:positionV relativeFrom="paragraph">
                  <wp:posOffset>1338580</wp:posOffset>
                </wp:positionV>
                <wp:extent cx="361950" cy="171450"/>
                <wp:effectExtent l="38100" t="38100" r="19050" b="190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61950" cy="1714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5C5B0" id="Straight Arrow Connector 10" o:spid="_x0000_s1026" type="#_x0000_t32" style="position:absolute;margin-left:163.5pt;margin-top:105.4pt;width:28.5pt;height:13.5pt;flip:x y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D89438" wp14:editId="33F2F680">
                <wp:simplePos x="0" y="0"/>
                <wp:positionH relativeFrom="column">
                  <wp:posOffset>1276350</wp:posOffset>
                </wp:positionH>
                <wp:positionV relativeFrom="paragraph">
                  <wp:posOffset>833755</wp:posOffset>
                </wp:positionV>
                <wp:extent cx="885825" cy="514350"/>
                <wp:effectExtent l="0" t="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514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FE51C6" id="Oval 5" o:spid="_x0000_s1026" style="position:absolute;margin-left:100.5pt;margin-top:65.65pt;width:69.75pt;height:40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 w:rsidR="008B4446">
        <w:rPr>
          <w:noProof/>
        </w:rPr>
        <w:drawing>
          <wp:inline distT="0" distB="0" distL="0" distR="0" wp14:anchorId="1C9B016D" wp14:editId="019276DD">
            <wp:extent cx="6200775" cy="41433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BEBA8EAE-BF5A-486C-A8C5-ECC9F3942E4B}">
                          <a14:imgProps xmlns:a14="http://schemas.microsoft.com/office/drawing/2010/main">
                            <a14:imgLayer r:embed="rId3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E6A47" w14:textId="77777777" w:rsidR="00566C17" w:rsidRPr="00566C17" w:rsidRDefault="008B4446" w:rsidP="008B4446">
      <w:r>
        <w:br w:type="page"/>
      </w:r>
    </w:p>
    <w:p w14:paraId="65A009E5" w14:textId="77777777" w:rsidR="005A5A38" w:rsidRDefault="00C7276E" w:rsidP="005A5A38">
      <w:pPr>
        <w:spacing w:line="360" w:lineRule="auto"/>
        <w:rPr>
          <w:rFonts w:asciiTheme="majorHAnsi" w:eastAsiaTheme="majorEastAsia" w:hAnsiTheme="majorHAnsi" w:cstheme="majorBidi"/>
          <w:sz w:val="28"/>
          <w:szCs w:val="28"/>
          <w:u w:val="single"/>
        </w:rPr>
      </w:pPr>
      <w:r>
        <w:rPr>
          <w:rFonts w:asciiTheme="majorHAnsi" w:eastAsiaTheme="majorEastAsia" w:hAnsiTheme="majorHAnsi" w:cstheme="majorBidi"/>
          <w:sz w:val="28"/>
          <w:szCs w:val="28"/>
          <w:u w:val="single"/>
        </w:rPr>
        <w:lastRenderedPageBreak/>
        <w:t>Excluding F</w:t>
      </w:r>
      <w:r w:rsidR="005A5A38">
        <w:rPr>
          <w:rFonts w:asciiTheme="majorHAnsi" w:eastAsiaTheme="majorEastAsia" w:hAnsiTheme="majorHAnsi" w:cstheme="majorBidi"/>
          <w:sz w:val="28"/>
          <w:szCs w:val="28"/>
          <w:u w:val="single"/>
        </w:rPr>
        <w:t>orm</w:t>
      </w:r>
      <w:r>
        <w:rPr>
          <w:rFonts w:asciiTheme="majorHAnsi" w:eastAsiaTheme="majorEastAsia" w:hAnsiTheme="majorHAnsi" w:cstheme="majorBidi"/>
          <w:sz w:val="28"/>
          <w:szCs w:val="28"/>
          <w:u w:val="single"/>
        </w:rPr>
        <w:t>s</w:t>
      </w:r>
      <w:r w:rsidR="005A5A38">
        <w:rPr>
          <w:rFonts w:asciiTheme="majorHAnsi" w:eastAsiaTheme="majorEastAsia" w:hAnsiTheme="majorHAnsi" w:cstheme="majorBidi"/>
          <w:sz w:val="28"/>
          <w:szCs w:val="28"/>
          <w:u w:val="single"/>
        </w:rPr>
        <w:t>:</w:t>
      </w:r>
    </w:p>
    <w:p w14:paraId="47A889CE" w14:textId="77777777" w:rsidR="00FE276F" w:rsidRPr="005A5A38" w:rsidRDefault="00AA0BAA" w:rsidP="00857190">
      <w:pPr>
        <w:rPr>
          <w:rFonts w:asciiTheme="majorHAnsi" w:eastAsiaTheme="majorEastAsia" w:hAnsiTheme="majorHAnsi" w:cstheme="majorBidi"/>
          <w:sz w:val="28"/>
          <w:szCs w:val="28"/>
          <w:u w:val="single"/>
        </w:rPr>
      </w:pPr>
      <w:r w:rsidRPr="00AA0BAA">
        <w:t>If an extra copy of the form has been created in error or for any other reasons, it can be excluded by following these steps:</w:t>
      </w:r>
    </w:p>
    <w:p w14:paraId="27BB8818" w14:textId="77777777" w:rsidR="00520AAB" w:rsidRDefault="00520AAB" w:rsidP="00520AAB">
      <w:pPr>
        <w:pStyle w:val="ListParagraph"/>
        <w:numPr>
          <w:ilvl w:val="0"/>
          <w:numId w:val="22"/>
        </w:numPr>
      </w:pPr>
      <w:r>
        <w:t>Select ‘Yes” for the question “Do you want to exclude this form”</w:t>
      </w:r>
    </w:p>
    <w:p w14:paraId="6060B58B" w14:textId="77777777" w:rsidR="00520AAB" w:rsidRDefault="00520AAB" w:rsidP="00520AAB">
      <w:pPr>
        <w:pStyle w:val="ListParagraph"/>
        <w:numPr>
          <w:ilvl w:val="0"/>
          <w:numId w:val="22"/>
        </w:numPr>
      </w:pPr>
      <w:r>
        <w:t>Select ‘Yes” for the question “Are you sure you want to exclude this form”</w:t>
      </w:r>
    </w:p>
    <w:p w14:paraId="79217181" w14:textId="77777777" w:rsidR="00FE276F" w:rsidRDefault="00D61EC9" w:rsidP="008B4446">
      <w:pPr>
        <w:pStyle w:val="ListParagraph"/>
        <w:numPr>
          <w:ilvl w:val="0"/>
          <w:numId w:val="22"/>
        </w:numPr>
      </w:pPr>
      <w:r>
        <w:t xml:space="preserve">Document </w:t>
      </w:r>
      <w:r w:rsidR="007B3C1C">
        <w:t xml:space="preserve">the reason why the form is being excluded </w:t>
      </w:r>
    </w:p>
    <w:p w14:paraId="130C642B" w14:textId="6124B8BD" w:rsidR="007B3C1C" w:rsidRDefault="007B3C1C" w:rsidP="007B3C1C">
      <w:pPr>
        <w:pStyle w:val="ListParagraph"/>
      </w:pPr>
    </w:p>
    <w:p w14:paraId="5D6B744D" w14:textId="6E48B813" w:rsidR="00FE276F" w:rsidRDefault="00D64E12" w:rsidP="008B4446"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707E5E9" wp14:editId="023CBECF">
                <wp:simplePos x="0" y="0"/>
                <wp:positionH relativeFrom="column">
                  <wp:posOffset>666750</wp:posOffset>
                </wp:positionH>
                <wp:positionV relativeFrom="paragraph">
                  <wp:posOffset>1951355</wp:posOffset>
                </wp:positionV>
                <wp:extent cx="885825" cy="514350"/>
                <wp:effectExtent l="0" t="0" r="28575" b="1905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51435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AB36C6" id="Oval 15" o:spid="_x0000_s1026" style="position:absolute;margin-left:52.5pt;margin-top:153.65pt;width:69.75pt;height:40.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869A9C8" wp14:editId="566A9DC6">
                <wp:simplePos x="0" y="0"/>
                <wp:positionH relativeFrom="margin">
                  <wp:posOffset>676275</wp:posOffset>
                </wp:positionH>
                <wp:positionV relativeFrom="paragraph">
                  <wp:posOffset>713105</wp:posOffset>
                </wp:positionV>
                <wp:extent cx="876300" cy="514350"/>
                <wp:effectExtent l="0" t="0" r="19050" b="1905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51435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4901D5" id="Oval 12" o:spid="_x0000_s1026" style="position:absolute;margin-left:53.25pt;margin-top:56.15pt;width:69pt;height:40.5pt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857190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AE69B9A" wp14:editId="2BEC604E">
                <wp:simplePos x="0" y="0"/>
                <wp:positionH relativeFrom="column">
                  <wp:posOffset>1600199</wp:posOffset>
                </wp:positionH>
                <wp:positionV relativeFrom="paragraph">
                  <wp:posOffset>3767455</wp:posOffset>
                </wp:positionV>
                <wp:extent cx="638175" cy="504825"/>
                <wp:effectExtent l="38100" t="38100" r="28575" b="28575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8175" cy="50482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4BF6A" id="Straight Arrow Connector 75" o:spid="_x0000_s1026" type="#_x0000_t32" style="position:absolute;margin-left:126pt;margin-top:296.65pt;width:50.25pt;height:39.75pt;flip:x 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" strokecolor="red" strokeweight=".5pt">
                <v:stroke endarrow="block" joinstyle="miter"/>
              </v:shape>
            </w:pict>
          </mc:Fallback>
        </mc:AlternateContent>
      </w:r>
      <w:r w:rsidR="00857190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6374B02" wp14:editId="324547D2">
                <wp:simplePos x="0" y="0"/>
                <wp:positionH relativeFrom="column">
                  <wp:posOffset>1524000</wp:posOffset>
                </wp:positionH>
                <wp:positionV relativeFrom="paragraph">
                  <wp:posOffset>1671955</wp:posOffset>
                </wp:positionV>
                <wp:extent cx="438150" cy="397510"/>
                <wp:effectExtent l="38100" t="0" r="19050" b="59690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8150" cy="39751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FE6AB" id="Straight Arrow Connector 74" o:spid="_x0000_s1026" type="#_x0000_t32" style="position:absolute;margin-left:120pt;margin-top:131.65pt;width:34.5pt;height:31.3pt;flip:x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" strokecolor="red" strokeweight=".5pt">
                <v:stroke endarrow="block" joinstyle="miter"/>
              </v:shape>
            </w:pict>
          </mc:Fallback>
        </mc:AlternateContent>
      </w:r>
      <w:r w:rsidR="00857190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6E110B1" wp14:editId="5047E7D9">
                <wp:simplePos x="0" y="0"/>
                <wp:positionH relativeFrom="column">
                  <wp:posOffset>1533525</wp:posOffset>
                </wp:positionH>
                <wp:positionV relativeFrom="paragraph">
                  <wp:posOffset>357506</wp:posOffset>
                </wp:positionV>
                <wp:extent cx="438150" cy="397510"/>
                <wp:effectExtent l="38100" t="0" r="19050" b="59690"/>
                <wp:wrapNone/>
                <wp:docPr id="73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8150" cy="39751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C1902" id="Straight Arrow Connector 73" o:spid="_x0000_s1026" type="#_x0000_t32" style="position:absolute;margin-left:120.75pt;margin-top:28.15pt;width:34.5pt;height:31.3pt;flip:x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" strokecolor="red" strokeweight=".5pt">
                <v:stroke endarrow="block" joinstyle="miter"/>
              </v:shape>
            </w:pict>
          </mc:Fallback>
        </mc:AlternateContent>
      </w:r>
      <w:r w:rsidR="00857190">
        <w:rPr>
          <w:noProof/>
        </w:rPr>
        <w:drawing>
          <wp:inline distT="0" distB="0" distL="0" distR="0" wp14:anchorId="6E0C1EEE" wp14:editId="620B9395">
            <wp:extent cx="5979160" cy="4219575"/>
            <wp:effectExtent l="0" t="0" r="254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87800" cy="4225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98E07" w14:textId="77777777" w:rsidR="00FE276F" w:rsidRDefault="00857190" w:rsidP="008B4446">
      <w:r w:rsidRPr="00857190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129B688" wp14:editId="684C85D3">
                <wp:simplePos x="0" y="0"/>
                <wp:positionH relativeFrom="margin">
                  <wp:posOffset>2190750</wp:posOffset>
                </wp:positionH>
                <wp:positionV relativeFrom="paragraph">
                  <wp:posOffset>13335</wp:posOffset>
                </wp:positionV>
                <wp:extent cx="2352675" cy="647700"/>
                <wp:effectExtent l="0" t="0" r="28575" b="1905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2675" cy="647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F35B67" w14:textId="77777777" w:rsidR="00857190" w:rsidRDefault="00857190" w:rsidP="00857190">
                            <w:r>
                              <w:t>Please document the reason why the form is being excluded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  <w:r>
                              <w:t xml:space="preserve"> Verify saved data and submit surve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9B688" id="Text Box 76" o:spid="_x0000_s1032" type="#_x0000_t202" style="position:absolute;margin-left:172.5pt;margin-top:1.05pt;width:185.25pt;height:51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" fillcolor="window" strokecolor="red" strokeweight=".5pt">
                <v:textbox>
                  <w:txbxContent>
                    <w:p w14:paraId="1BF35B67" w14:textId="77777777" w:rsidR="00857190" w:rsidRDefault="00857190" w:rsidP="00857190">
                      <w:r>
                        <w:t>Please document the reason why the form is being excluded</w:t>
                      </w:r>
                      <w:r>
                        <w:rPr>
                          <w:b/>
                        </w:rPr>
                        <w:t>.</w:t>
                      </w:r>
                      <w:r>
                        <w:t xml:space="preserve"> Verify saved data and submit survey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AA9D80" w14:textId="77777777" w:rsidR="00FE276F" w:rsidRDefault="00FE276F" w:rsidP="008B4446"/>
    <w:p w14:paraId="48691430" w14:textId="77777777" w:rsidR="00FE276F" w:rsidRDefault="00FE276F" w:rsidP="008B4446"/>
    <w:p w14:paraId="0238435E" w14:textId="77777777" w:rsidR="00FE276F" w:rsidRDefault="00FE276F" w:rsidP="008B4446"/>
    <w:p w14:paraId="437D1D07" w14:textId="77777777" w:rsidR="00FE276F" w:rsidRDefault="00FE276F" w:rsidP="008B4446"/>
    <w:p w14:paraId="31CF7202" w14:textId="77777777" w:rsidR="00FE276F" w:rsidRDefault="00FE276F" w:rsidP="008B4446"/>
    <w:p w14:paraId="7E5586BF" w14:textId="77777777" w:rsidR="00FE276F" w:rsidRDefault="00FE276F" w:rsidP="008B4446"/>
    <w:p w14:paraId="321F4D4A" w14:textId="77777777" w:rsidR="008B4446" w:rsidRDefault="007314DF" w:rsidP="007314DF">
      <w:pPr>
        <w:pStyle w:val="Heading1"/>
        <w:rPr>
          <w:color w:val="auto"/>
          <w:sz w:val="28"/>
          <w:szCs w:val="28"/>
          <w:u w:val="single"/>
        </w:rPr>
      </w:pPr>
      <w:bookmarkStart w:id="8" w:name="_Toc8727098"/>
      <w:r w:rsidRPr="007314DF">
        <w:rPr>
          <w:color w:val="auto"/>
          <w:sz w:val="28"/>
          <w:szCs w:val="28"/>
          <w:u w:val="single"/>
        </w:rPr>
        <w:lastRenderedPageBreak/>
        <w:t>Patient has completed treatment and f/u</w:t>
      </w:r>
      <w:bookmarkEnd w:id="8"/>
    </w:p>
    <w:p w14:paraId="75E4EC1E" w14:textId="77777777" w:rsidR="005A5A38" w:rsidRDefault="005A5A38" w:rsidP="007314DF"/>
    <w:p w14:paraId="6A432BBD" w14:textId="77777777" w:rsidR="007314DF" w:rsidRDefault="007314DF" w:rsidP="007314DF">
      <w:pPr>
        <w:rPr>
          <w:noProof/>
        </w:rPr>
      </w:pPr>
      <w:r>
        <w:t>When a patie</w:t>
      </w:r>
      <w:r w:rsidR="003D574C">
        <w:t>nt completes treatment,</w:t>
      </w:r>
      <w:r>
        <w:t xml:space="preserve"> follow-up</w:t>
      </w:r>
      <w:r w:rsidR="003D574C">
        <w:t>,</w:t>
      </w:r>
      <w:r>
        <w:t xml:space="preserve"> and all clinical forms and physics information has </w:t>
      </w:r>
      <w:r w:rsidRPr="00CA6D15">
        <w:rPr>
          <w:noProof/>
        </w:rPr>
        <w:t>been entered</w:t>
      </w:r>
      <w:r w:rsidR="003D574C">
        <w:t>;</w:t>
      </w:r>
      <w:r>
        <w:t xml:space="preserve"> the patient’s status should </w:t>
      </w:r>
      <w:r w:rsidRPr="00CA6D15">
        <w:rPr>
          <w:noProof/>
        </w:rPr>
        <w:t>be changed</w:t>
      </w:r>
      <w:r>
        <w:t xml:space="preserve"> to </w:t>
      </w:r>
      <w:r w:rsidRPr="003D574C">
        <w:rPr>
          <w:b/>
        </w:rPr>
        <w:t>completed</w:t>
      </w:r>
      <w:r>
        <w:t xml:space="preserve">. </w:t>
      </w:r>
      <w:r w:rsidRPr="007314DF">
        <w:rPr>
          <w:u w:val="single"/>
        </w:rPr>
        <w:t xml:space="preserve">Once the patient’s </w:t>
      </w:r>
      <w:r w:rsidRPr="00E3556D">
        <w:rPr>
          <w:noProof/>
          <w:u w:val="single"/>
        </w:rPr>
        <w:t>status</w:t>
      </w:r>
      <w:r w:rsidRPr="007314DF">
        <w:rPr>
          <w:u w:val="single"/>
        </w:rPr>
        <w:t xml:space="preserve"> has </w:t>
      </w:r>
      <w:r w:rsidRPr="007314DF">
        <w:rPr>
          <w:noProof/>
          <w:u w:val="single"/>
        </w:rPr>
        <w:t>been changed</w:t>
      </w:r>
      <w:r w:rsidRPr="007314DF">
        <w:rPr>
          <w:u w:val="single"/>
        </w:rPr>
        <w:t xml:space="preserve"> to </w:t>
      </w:r>
      <w:r w:rsidRPr="00E3556D">
        <w:rPr>
          <w:noProof/>
          <w:u w:val="single"/>
        </w:rPr>
        <w:t>complete</w:t>
      </w:r>
      <w:r w:rsidRPr="007314DF">
        <w:rPr>
          <w:u w:val="single"/>
        </w:rPr>
        <w:t xml:space="preserve">, they will no longer show on the homepage unless the status box </w:t>
      </w:r>
      <w:r w:rsidRPr="00CA6D15">
        <w:rPr>
          <w:noProof/>
        </w:rPr>
        <w:t>is changed</w:t>
      </w:r>
      <w:r w:rsidRPr="007314DF">
        <w:rPr>
          <w:u w:val="single"/>
        </w:rPr>
        <w:t xml:space="preserve"> to completed</w:t>
      </w:r>
      <w:r>
        <w:t xml:space="preserve">. </w:t>
      </w:r>
      <w:r w:rsidRPr="007314DF">
        <w:rPr>
          <w:noProof/>
        </w:rPr>
        <w:t xml:space="preserve">To change a patient’s </w:t>
      </w:r>
      <w:r w:rsidRPr="00E3556D">
        <w:rPr>
          <w:noProof/>
        </w:rPr>
        <w:t>status</w:t>
      </w:r>
      <w:r w:rsidRPr="007314DF">
        <w:rPr>
          <w:noProof/>
        </w:rPr>
        <w:t xml:space="preserve"> complete the following steps</w:t>
      </w:r>
      <w:r>
        <w:rPr>
          <w:noProof/>
        </w:rPr>
        <w:t>:</w:t>
      </w:r>
    </w:p>
    <w:p w14:paraId="2DF1E0C8" w14:textId="77777777" w:rsidR="007314DF" w:rsidRDefault="007314DF" w:rsidP="007314DF">
      <w:pPr>
        <w:pStyle w:val="ListParagraph"/>
        <w:numPr>
          <w:ilvl w:val="0"/>
          <w:numId w:val="13"/>
        </w:numPr>
      </w:pPr>
      <w:r>
        <w:t xml:space="preserve">Select the </w:t>
      </w:r>
      <w:r w:rsidRPr="007314DF">
        <w:rPr>
          <w:noProof/>
        </w:rPr>
        <w:t>appro</w:t>
      </w:r>
      <w:r>
        <w:rPr>
          <w:noProof/>
        </w:rPr>
        <w:t>pr</w:t>
      </w:r>
      <w:r w:rsidRPr="007314DF">
        <w:rPr>
          <w:noProof/>
        </w:rPr>
        <w:t>iate</w:t>
      </w:r>
      <w:r>
        <w:t xml:space="preserve"> patient</w:t>
      </w:r>
    </w:p>
    <w:p w14:paraId="33491A72" w14:textId="77777777" w:rsidR="007314DF" w:rsidRPr="007314DF" w:rsidRDefault="007314DF" w:rsidP="007314DF">
      <w:pPr>
        <w:pStyle w:val="ListParagraph"/>
        <w:numPr>
          <w:ilvl w:val="0"/>
          <w:numId w:val="13"/>
        </w:numPr>
      </w:pPr>
      <w:r>
        <w:t xml:space="preserve">Click the </w:t>
      </w:r>
      <w:r w:rsidRPr="007314DF">
        <w:rPr>
          <w:b/>
        </w:rPr>
        <w:t>edit tab</w:t>
      </w:r>
      <w:r>
        <w:rPr>
          <w:b/>
        </w:rPr>
        <w:t xml:space="preserve"> </w:t>
      </w:r>
      <w:r>
        <w:t>at the top of the page</w:t>
      </w:r>
    </w:p>
    <w:p w14:paraId="16884D53" w14:textId="31D389B0" w:rsidR="007314DF" w:rsidRDefault="00FD5D0F" w:rsidP="007314DF"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AB6EAC2" wp14:editId="02A455CE">
                <wp:simplePos x="0" y="0"/>
                <wp:positionH relativeFrom="margin">
                  <wp:posOffset>2495550</wp:posOffset>
                </wp:positionH>
                <wp:positionV relativeFrom="paragraph">
                  <wp:posOffset>381635</wp:posOffset>
                </wp:positionV>
                <wp:extent cx="295275" cy="200025"/>
                <wp:effectExtent l="38100" t="38100" r="28575" b="2857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5275" cy="20002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4797A" id="Straight Arrow Connector 2" o:spid="_x0000_s1026" type="#_x0000_t32" style="position:absolute;margin-left:196.5pt;margin-top:30.05pt;width:23.25pt;height:15.75pt;flip:x y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" strokecolor="red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F3C6E43" wp14:editId="2D5B6C47">
                <wp:simplePos x="0" y="0"/>
                <wp:positionH relativeFrom="column">
                  <wp:posOffset>2247900</wp:posOffset>
                </wp:positionH>
                <wp:positionV relativeFrom="paragraph">
                  <wp:posOffset>96520</wp:posOffset>
                </wp:positionV>
                <wp:extent cx="533400" cy="247650"/>
                <wp:effectExtent l="0" t="0" r="1905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47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CFC6D2" id="Rectangle 23" o:spid="_x0000_s1026" style="position:absolute;margin-left:177pt;margin-top:7.6pt;width:42pt;height:1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FE4D488" wp14:editId="6D64CB4B">
            <wp:extent cx="5943600" cy="683895"/>
            <wp:effectExtent l="0" t="0" r="0" b="190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B2EB1" w14:textId="77777777" w:rsidR="007314DF" w:rsidRDefault="007314DF" w:rsidP="007314DF">
      <w:pPr>
        <w:pStyle w:val="ListParagraph"/>
        <w:numPr>
          <w:ilvl w:val="0"/>
          <w:numId w:val="13"/>
        </w:numPr>
      </w:pPr>
      <w:r>
        <w:t xml:space="preserve">On the enrollment page, change the patient’s status to completed and click save. </w:t>
      </w:r>
    </w:p>
    <w:p w14:paraId="760ADEFD" w14:textId="69DAE7F8" w:rsidR="007314DF" w:rsidRDefault="000D7950" w:rsidP="007314DF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9D65A48" wp14:editId="44B93E9A">
                <wp:simplePos x="0" y="0"/>
                <wp:positionH relativeFrom="column">
                  <wp:posOffset>1333500</wp:posOffset>
                </wp:positionH>
                <wp:positionV relativeFrom="paragraph">
                  <wp:posOffset>362585</wp:posOffset>
                </wp:positionV>
                <wp:extent cx="533400" cy="111760"/>
                <wp:effectExtent l="38100" t="0" r="19050" b="7874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0" cy="1117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8E6B1" id="Straight Arrow Connector 25" o:spid="_x0000_s1026" type="#_x0000_t32" style="position:absolute;margin-left:105pt;margin-top:28.55pt;width:42pt;height:8.8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" strokecolor="red" strokeweight=".5pt">
                <v:stroke endarrow="block" joinstyle="miter"/>
              </v:shape>
            </w:pict>
          </mc:Fallback>
        </mc:AlternateContent>
      </w:r>
      <w:r w:rsidRPr="000D7950">
        <w:rPr>
          <w:noProof/>
        </w:rPr>
        <w:t xml:space="preserve"> </w:t>
      </w:r>
      <w:r w:rsidR="00FD5D0F">
        <w:rPr>
          <w:noProof/>
        </w:rPr>
        <w:drawing>
          <wp:inline distT="0" distB="0" distL="0" distR="0" wp14:anchorId="0E0206CD" wp14:editId="1EFB07FE">
            <wp:extent cx="5738813" cy="1762125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55820" cy="1767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93F0" w14:textId="77777777" w:rsidR="005E0F2A" w:rsidRDefault="005E0F2A" w:rsidP="007314DF"/>
    <w:p w14:paraId="624D13C2" w14:textId="77777777" w:rsidR="005E0F2A" w:rsidRDefault="005E0F2A" w:rsidP="007314DF"/>
    <w:p w14:paraId="41FBF4CF" w14:textId="77777777" w:rsidR="005E0F2A" w:rsidRDefault="005E0F2A" w:rsidP="007314DF"/>
    <w:p w14:paraId="79EB8249" w14:textId="77777777" w:rsidR="005E0F2A" w:rsidRDefault="005E0F2A" w:rsidP="007314DF"/>
    <w:p w14:paraId="5AF22999" w14:textId="77777777" w:rsidR="003C0B81" w:rsidRDefault="003C0B81" w:rsidP="007314DF"/>
    <w:p w14:paraId="1732AED2" w14:textId="77777777" w:rsidR="003C0B81" w:rsidRDefault="003C0B81" w:rsidP="003C0B81">
      <w:pPr>
        <w:pStyle w:val="Heading1"/>
      </w:pPr>
      <w:bookmarkStart w:id="9" w:name="_Toc8727099"/>
      <w:r>
        <w:rPr>
          <w:color w:val="auto"/>
          <w:sz w:val="28"/>
          <w:szCs w:val="28"/>
          <w:u w:val="single"/>
        </w:rPr>
        <w:lastRenderedPageBreak/>
        <w:t>Changing</w:t>
      </w:r>
      <w:r w:rsidR="004002ED">
        <w:rPr>
          <w:color w:val="auto"/>
          <w:sz w:val="28"/>
          <w:szCs w:val="28"/>
          <w:u w:val="single"/>
        </w:rPr>
        <w:t>/Editing</w:t>
      </w:r>
      <w:r w:rsidRPr="003C0B81">
        <w:rPr>
          <w:color w:val="auto"/>
          <w:sz w:val="28"/>
          <w:szCs w:val="28"/>
          <w:u w:val="single"/>
        </w:rPr>
        <w:t xml:space="preserve"> form</w:t>
      </w:r>
      <w:r>
        <w:rPr>
          <w:color w:val="auto"/>
          <w:sz w:val="28"/>
          <w:szCs w:val="28"/>
          <w:u w:val="single"/>
        </w:rPr>
        <w:t>s</w:t>
      </w:r>
      <w:r w:rsidRPr="003C0B81">
        <w:rPr>
          <w:color w:val="auto"/>
          <w:sz w:val="28"/>
          <w:szCs w:val="28"/>
          <w:u w:val="single"/>
        </w:rPr>
        <w:t xml:space="preserve"> </w:t>
      </w:r>
      <w:r w:rsidR="00A35822">
        <w:rPr>
          <w:color w:val="auto"/>
          <w:sz w:val="28"/>
          <w:szCs w:val="28"/>
          <w:u w:val="single"/>
        </w:rPr>
        <w:t>when</w:t>
      </w:r>
      <w:r w:rsidRPr="003C0B81">
        <w:rPr>
          <w:color w:val="auto"/>
          <w:sz w:val="28"/>
          <w:szCs w:val="28"/>
          <w:u w:val="single"/>
        </w:rPr>
        <w:t xml:space="preserve"> patient</w:t>
      </w:r>
      <w:r w:rsidR="000839E2">
        <w:rPr>
          <w:color w:val="auto"/>
          <w:sz w:val="28"/>
          <w:szCs w:val="28"/>
          <w:u w:val="single"/>
        </w:rPr>
        <w:t>’s</w:t>
      </w:r>
      <w:r w:rsidRPr="003C0B81">
        <w:rPr>
          <w:color w:val="auto"/>
          <w:sz w:val="28"/>
          <w:szCs w:val="28"/>
          <w:u w:val="single"/>
        </w:rPr>
        <w:t xml:space="preserve"> status is </w:t>
      </w:r>
      <w:r>
        <w:rPr>
          <w:color w:val="auto"/>
          <w:sz w:val="28"/>
          <w:szCs w:val="28"/>
          <w:u w:val="single"/>
        </w:rPr>
        <w:t>“C</w:t>
      </w:r>
      <w:r w:rsidRPr="003C0B81">
        <w:rPr>
          <w:color w:val="auto"/>
          <w:sz w:val="28"/>
          <w:szCs w:val="28"/>
          <w:u w:val="single"/>
        </w:rPr>
        <w:t>omplete</w:t>
      </w:r>
      <w:r>
        <w:rPr>
          <w:color w:val="auto"/>
          <w:sz w:val="28"/>
          <w:szCs w:val="28"/>
          <w:u w:val="single"/>
        </w:rPr>
        <w:t>”</w:t>
      </w:r>
      <w:r w:rsidRPr="003C0B81">
        <w:rPr>
          <w:color w:val="auto"/>
          <w:sz w:val="28"/>
          <w:szCs w:val="28"/>
          <w:u w:val="single"/>
        </w:rPr>
        <w:t>:</w:t>
      </w:r>
      <w:bookmarkEnd w:id="9"/>
      <w:r>
        <w:t xml:space="preserve"> </w:t>
      </w:r>
    </w:p>
    <w:p w14:paraId="0E6978C5" w14:textId="77777777" w:rsidR="00B13076" w:rsidRPr="00137D79" w:rsidRDefault="00B13076" w:rsidP="003C0B81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0" w:name="_Toc8727100"/>
      <w:r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Once the patient’s status has been changed to complete, </w:t>
      </w:r>
      <w:r w:rsidRPr="00B66014">
        <w:rPr>
          <w:rFonts w:asciiTheme="minorHAnsi" w:eastAsiaTheme="minorHAnsi" w:hAnsiTheme="minorHAnsi" w:cstheme="minorBidi"/>
          <w:color w:val="auto"/>
          <w:sz w:val="22"/>
          <w:szCs w:val="22"/>
          <w:u w:val="single"/>
        </w:rPr>
        <w:t>they will no longer show on the homepage unless the status box is changed to active.</w:t>
      </w:r>
      <w:r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 </w:t>
      </w:r>
      <w:r w:rsidR="003C0B81"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following steps show </w:t>
      </w:r>
      <w:r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us </w:t>
      </w:r>
      <w:r w:rsidR="003C0B81"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how to pull </w:t>
      </w:r>
      <w:r w:rsidR="002353F0"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 </w:t>
      </w:r>
      <w:r w:rsidR="003C0B81"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cord </w:t>
      </w:r>
      <w:r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>up and change the patient’s status:</w:t>
      </w:r>
      <w:bookmarkEnd w:id="10"/>
      <w:r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bookmarkStart w:id="11" w:name="_Toc8727101"/>
    <w:p w14:paraId="7F4AE62B" w14:textId="77777777" w:rsidR="00B13076" w:rsidRPr="00490D40" w:rsidRDefault="008835F4" w:rsidP="006C53DF">
      <w:pPr>
        <w:pStyle w:val="Heading1"/>
        <w:rPr>
          <w:rFonts w:ascii="Segoe UI" w:hAnsi="Segoe UI" w:cs="Segoe UI"/>
          <w:bCs/>
          <w:color w:val="2F3941"/>
          <w:sz w:val="21"/>
          <w:szCs w:val="21"/>
          <w:bdr w:val="none" w:sz="0" w:space="0" w:color="auto" w:frame="1"/>
          <w:shd w:val="clear" w:color="auto" w:fill="FFFFFF"/>
        </w:rPr>
      </w:pPr>
      <w:r w:rsidRPr="00490D40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1FE96FB" wp14:editId="2EF2FB3E">
                <wp:simplePos x="0" y="0"/>
                <wp:positionH relativeFrom="margin">
                  <wp:posOffset>4410075</wp:posOffset>
                </wp:positionH>
                <wp:positionV relativeFrom="paragraph">
                  <wp:posOffset>2004695</wp:posOffset>
                </wp:positionV>
                <wp:extent cx="1257300" cy="295275"/>
                <wp:effectExtent l="0" t="0" r="19050" b="2857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6E7FF7F" w14:textId="77777777" w:rsidR="00B13076" w:rsidRPr="00C1389E" w:rsidRDefault="00C1389E" w:rsidP="00B13076">
                            <w:r>
                              <w:t xml:space="preserve">Enter </w:t>
                            </w:r>
                            <w:r w:rsidR="00B13076" w:rsidRPr="00C1389E">
                              <w:rPr>
                                <w:rFonts w:ascii="Segoe UI" w:hAnsi="Segoe UI" w:cs="Segoe UI"/>
                                <w:bCs/>
                                <w:color w:val="2F3941"/>
                                <w:sz w:val="21"/>
                                <w:szCs w:val="21"/>
                                <w:bdr w:val="none" w:sz="0" w:space="0" w:color="auto" w:frame="1"/>
                                <w:shd w:val="clear" w:color="auto" w:fill="FFFFFF"/>
                              </w:rPr>
                              <w:t>MROQC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E96FB" id="Text Box 80" o:spid="_x0000_s1033" type="#_x0000_t202" style="position:absolute;margin-left:347.25pt;margin-top:157.85pt;width:99pt;height:23.25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" fillcolor="window" strokecolor="red" strokeweight="1pt">
                <v:textbox>
                  <w:txbxContent>
                    <w:p w14:paraId="26E7FF7F" w14:textId="77777777" w:rsidR="00B13076" w:rsidRPr="00C1389E" w:rsidRDefault="00C1389E" w:rsidP="00B13076">
                      <w:r>
                        <w:t xml:space="preserve">Enter </w:t>
                      </w:r>
                      <w:r w:rsidR="00B13076" w:rsidRPr="00C1389E">
                        <w:rPr>
                          <w:rFonts w:ascii="Segoe UI" w:hAnsi="Segoe UI" w:cs="Segoe UI"/>
                          <w:bCs/>
                          <w:color w:val="2F3941"/>
                          <w:sz w:val="21"/>
                          <w:szCs w:val="21"/>
                          <w:bdr w:val="none" w:sz="0" w:space="0" w:color="auto" w:frame="1"/>
                          <w:shd w:val="clear" w:color="auto" w:fill="FFFFFF"/>
                        </w:rPr>
                        <w:t>MROQC I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47DCB" w:rsidRPr="006C53DF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drawing>
          <wp:anchor distT="0" distB="0" distL="114300" distR="114300" simplePos="0" relativeHeight="251723776" behindDoc="0" locked="0" layoutInCell="1" allowOverlap="1" wp14:anchorId="3A9D4E1E" wp14:editId="3FCAB183">
            <wp:simplePos x="0" y="0"/>
            <wp:positionH relativeFrom="margin">
              <wp:posOffset>-28575</wp:posOffset>
            </wp:positionH>
            <wp:positionV relativeFrom="paragraph">
              <wp:posOffset>706120</wp:posOffset>
            </wp:positionV>
            <wp:extent cx="5675630" cy="1333500"/>
            <wp:effectExtent l="0" t="0" r="1270" b="0"/>
            <wp:wrapThrough wrapText="bothSides">
              <wp:wrapPolygon edited="0">
                <wp:start x="0" y="0"/>
                <wp:lineTo x="0" y="21291"/>
                <wp:lineTo x="21532" y="21291"/>
                <wp:lineTo x="21532" y="0"/>
                <wp:lineTo x="0" y="0"/>
              </wp:wrapPolygon>
            </wp:wrapThrough>
            <wp:docPr id="78" name="Picture 78" descr="https://mroqc.zendesk.com/attachments/token/PzLerOf65apW5f2bIIoUzXTTp/?name=inline1030819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roqc.zendesk.com/attachments/token/PzLerOf65apW5f2bIIoUzXTTp/?name=inline1030819710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563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13076" w:rsidRPr="006C53DF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E08B58C" wp14:editId="0F29963A">
                <wp:simplePos x="0" y="0"/>
                <wp:positionH relativeFrom="column">
                  <wp:posOffset>4476750</wp:posOffset>
                </wp:positionH>
                <wp:positionV relativeFrom="paragraph">
                  <wp:posOffset>1350645</wp:posOffset>
                </wp:positionV>
                <wp:extent cx="685800" cy="609600"/>
                <wp:effectExtent l="38100" t="38100" r="19050" b="1905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5800" cy="609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86B1D" id="Straight Arrow Connector 79" o:spid="_x0000_s1026" type="#_x0000_t32" style="position:absolute;margin-left:352.5pt;margin-top:106.35pt;width:54pt;height:48pt;flip:x y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" strokecolor="red" strokeweight=".5pt">
                <v:stroke endarrow="block" joinstyle="miter"/>
              </v:shape>
            </w:pict>
          </mc:Fallback>
        </mc:AlternateContent>
      </w:r>
      <w:r w:rsid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1.   </w:t>
      </w:r>
      <w:r w:rsidR="00B1307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>In the URL, add node/the pts MROQC ID (see pic below). Then press enter. The patient's record will come up.</w:t>
      </w:r>
      <w:bookmarkEnd w:id="11"/>
      <w:r w:rsidR="003C0B81" w:rsidRPr="00490D40">
        <w:rPr>
          <w:rFonts w:ascii="Segoe UI" w:hAnsi="Segoe UI" w:cs="Segoe UI"/>
          <w:color w:val="2F3941"/>
          <w:sz w:val="21"/>
          <w:szCs w:val="21"/>
          <w:shd w:val="clear" w:color="auto" w:fill="FFFFFF"/>
        </w:rPr>
        <w:br/>
      </w:r>
    </w:p>
    <w:p w14:paraId="776D0032" w14:textId="77777777" w:rsidR="00B13076" w:rsidRPr="006C53DF" w:rsidRDefault="00881D66" w:rsidP="00881D66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r w:rsidR="00490D40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bookmarkStart w:id="12" w:name="_Toc8727102"/>
      <w:r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2. </w:t>
      </w:r>
      <w:r w:rsidR="00490D40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r w:rsidR="00B1307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>From the patient's main page select the "edit " tab</w:t>
      </w:r>
      <w:bookmarkEnd w:id="12"/>
      <w:r w:rsidR="00B1307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bookmarkStart w:id="13" w:name="_Toc8727103"/>
    <w:p w14:paraId="2BAD72AE" w14:textId="14670BA2" w:rsidR="00B13076" w:rsidRDefault="00FD5D0F" w:rsidP="003C0B81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E40D438" wp14:editId="23446465">
                <wp:simplePos x="0" y="0"/>
                <wp:positionH relativeFrom="column">
                  <wp:posOffset>2533649</wp:posOffset>
                </wp:positionH>
                <wp:positionV relativeFrom="paragraph">
                  <wp:posOffset>474980</wp:posOffset>
                </wp:positionV>
                <wp:extent cx="381000" cy="285750"/>
                <wp:effectExtent l="38100" t="38100" r="19050" b="19050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1000" cy="2857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2FAF7" id="Straight Arrow Connector 83" o:spid="_x0000_s1026" type="#_x0000_t32" style="position:absolute;margin-left:199.5pt;margin-top:37.4pt;width:30pt;height:22.5pt;flip:x 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" strokecolor="red" strokeweight=".5pt">
                <v:stroke endarrow="block" joinstyle="miter"/>
              </v:shape>
            </w:pict>
          </mc:Fallback>
        </mc:AlternateContent>
      </w:r>
      <w:r w:rsidR="006C53DF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974E4CB" wp14:editId="50F1E4EB">
                <wp:simplePos x="0" y="0"/>
                <wp:positionH relativeFrom="margin">
                  <wp:posOffset>2228850</wp:posOffset>
                </wp:positionH>
                <wp:positionV relativeFrom="paragraph">
                  <wp:posOffset>205105</wp:posOffset>
                </wp:positionV>
                <wp:extent cx="523875" cy="247650"/>
                <wp:effectExtent l="0" t="0" r="28575" b="1905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" cy="2476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0637AF" id="Rectangle 82" o:spid="_x0000_s1026" style="position:absolute;margin-left:175.5pt;margin-top:16.15pt;width:41.25pt;height:19.5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" filled="f" strokecolor="red" strokeweight="1pt">
                <w10:wrap anchorx="margin"/>
              </v:rect>
            </w:pict>
          </mc:Fallback>
        </mc:AlternateContent>
      </w:r>
      <w:bookmarkEnd w:id="13"/>
      <w:r>
        <w:rPr>
          <w:noProof/>
        </w:rPr>
        <w:drawing>
          <wp:inline distT="0" distB="0" distL="0" distR="0" wp14:anchorId="3EC1DD53" wp14:editId="37201540">
            <wp:extent cx="5943600" cy="447675"/>
            <wp:effectExtent l="0" t="0" r="0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34540"/>
                    <a:stretch/>
                  </pic:blipFill>
                  <pic:spPr bwMode="auto">
                    <a:xfrm>
                      <a:off x="0" y="0"/>
                      <a:ext cx="5943600" cy="447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154212" w14:textId="5035F68E" w:rsidR="00B13076" w:rsidRDefault="00D64E12" w:rsidP="003C0B81">
      <w:pPr>
        <w:pStyle w:val="Heading1"/>
      </w:pPr>
      <w:r w:rsidRPr="00B13076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C903183" wp14:editId="12337CC7">
                <wp:simplePos x="0" y="0"/>
                <wp:positionH relativeFrom="column">
                  <wp:posOffset>3019425</wp:posOffset>
                </wp:positionH>
                <wp:positionV relativeFrom="paragraph">
                  <wp:posOffset>102870</wp:posOffset>
                </wp:positionV>
                <wp:extent cx="1000125" cy="266700"/>
                <wp:effectExtent l="0" t="0" r="28575" b="19050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266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48348E8" w14:textId="77777777" w:rsidR="00B13076" w:rsidRPr="00C17DE1" w:rsidRDefault="00B13076" w:rsidP="00B13076">
                            <w:r>
                              <w:t>Click Edit t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03183" id="Text Box 84" o:spid="_x0000_s1034" type="#_x0000_t202" style="position:absolute;margin-left:237.75pt;margin-top:8.1pt;width:78.75pt;height:21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" fillcolor="window" strokecolor="red" strokeweight="1pt">
                <v:textbox>
                  <w:txbxContent>
                    <w:p w14:paraId="448348E8" w14:textId="77777777" w:rsidR="00B13076" w:rsidRPr="00C17DE1" w:rsidRDefault="00B13076" w:rsidP="00B13076">
                      <w:r>
                        <w:t>Click Edit tab</w:t>
                      </w:r>
                    </w:p>
                  </w:txbxContent>
                </v:textbox>
              </v:shape>
            </w:pict>
          </mc:Fallback>
        </mc:AlternateContent>
      </w:r>
    </w:p>
    <w:p w14:paraId="2294839C" w14:textId="77777777" w:rsidR="00C1389E" w:rsidRPr="006C53DF" w:rsidRDefault="00490D40" w:rsidP="00881D66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bookmarkStart w:id="14" w:name="_Toc8727104"/>
      <w:r w:rsidR="00881D6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3. </w:t>
      </w:r>
      <w:r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r w:rsidR="00B1307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>Next change the patient's status back to active and enter the form changes. After you enter the forms, change the status back to completed.</w:t>
      </w:r>
      <w:bookmarkEnd w:id="14"/>
      <w:r w:rsidR="00B1307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> </w:t>
      </w:r>
    </w:p>
    <w:bookmarkStart w:id="15" w:name="_Toc8727105"/>
    <w:p w14:paraId="3689ADB2" w14:textId="2C183EBB" w:rsidR="00881D66" w:rsidRDefault="00FD5D0F" w:rsidP="00C1389E">
      <w:pPr>
        <w:pStyle w:val="Heading1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5EFE8A0" wp14:editId="646EB784">
                <wp:simplePos x="0" y="0"/>
                <wp:positionH relativeFrom="column">
                  <wp:posOffset>1219200</wp:posOffset>
                </wp:positionH>
                <wp:positionV relativeFrom="paragraph">
                  <wp:posOffset>490855</wp:posOffset>
                </wp:positionV>
                <wp:extent cx="781050" cy="45719"/>
                <wp:effectExtent l="0" t="57150" r="19050" b="50165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81050" cy="45719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643CFA" id="Straight Arrow Connector 86" o:spid="_x0000_s1026" type="#_x0000_t32" style="position:absolute;margin-left:96pt;margin-top:38.65pt;width:61.5pt;height:3.6pt;flip:x y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" strokecolor="red" strokeweight=".5pt">
                <v:stroke endarrow="block" joinstyle="miter"/>
              </v:shape>
            </w:pict>
          </mc:Fallback>
        </mc:AlternateContent>
      </w:r>
      <w:r w:rsidRPr="000D5CE1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E83FB24" wp14:editId="37858098">
                <wp:simplePos x="0" y="0"/>
                <wp:positionH relativeFrom="margin">
                  <wp:posOffset>2085975</wp:posOffset>
                </wp:positionH>
                <wp:positionV relativeFrom="paragraph">
                  <wp:posOffset>353060</wp:posOffset>
                </wp:positionV>
                <wp:extent cx="1009650" cy="314325"/>
                <wp:effectExtent l="0" t="0" r="19050" b="28575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314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C81104" w14:textId="77777777" w:rsidR="000D5CE1" w:rsidRPr="00C1389E" w:rsidRDefault="000D5CE1" w:rsidP="000D5CE1">
                            <w:r>
                              <w:t>Change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83FB24" id="Text Box 90" o:spid="_x0000_s1035" type="#_x0000_t202" style="position:absolute;left:0;text-align:left;margin-left:164.25pt;margin-top:27.8pt;width:79.5pt;height:24.75pt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" fillcolor="window" strokecolor="red" strokeweight="1pt">
                <v:textbox>
                  <w:txbxContent>
                    <w:p w14:paraId="7DC81104" w14:textId="77777777" w:rsidR="000D5CE1" w:rsidRPr="00C1389E" w:rsidRDefault="000D5CE1" w:rsidP="000D5CE1">
                      <w:r>
                        <w:t>Change Statu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End w:id="15"/>
      <w:r>
        <w:rPr>
          <w:noProof/>
        </w:rPr>
        <w:drawing>
          <wp:inline distT="0" distB="0" distL="0" distR="0" wp14:anchorId="797F5087" wp14:editId="32C57531">
            <wp:extent cx="5426056" cy="1762125"/>
            <wp:effectExtent l="0" t="0" r="381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29472" cy="176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95E14" w14:textId="77777777" w:rsidR="00881D66" w:rsidRDefault="00881D66" w:rsidP="00C1389E">
      <w:pPr>
        <w:pStyle w:val="Heading1"/>
        <w:ind w:left="360"/>
      </w:pPr>
    </w:p>
    <w:p w14:paraId="5FFB0BFE" w14:textId="77777777" w:rsidR="007314DF" w:rsidRDefault="007314DF" w:rsidP="00C1389E">
      <w:pPr>
        <w:pStyle w:val="Heading1"/>
        <w:ind w:left="360"/>
      </w:pPr>
      <w:r>
        <w:br w:type="page"/>
      </w:r>
    </w:p>
    <w:p w14:paraId="3D07EA3D" w14:textId="77777777" w:rsidR="007314DF" w:rsidRDefault="007314DF" w:rsidP="007314DF">
      <w:pPr>
        <w:pStyle w:val="Heading1"/>
        <w:rPr>
          <w:color w:val="auto"/>
          <w:sz w:val="28"/>
          <w:szCs w:val="28"/>
          <w:u w:val="single"/>
        </w:rPr>
      </w:pPr>
      <w:bookmarkStart w:id="16" w:name="_Toc8727106"/>
      <w:r w:rsidRPr="007314DF">
        <w:rPr>
          <w:color w:val="auto"/>
          <w:sz w:val="28"/>
          <w:szCs w:val="28"/>
          <w:u w:val="single"/>
        </w:rPr>
        <w:lastRenderedPageBreak/>
        <w:t>Terminating a patient (SE2 Form)</w:t>
      </w:r>
      <w:bookmarkEnd w:id="16"/>
    </w:p>
    <w:p w14:paraId="73B1ED44" w14:textId="77777777" w:rsidR="00566C17" w:rsidRPr="00566C17" w:rsidRDefault="00566C17" w:rsidP="00566C17"/>
    <w:p w14:paraId="0BE83202" w14:textId="77777777" w:rsidR="007314DF" w:rsidRDefault="007314DF" w:rsidP="00881DFF">
      <w:r>
        <w:t xml:space="preserve">If a patient </w:t>
      </w:r>
      <w:r w:rsidRPr="007314DF">
        <w:rPr>
          <w:noProof/>
        </w:rPr>
        <w:t>does</w:t>
      </w:r>
      <w:r>
        <w:rPr>
          <w:noProof/>
        </w:rPr>
        <w:t xml:space="preserve"> no</w:t>
      </w:r>
      <w:r w:rsidRPr="007314DF">
        <w:rPr>
          <w:noProof/>
        </w:rPr>
        <w:t>t</w:t>
      </w:r>
      <w:r>
        <w:t xml:space="preserve"> complete treatment or does</w:t>
      </w:r>
      <w:r w:rsidR="003D574C">
        <w:t xml:space="preserve"> not</w:t>
      </w:r>
      <w:r>
        <w:t xml:space="preserve"> return for follow-up </w:t>
      </w:r>
      <w:r w:rsidRPr="007314DF">
        <w:rPr>
          <w:noProof/>
        </w:rPr>
        <w:t>appoin</w:t>
      </w:r>
      <w:r>
        <w:rPr>
          <w:noProof/>
        </w:rPr>
        <w:t>t</w:t>
      </w:r>
      <w:r w:rsidRPr="007314DF">
        <w:rPr>
          <w:noProof/>
        </w:rPr>
        <w:t>ments</w:t>
      </w:r>
      <w:r>
        <w:t xml:space="preserve">, an early termination form </w:t>
      </w:r>
      <w:r w:rsidR="00881DFF">
        <w:t>(SE2)</w:t>
      </w:r>
      <w:r w:rsidR="003D574C">
        <w:t xml:space="preserve"> </w:t>
      </w:r>
      <w:r w:rsidR="00881DFF">
        <w:t>must</w:t>
      </w:r>
      <w:r>
        <w:t xml:space="preserve"> </w:t>
      </w:r>
      <w:r w:rsidRPr="007314DF">
        <w:rPr>
          <w:noProof/>
        </w:rPr>
        <w:t>be submitted</w:t>
      </w:r>
      <w:r w:rsidR="00881DFF">
        <w:rPr>
          <w:noProof/>
        </w:rPr>
        <w:t>,</w:t>
      </w:r>
      <w:r>
        <w:t xml:space="preserve"> </w:t>
      </w:r>
      <w:r w:rsidR="00881DFF" w:rsidRPr="00881DFF">
        <w:rPr>
          <w:noProof/>
        </w:rPr>
        <w:t>and</w:t>
      </w:r>
      <w:r w:rsidR="00881DFF">
        <w:t xml:space="preserve"> the patient’s status should </w:t>
      </w:r>
      <w:r w:rsidR="00881DFF" w:rsidRPr="00951F95">
        <w:rPr>
          <w:noProof/>
        </w:rPr>
        <w:t>be changed</w:t>
      </w:r>
      <w:r w:rsidR="00881DFF">
        <w:t xml:space="preserve"> to </w:t>
      </w:r>
      <w:r w:rsidR="00881DFF" w:rsidRPr="009E79F2">
        <w:rPr>
          <w:b/>
        </w:rPr>
        <w:t>completed</w:t>
      </w:r>
      <w:r w:rsidR="00881DFF">
        <w:t xml:space="preserve">. </w:t>
      </w:r>
      <w:r w:rsidR="00881DFF" w:rsidRPr="00881DFF">
        <w:rPr>
          <w:u w:val="single"/>
        </w:rPr>
        <w:t>Before submitting an SE2 form</w:t>
      </w:r>
      <w:r w:rsidR="00881DFF" w:rsidRPr="009E79F2">
        <w:rPr>
          <w:noProof/>
          <w:u w:val="single"/>
        </w:rPr>
        <w:t>,</w:t>
      </w:r>
      <w:r w:rsidR="009E79F2">
        <w:rPr>
          <w:noProof/>
          <w:u w:val="single"/>
        </w:rPr>
        <w:t xml:space="preserve"> </w:t>
      </w:r>
      <w:r w:rsidR="009E79F2" w:rsidRPr="009E79F2">
        <w:rPr>
          <w:noProof/>
          <w:u w:val="single"/>
        </w:rPr>
        <w:t>ensure</w:t>
      </w:r>
      <w:r w:rsidR="009E79F2">
        <w:rPr>
          <w:u w:val="single"/>
        </w:rPr>
        <w:t xml:space="preserve"> all required forms as stated on the top of the </w:t>
      </w:r>
      <w:r w:rsidR="009E79F2" w:rsidRPr="009E79F2">
        <w:rPr>
          <w:noProof/>
          <w:u w:val="single"/>
        </w:rPr>
        <w:t>termination</w:t>
      </w:r>
      <w:r w:rsidR="009E79F2">
        <w:rPr>
          <w:u w:val="single"/>
        </w:rPr>
        <w:t xml:space="preserve"> form has been </w:t>
      </w:r>
      <w:r w:rsidR="009E79F2" w:rsidRPr="00E3556D">
        <w:rPr>
          <w:noProof/>
          <w:u w:val="single"/>
        </w:rPr>
        <w:t>submitted</w:t>
      </w:r>
      <w:r w:rsidR="009E79F2">
        <w:rPr>
          <w:u w:val="single"/>
        </w:rPr>
        <w:t>.</w:t>
      </w:r>
    </w:p>
    <w:p w14:paraId="65D32435" w14:textId="77777777" w:rsidR="00881DFF" w:rsidRPr="00881DFF" w:rsidRDefault="00881DFF" w:rsidP="00881DFF">
      <w:pPr>
        <w:pStyle w:val="ListParagraph"/>
        <w:numPr>
          <w:ilvl w:val="0"/>
          <w:numId w:val="15"/>
        </w:numPr>
      </w:pPr>
      <w:r>
        <w:t xml:space="preserve">Under SE2: Early termination of MROQC patient participation, select </w:t>
      </w:r>
      <w:r w:rsidRPr="00881DFF">
        <w:rPr>
          <w:b/>
        </w:rPr>
        <w:t xml:space="preserve">create survey </w:t>
      </w:r>
      <w:r w:rsidRPr="00881DFF">
        <w:rPr>
          <w:b/>
          <w:noProof/>
        </w:rPr>
        <w:t>entry</w:t>
      </w:r>
    </w:p>
    <w:p w14:paraId="7020E8E8" w14:textId="77777777" w:rsidR="00881DFF" w:rsidRDefault="00881DFF" w:rsidP="00881DFF">
      <w:pPr>
        <w:pStyle w:val="ListParagraph"/>
        <w:numPr>
          <w:ilvl w:val="0"/>
          <w:numId w:val="15"/>
        </w:numPr>
      </w:pPr>
      <w:r>
        <w:t xml:space="preserve">The </w:t>
      </w:r>
      <w:r w:rsidRPr="00881DFF">
        <w:rPr>
          <w:b/>
        </w:rPr>
        <w:t>date of early termination</w:t>
      </w:r>
      <w:r>
        <w:t xml:space="preserve"> should be the date of the patient’s last </w:t>
      </w:r>
      <w:r w:rsidRPr="00881DFF">
        <w:rPr>
          <w:noProof/>
        </w:rPr>
        <w:t>appoi</w:t>
      </w:r>
      <w:r>
        <w:rPr>
          <w:noProof/>
        </w:rPr>
        <w:t>nt</w:t>
      </w:r>
      <w:r w:rsidRPr="00881DFF">
        <w:rPr>
          <w:noProof/>
        </w:rPr>
        <w:t>ment</w:t>
      </w:r>
      <w:r>
        <w:t xml:space="preserve"> or their </w:t>
      </w:r>
      <w:r w:rsidRPr="00E3556D">
        <w:rPr>
          <w:noProof/>
        </w:rPr>
        <w:t>date</w:t>
      </w:r>
      <w:r>
        <w:t xml:space="preserve"> of death.</w:t>
      </w:r>
    </w:p>
    <w:p w14:paraId="3993FC73" w14:textId="77777777" w:rsidR="00881DFF" w:rsidRDefault="00C41AE7" w:rsidP="00B06E6D">
      <w:pPr>
        <w:pStyle w:val="ListParagraph"/>
        <w:numPr>
          <w:ilvl w:val="0"/>
          <w:numId w:val="15"/>
        </w:numPr>
      </w:pPr>
      <w:r>
        <w:rPr>
          <w:noProof/>
        </w:rPr>
        <w:drawing>
          <wp:anchor distT="0" distB="0" distL="114300" distR="114300" simplePos="0" relativeHeight="251736064" behindDoc="0" locked="0" layoutInCell="1" allowOverlap="1" wp14:anchorId="315E5606" wp14:editId="0B16F8ED">
            <wp:simplePos x="0" y="0"/>
            <wp:positionH relativeFrom="column">
              <wp:posOffset>228600</wp:posOffset>
            </wp:positionH>
            <wp:positionV relativeFrom="paragraph">
              <wp:posOffset>537845</wp:posOffset>
            </wp:positionV>
            <wp:extent cx="5734050" cy="4706620"/>
            <wp:effectExtent l="0" t="0" r="0" b="0"/>
            <wp:wrapThrough wrapText="bothSides">
              <wp:wrapPolygon edited="0">
                <wp:start x="0" y="0"/>
                <wp:lineTo x="0" y="21507"/>
                <wp:lineTo x="21528" y="21507"/>
                <wp:lineTo x="21528" y="0"/>
                <wp:lineTo x="0" y="0"/>
              </wp:wrapPolygon>
            </wp:wrapThrough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7"/>
                    <a:stretch/>
                  </pic:blipFill>
                  <pic:spPr bwMode="auto">
                    <a:xfrm>
                      <a:off x="0" y="0"/>
                      <a:ext cx="5734050" cy="470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81DFF">
        <w:t xml:space="preserve">The reason should </w:t>
      </w:r>
      <w:r w:rsidR="00881DFF" w:rsidRPr="00951F95">
        <w:rPr>
          <w:noProof/>
        </w:rPr>
        <w:t>be selected</w:t>
      </w:r>
      <w:r w:rsidR="00881DFF">
        <w:t xml:space="preserve"> that best explains why the patient is no longer participating in MROQC.  </w:t>
      </w:r>
    </w:p>
    <w:p w14:paraId="7D489E77" w14:textId="77777777" w:rsidR="00881DFF" w:rsidRDefault="00881DFF" w:rsidP="00881DFF">
      <w:pPr>
        <w:pStyle w:val="ListParagraph"/>
      </w:pPr>
    </w:p>
    <w:p w14:paraId="65F44180" w14:textId="77777777" w:rsidR="00881DFF" w:rsidRDefault="00881DFF" w:rsidP="00881DFF">
      <w:pPr>
        <w:pStyle w:val="ListParagraph"/>
        <w:numPr>
          <w:ilvl w:val="0"/>
          <w:numId w:val="15"/>
        </w:numPr>
      </w:pPr>
      <w:r>
        <w:t xml:space="preserve">Once the form is </w:t>
      </w:r>
      <w:r w:rsidRPr="00881DFF">
        <w:rPr>
          <w:noProof/>
        </w:rPr>
        <w:t>sub</w:t>
      </w:r>
      <w:r>
        <w:rPr>
          <w:noProof/>
        </w:rPr>
        <w:t>mitt</w:t>
      </w:r>
      <w:r w:rsidRPr="00881DFF">
        <w:rPr>
          <w:noProof/>
        </w:rPr>
        <w:t>ed</w:t>
      </w:r>
      <w:r>
        <w:t xml:space="preserve">, change the patient’s status to completed on the enrollment page. </w:t>
      </w:r>
    </w:p>
    <w:sectPr w:rsidR="00881DFF" w:rsidSect="001A5F7F">
      <w:headerReference w:type="default" r:id="rId45"/>
      <w:footerReference w:type="default" r:id="rId46"/>
      <w:headerReference w:type="first" r:id="rId47"/>
      <w:footerReference w:type="first" r:id="rId4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B87AC0" w14:textId="77777777" w:rsidR="00CE06DB" w:rsidRDefault="00CE06DB" w:rsidP="0087226A">
      <w:pPr>
        <w:spacing w:after="0" w:line="240" w:lineRule="auto"/>
      </w:pPr>
      <w:r>
        <w:separator/>
      </w:r>
    </w:p>
  </w:endnote>
  <w:endnote w:type="continuationSeparator" w:id="0">
    <w:p w14:paraId="2EE8D4FF" w14:textId="77777777" w:rsidR="00CE06DB" w:rsidRDefault="00CE06DB" w:rsidP="008722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133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62EF99" w14:textId="240241B0" w:rsidR="00AE2862" w:rsidRDefault="00AE28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2591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328E8631" w14:textId="77777777" w:rsidR="00AE2862" w:rsidRDefault="00AE28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EAF3D" w14:textId="16BBA007" w:rsidR="00881DFF" w:rsidRDefault="00881DFF">
    <w:pPr>
      <w:pStyle w:val="Footer"/>
    </w:pPr>
    <w:r>
      <w:t xml:space="preserve">Updated </w:t>
    </w:r>
    <w:r w:rsidR="00B76B0B">
      <w:t>May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CD2B00" w14:textId="77777777" w:rsidR="00CE06DB" w:rsidRDefault="00CE06DB" w:rsidP="0087226A">
      <w:pPr>
        <w:spacing w:after="0" w:line="240" w:lineRule="auto"/>
      </w:pPr>
      <w:r>
        <w:separator/>
      </w:r>
    </w:p>
  </w:footnote>
  <w:footnote w:type="continuationSeparator" w:id="0">
    <w:p w14:paraId="127EDACC" w14:textId="77777777" w:rsidR="00CE06DB" w:rsidRDefault="00CE06DB" w:rsidP="008722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0A954" w14:textId="77777777" w:rsidR="0087226A" w:rsidRPr="0087226A" w:rsidRDefault="0087226A">
    <w:pPr>
      <w:pStyle w:val="Header"/>
      <w:rPr>
        <w:b/>
        <w:sz w:val="28"/>
      </w:rPr>
    </w:pPr>
    <w:r w:rsidRPr="0087226A">
      <w:rPr>
        <w:b/>
      </w:rPr>
      <w:t xml:space="preserve"> </w:t>
    </w:r>
    <w:r w:rsidRPr="0087226A">
      <w:rPr>
        <w:b/>
        <w:sz w:val="28"/>
      </w:rPr>
      <w:t xml:space="preserve"> </w:t>
    </w:r>
    <w:r w:rsidRPr="0087226A">
      <w:rPr>
        <w:b/>
        <w:sz w:val="28"/>
      </w:rPr>
      <w:tab/>
    </w:r>
    <w:r w:rsidRPr="0087226A">
      <w:rPr>
        <w:b/>
        <w:sz w:val="28"/>
        <w:u w:val="single"/>
      </w:rPr>
      <w:t>CDA Database Resource Guide</w:t>
    </w:r>
    <w:r w:rsidRPr="0087226A">
      <w:rPr>
        <w:b/>
        <w:sz w:val="2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DD931" w14:textId="77777777" w:rsidR="00AE2862" w:rsidRDefault="00AE2862" w:rsidP="00AE2862">
    <w:pPr>
      <w:pStyle w:val="Header"/>
      <w:tabs>
        <w:tab w:val="clear" w:pos="4680"/>
        <w:tab w:val="clear" w:pos="9360"/>
        <w:tab w:val="left" w:pos="30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CBA4"/>
      </v:shape>
    </w:pict>
  </w:numPicBullet>
  <w:abstractNum w:abstractNumId="0" w15:restartNumberingAfterBreak="0">
    <w:nsid w:val="0AC255E8"/>
    <w:multiLevelType w:val="hybridMultilevel"/>
    <w:tmpl w:val="67325308"/>
    <w:lvl w:ilvl="0" w:tplc="04090003">
      <w:start w:val="1"/>
      <w:numFmt w:val="bullet"/>
      <w:lvlText w:val="o"/>
      <w:lvlJc w:val="left"/>
      <w:pPr>
        <w:ind w:left="7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CA67B1C"/>
    <w:multiLevelType w:val="hybridMultilevel"/>
    <w:tmpl w:val="532884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F5DE0"/>
    <w:multiLevelType w:val="hybridMultilevel"/>
    <w:tmpl w:val="D43A4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563CD"/>
    <w:multiLevelType w:val="hybridMultilevel"/>
    <w:tmpl w:val="084C86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2A6DEF"/>
    <w:multiLevelType w:val="hybridMultilevel"/>
    <w:tmpl w:val="AE56BB28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5" w15:restartNumberingAfterBreak="0">
    <w:nsid w:val="228B54CF"/>
    <w:multiLevelType w:val="hybridMultilevel"/>
    <w:tmpl w:val="7BDE96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309C0"/>
    <w:multiLevelType w:val="hybridMultilevel"/>
    <w:tmpl w:val="FD0C7BCC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7" w15:restartNumberingAfterBreak="0">
    <w:nsid w:val="2B470153"/>
    <w:multiLevelType w:val="hybridMultilevel"/>
    <w:tmpl w:val="D96CA1C8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8" w15:restartNumberingAfterBreak="0">
    <w:nsid w:val="339D4904"/>
    <w:multiLevelType w:val="hybridMultilevel"/>
    <w:tmpl w:val="A1D010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B608E8"/>
    <w:multiLevelType w:val="hybridMultilevel"/>
    <w:tmpl w:val="2932E9DC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10" w15:restartNumberingAfterBreak="0">
    <w:nsid w:val="34E03E23"/>
    <w:multiLevelType w:val="hybridMultilevel"/>
    <w:tmpl w:val="B49C3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93A20"/>
    <w:multiLevelType w:val="hybridMultilevel"/>
    <w:tmpl w:val="537C434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9B5CDB"/>
    <w:multiLevelType w:val="hybridMultilevel"/>
    <w:tmpl w:val="F6EAF7D4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3" w15:restartNumberingAfterBreak="0">
    <w:nsid w:val="3CC921F7"/>
    <w:multiLevelType w:val="hybridMultilevel"/>
    <w:tmpl w:val="4FB89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80B1A"/>
    <w:multiLevelType w:val="hybridMultilevel"/>
    <w:tmpl w:val="F8D22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29721C"/>
    <w:multiLevelType w:val="hybridMultilevel"/>
    <w:tmpl w:val="CF42B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7A459B"/>
    <w:multiLevelType w:val="hybridMultilevel"/>
    <w:tmpl w:val="376C9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4D6A9E"/>
    <w:multiLevelType w:val="hybridMultilevel"/>
    <w:tmpl w:val="FD0C7BCC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18" w15:restartNumberingAfterBreak="0">
    <w:nsid w:val="676F4B84"/>
    <w:multiLevelType w:val="hybridMultilevel"/>
    <w:tmpl w:val="EAFA1584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19" w15:restartNumberingAfterBreak="0">
    <w:nsid w:val="6B5319E8"/>
    <w:multiLevelType w:val="hybridMultilevel"/>
    <w:tmpl w:val="2FAC4B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614715"/>
    <w:multiLevelType w:val="hybridMultilevel"/>
    <w:tmpl w:val="5F746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B47427"/>
    <w:multiLevelType w:val="hybridMultilevel"/>
    <w:tmpl w:val="978E8C90"/>
    <w:lvl w:ilvl="0" w:tplc="EBA6C798">
      <w:start w:val="1"/>
      <w:numFmt w:val="decimal"/>
      <w:lvlText w:val="%1."/>
      <w:lvlJc w:val="left"/>
      <w:pPr>
        <w:ind w:left="811" w:hanging="361"/>
      </w:pPr>
      <w:rPr>
        <w:rFonts w:hint="default"/>
        <w:color w:val="auto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22" w15:restartNumberingAfterBreak="0">
    <w:nsid w:val="71371C4F"/>
    <w:multiLevelType w:val="hybridMultilevel"/>
    <w:tmpl w:val="70B67F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476E09"/>
    <w:multiLevelType w:val="hybridMultilevel"/>
    <w:tmpl w:val="731C6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A02F0C"/>
    <w:multiLevelType w:val="hybridMultilevel"/>
    <w:tmpl w:val="26B085B0"/>
    <w:lvl w:ilvl="0" w:tplc="04090001">
      <w:start w:val="1"/>
      <w:numFmt w:val="bullet"/>
      <w:lvlText w:val=""/>
      <w:lvlJc w:val="left"/>
      <w:pPr>
        <w:ind w:left="1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6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0"/>
  </w:num>
  <w:num w:numId="3">
    <w:abstractNumId w:val="3"/>
  </w:num>
  <w:num w:numId="4">
    <w:abstractNumId w:val="12"/>
  </w:num>
  <w:num w:numId="5">
    <w:abstractNumId w:val="17"/>
  </w:num>
  <w:num w:numId="6">
    <w:abstractNumId w:val="6"/>
  </w:num>
  <w:num w:numId="7">
    <w:abstractNumId w:val="9"/>
  </w:num>
  <w:num w:numId="8">
    <w:abstractNumId w:val="7"/>
  </w:num>
  <w:num w:numId="9">
    <w:abstractNumId w:val="24"/>
  </w:num>
  <w:num w:numId="10">
    <w:abstractNumId w:val="4"/>
  </w:num>
  <w:num w:numId="11">
    <w:abstractNumId w:val="18"/>
  </w:num>
  <w:num w:numId="12">
    <w:abstractNumId w:val="20"/>
  </w:num>
  <w:num w:numId="13">
    <w:abstractNumId w:val="10"/>
  </w:num>
  <w:num w:numId="14">
    <w:abstractNumId w:val="16"/>
  </w:num>
  <w:num w:numId="15">
    <w:abstractNumId w:val="14"/>
  </w:num>
  <w:num w:numId="16">
    <w:abstractNumId w:val="1"/>
  </w:num>
  <w:num w:numId="17">
    <w:abstractNumId w:val="8"/>
  </w:num>
  <w:num w:numId="18">
    <w:abstractNumId w:val="5"/>
  </w:num>
  <w:num w:numId="19">
    <w:abstractNumId w:val="19"/>
  </w:num>
  <w:num w:numId="20">
    <w:abstractNumId w:val="22"/>
  </w:num>
  <w:num w:numId="21">
    <w:abstractNumId w:val="11"/>
  </w:num>
  <w:num w:numId="22">
    <w:abstractNumId w:val="15"/>
  </w:num>
  <w:num w:numId="23">
    <w:abstractNumId w:val="2"/>
  </w:num>
  <w:num w:numId="24">
    <w:abstractNumId w:val="13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twAShkamRqYmZko6SsGpxcWZ+XkgBUaGtQCLEkDALQAAAA=="/>
  </w:docVars>
  <w:rsids>
    <w:rsidRoot w:val="0087226A"/>
    <w:rsid w:val="0000010B"/>
    <w:rsid w:val="00073157"/>
    <w:rsid w:val="00080B62"/>
    <w:rsid w:val="000839E2"/>
    <w:rsid w:val="00091651"/>
    <w:rsid w:val="000A621F"/>
    <w:rsid w:val="000B0649"/>
    <w:rsid w:val="000C01DB"/>
    <w:rsid w:val="000D5CE1"/>
    <w:rsid w:val="000D7950"/>
    <w:rsid w:val="001250B9"/>
    <w:rsid w:val="00137D79"/>
    <w:rsid w:val="00144B4D"/>
    <w:rsid w:val="00175694"/>
    <w:rsid w:val="0017575C"/>
    <w:rsid w:val="001A5B7E"/>
    <w:rsid w:val="001A5F7F"/>
    <w:rsid w:val="001D0D39"/>
    <w:rsid w:val="001F2C1A"/>
    <w:rsid w:val="001F4362"/>
    <w:rsid w:val="00205B2E"/>
    <w:rsid w:val="0022342B"/>
    <w:rsid w:val="00225868"/>
    <w:rsid w:val="002267CA"/>
    <w:rsid w:val="00227F87"/>
    <w:rsid w:val="002353F0"/>
    <w:rsid w:val="00237D09"/>
    <w:rsid w:val="002530A3"/>
    <w:rsid w:val="002825EA"/>
    <w:rsid w:val="00283D2F"/>
    <w:rsid w:val="00291E3F"/>
    <w:rsid w:val="002B543C"/>
    <w:rsid w:val="002E1E4C"/>
    <w:rsid w:val="002E5DA3"/>
    <w:rsid w:val="002F2513"/>
    <w:rsid w:val="0031026E"/>
    <w:rsid w:val="003346CD"/>
    <w:rsid w:val="003431E8"/>
    <w:rsid w:val="00355D24"/>
    <w:rsid w:val="00364B7A"/>
    <w:rsid w:val="00383444"/>
    <w:rsid w:val="00392AC0"/>
    <w:rsid w:val="00397CB8"/>
    <w:rsid w:val="003B4682"/>
    <w:rsid w:val="003C0B81"/>
    <w:rsid w:val="003C6D69"/>
    <w:rsid w:val="003D574C"/>
    <w:rsid w:val="004002ED"/>
    <w:rsid w:val="00432EC8"/>
    <w:rsid w:val="00433531"/>
    <w:rsid w:val="00441D07"/>
    <w:rsid w:val="00445172"/>
    <w:rsid w:val="00464628"/>
    <w:rsid w:val="00473913"/>
    <w:rsid w:val="004758E9"/>
    <w:rsid w:val="0048056B"/>
    <w:rsid w:val="004821F6"/>
    <w:rsid w:val="00490D40"/>
    <w:rsid w:val="004C3D1D"/>
    <w:rsid w:val="004D2FE8"/>
    <w:rsid w:val="004E54E8"/>
    <w:rsid w:val="00520AAB"/>
    <w:rsid w:val="0052641B"/>
    <w:rsid w:val="00527847"/>
    <w:rsid w:val="005351D8"/>
    <w:rsid w:val="00566C17"/>
    <w:rsid w:val="005709BE"/>
    <w:rsid w:val="00577838"/>
    <w:rsid w:val="00592ABA"/>
    <w:rsid w:val="00595C05"/>
    <w:rsid w:val="005A0925"/>
    <w:rsid w:val="005A46A3"/>
    <w:rsid w:val="005A5A38"/>
    <w:rsid w:val="005A786C"/>
    <w:rsid w:val="005C2691"/>
    <w:rsid w:val="005E0F2A"/>
    <w:rsid w:val="005F1132"/>
    <w:rsid w:val="00647DCB"/>
    <w:rsid w:val="00694C17"/>
    <w:rsid w:val="00696761"/>
    <w:rsid w:val="006A27C1"/>
    <w:rsid w:val="006C53DF"/>
    <w:rsid w:val="006D0A54"/>
    <w:rsid w:val="006D5FB9"/>
    <w:rsid w:val="006E40B2"/>
    <w:rsid w:val="006F39C4"/>
    <w:rsid w:val="00706E94"/>
    <w:rsid w:val="0071543A"/>
    <w:rsid w:val="00726979"/>
    <w:rsid w:val="0073105A"/>
    <w:rsid w:val="007314DF"/>
    <w:rsid w:val="007330DB"/>
    <w:rsid w:val="0075557D"/>
    <w:rsid w:val="00760FD8"/>
    <w:rsid w:val="007B3C1C"/>
    <w:rsid w:val="007C36E7"/>
    <w:rsid w:val="007D09CD"/>
    <w:rsid w:val="007D2192"/>
    <w:rsid w:val="007E3DD5"/>
    <w:rsid w:val="007E6545"/>
    <w:rsid w:val="007F3B80"/>
    <w:rsid w:val="00800EC8"/>
    <w:rsid w:val="008158F0"/>
    <w:rsid w:val="00857190"/>
    <w:rsid w:val="0087226A"/>
    <w:rsid w:val="00881D66"/>
    <w:rsid w:val="00881DFF"/>
    <w:rsid w:val="008835F4"/>
    <w:rsid w:val="00897EAE"/>
    <w:rsid w:val="008B4446"/>
    <w:rsid w:val="008B648D"/>
    <w:rsid w:val="008D0688"/>
    <w:rsid w:val="008E1F4E"/>
    <w:rsid w:val="00901A34"/>
    <w:rsid w:val="009207AC"/>
    <w:rsid w:val="00920838"/>
    <w:rsid w:val="00932591"/>
    <w:rsid w:val="00951F95"/>
    <w:rsid w:val="00961A7E"/>
    <w:rsid w:val="00962C14"/>
    <w:rsid w:val="00971532"/>
    <w:rsid w:val="00973461"/>
    <w:rsid w:val="00976784"/>
    <w:rsid w:val="0099329D"/>
    <w:rsid w:val="009E79F2"/>
    <w:rsid w:val="00A1586B"/>
    <w:rsid w:val="00A265FF"/>
    <w:rsid w:val="00A35822"/>
    <w:rsid w:val="00A62395"/>
    <w:rsid w:val="00A77670"/>
    <w:rsid w:val="00AA0BAA"/>
    <w:rsid w:val="00AC0060"/>
    <w:rsid w:val="00AC4AF4"/>
    <w:rsid w:val="00AD65CB"/>
    <w:rsid w:val="00AE2862"/>
    <w:rsid w:val="00B06E6D"/>
    <w:rsid w:val="00B128F2"/>
    <w:rsid w:val="00B13076"/>
    <w:rsid w:val="00B53C3A"/>
    <w:rsid w:val="00B66014"/>
    <w:rsid w:val="00B76B0B"/>
    <w:rsid w:val="00BB3484"/>
    <w:rsid w:val="00BD7338"/>
    <w:rsid w:val="00BF2654"/>
    <w:rsid w:val="00C1389E"/>
    <w:rsid w:val="00C17DE1"/>
    <w:rsid w:val="00C26334"/>
    <w:rsid w:val="00C41AE7"/>
    <w:rsid w:val="00C41FFD"/>
    <w:rsid w:val="00C7276E"/>
    <w:rsid w:val="00C834B9"/>
    <w:rsid w:val="00C90198"/>
    <w:rsid w:val="00CA6D15"/>
    <w:rsid w:val="00CA7BEB"/>
    <w:rsid w:val="00CC49AC"/>
    <w:rsid w:val="00CD3C84"/>
    <w:rsid w:val="00CE06DB"/>
    <w:rsid w:val="00D012BC"/>
    <w:rsid w:val="00D11E4E"/>
    <w:rsid w:val="00D27CFB"/>
    <w:rsid w:val="00D36F9C"/>
    <w:rsid w:val="00D61EC9"/>
    <w:rsid w:val="00D64E12"/>
    <w:rsid w:val="00D725A3"/>
    <w:rsid w:val="00DB10BE"/>
    <w:rsid w:val="00DD4D6E"/>
    <w:rsid w:val="00E005E9"/>
    <w:rsid w:val="00E04A55"/>
    <w:rsid w:val="00E24FB4"/>
    <w:rsid w:val="00E3556D"/>
    <w:rsid w:val="00E60C51"/>
    <w:rsid w:val="00E64788"/>
    <w:rsid w:val="00E96402"/>
    <w:rsid w:val="00E96942"/>
    <w:rsid w:val="00EA20ED"/>
    <w:rsid w:val="00EA4582"/>
    <w:rsid w:val="00EA643C"/>
    <w:rsid w:val="00EB2B90"/>
    <w:rsid w:val="00F019BB"/>
    <w:rsid w:val="00F17E76"/>
    <w:rsid w:val="00F23E80"/>
    <w:rsid w:val="00F41499"/>
    <w:rsid w:val="00F82DEF"/>
    <w:rsid w:val="00F831ED"/>
    <w:rsid w:val="00FB7B9D"/>
    <w:rsid w:val="00FC56B2"/>
    <w:rsid w:val="00FC7378"/>
    <w:rsid w:val="00FD5D0F"/>
    <w:rsid w:val="00FE1CB7"/>
    <w:rsid w:val="00FE276F"/>
    <w:rsid w:val="00FF3615"/>
    <w:rsid w:val="00FF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7C74D4"/>
  <w15:chartTrackingRefBased/>
  <w15:docId w15:val="{F2D398E2-189A-4934-86DF-4578C3214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8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2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26A"/>
  </w:style>
  <w:style w:type="paragraph" w:styleId="Footer">
    <w:name w:val="footer"/>
    <w:basedOn w:val="Normal"/>
    <w:link w:val="FooterChar"/>
    <w:uiPriority w:val="99"/>
    <w:unhideWhenUsed/>
    <w:rsid w:val="008722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26A"/>
  </w:style>
  <w:style w:type="paragraph" w:styleId="BodyText">
    <w:name w:val="Body Text"/>
    <w:basedOn w:val="Normal"/>
    <w:link w:val="BodyTextChar"/>
    <w:uiPriority w:val="1"/>
    <w:qFormat/>
    <w:rsid w:val="0087226A"/>
    <w:pPr>
      <w:widowControl w:val="0"/>
      <w:spacing w:after="0" w:line="240" w:lineRule="auto"/>
      <w:ind w:left="822" w:hanging="36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87226A"/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87226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65F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E286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E286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E2862"/>
    <w:pPr>
      <w:spacing w:after="100"/>
    </w:pPr>
  </w:style>
  <w:style w:type="paragraph" w:styleId="ListParagraph">
    <w:name w:val="List Paragraph"/>
    <w:basedOn w:val="Normal"/>
    <w:uiPriority w:val="34"/>
    <w:qFormat/>
    <w:rsid w:val="00FB7B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E1E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1E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1E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1E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1E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1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E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image" Target="media/image8.png"/><Relationship Id="rId26" Type="http://schemas.openxmlformats.org/officeDocument/2006/relationships/image" Target="media/image15.jpeg"/><Relationship Id="rId39" Type="http://schemas.openxmlformats.org/officeDocument/2006/relationships/image" Target="media/image26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29.png"/><Relationship Id="rId47" Type="http://schemas.openxmlformats.org/officeDocument/2006/relationships/header" Target="header2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8.png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5.png"/><Relationship Id="rId40" Type="http://schemas.openxmlformats.org/officeDocument/2006/relationships/image" Target="media/image27.png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microsoft.com/office/2007/relationships/hdphoto" Target="media/hdphoto3.wdp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microsoft.com/office/2007/relationships/hdphoto" Target="media/hdphoto2.wdp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support@mroqc-mets.org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0.png"/><Relationship Id="rId48" Type="http://schemas.openxmlformats.org/officeDocument/2006/relationships/footer" Target="footer2.xml"/><Relationship Id="rId8" Type="http://schemas.openxmlformats.org/officeDocument/2006/relationships/hyperlink" Target="https://mroqc.org/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mailto:support@mroqc-mets.org" TargetMode="External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microsoft.com/office/2007/relationships/hdphoto" Target="media/hdphoto4.wdp"/><Relationship Id="rId46" Type="http://schemas.openxmlformats.org/officeDocument/2006/relationships/footer" Target="footer1.xml"/><Relationship Id="rId20" Type="http://schemas.openxmlformats.org/officeDocument/2006/relationships/image" Target="media/image9.png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B488A-506E-4BFD-82EC-ED57D593B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8</Pages>
  <Words>1528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10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ick, Danielle</dc:creator>
  <cp:keywords/>
  <dc:description/>
  <cp:lastModifiedBy>Seferi, Merita</cp:lastModifiedBy>
  <cp:revision>33</cp:revision>
  <dcterms:created xsi:type="dcterms:W3CDTF">2019-05-30T16:51:00Z</dcterms:created>
  <dcterms:modified xsi:type="dcterms:W3CDTF">2019-07-11T13:44:00Z</dcterms:modified>
</cp:coreProperties>
</file>